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C9762B">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C9762B">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C9762B">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C9762B">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C9762B">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C9762B">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C9762B">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C9762B">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C9762B">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C9762B">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C9762B">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C9762B">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C9762B">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C9762B">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C9762B">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C9762B">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C9762B">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C9762B">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C9762B">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C9762B">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C9762B">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C9762B">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C9762B">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C9762B">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C9762B">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C9762B">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C9762B">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C9762B">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C9762B">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C9762B">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C9762B">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C9762B">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C9762B">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25F5B" w:rsidRPr="00D2146B" w:rsidRDefault="00E25F5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25F5B" w:rsidRPr="00D2146B" w:rsidRDefault="00E25F5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25F5B" w:rsidRDefault="00E25F5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25F5B" w:rsidRDefault="00E25F5B" w:rsidP="00942B30">
                              <w:pPr>
                                <w:spacing w:before="60" w:line="256" w:lineRule="auto"/>
                                <w:jc w:val="center"/>
                                <w:rPr>
                                  <w:sz w:val="24"/>
                                  <w:szCs w:val="24"/>
                                </w:rPr>
                              </w:pPr>
                              <w:r>
                                <w:rPr>
                                  <w:rFonts w:eastAsia="Calibri"/>
                                  <w:color w:val="000000"/>
                                  <w:sz w:val="18"/>
                                  <w:szCs w:val="18"/>
                                </w:rPr>
                                <w:t>Parser</w:t>
                              </w:r>
                            </w:p>
                            <w:p w14:paraId="1ABFD117" w14:textId="77777777" w:rsidR="00E25F5B" w:rsidRDefault="00E25F5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25F5B" w:rsidRDefault="00E25F5B" w:rsidP="003727AB">
                              <w:pPr>
                                <w:spacing w:before="60" w:line="254" w:lineRule="auto"/>
                                <w:jc w:val="center"/>
                                <w:rPr>
                                  <w:sz w:val="24"/>
                                  <w:szCs w:val="24"/>
                                </w:rPr>
                              </w:pPr>
                              <w:r>
                                <w:rPr>
                                  <w:rFonts w:eastAsia="Calibri"/>
                                  <w:color w:val="000000"/>
                                  <w:sz w:val="18"/>
                                  <w:szCs w:val="18"/>
                                </w:rPr>
                                <w:t>Scanner</w:t>
                              </w:r>
                            </w:p>
                            <w:p w14:paraId="03FD0412" w14:textId="77777777" w:rsidR="00E25F5B" w:rsidRDefault="00E25F5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25F5B" w:rsidRDefault="00E25F5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25F5B" w:rsidRDefault="00E25F5B" w:rsidP="003567A1">
                              <w:pPr>
                                <w:spacing w:before="0" w:line="252" w:lineRule="auto"/>
                                <w:jc w:val="center"/>
                                <w:rPr>
                                  <w:sz w:val="24"/>
                                  <w:szCs w:val="24"/>
                                </w:rPr>
                              </w:pPr>
                            </w:p>
                            <w:p w14:paraId="217B84F7" w14:textId="77777777" w:rsidR="00E25F5B" w:rsidRDefault="00E25F5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25F5B" w:rsidRDefault="00E25F5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25F5B" w:rsidRPr="00EF6288" w:rsidRDefault="00E25F5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25F5B" w:rsidRDefault="00E25F5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25F5B" w:rsidRDefault="00E25F5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25F5B" w:rsidRDefault="00E25F5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25F5B" w:rsidRPr="00E962F6" w:rsidRDefault="00E25F5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25F5B" w:rsidRDefault="00E25F5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E25F5B" w:rsidRDefault="00E25F5B"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E25F5B" w:rsidRDefault="00E25F5B"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25F5B" w:rsidRDefault="00E25F5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25F5B" w:rsidRDefault="00E25F5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25F5B" w:rsidRPr="00D2146B" w:rsidRDefault="00E25F5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25F5B" w:rsidRPr="00D2146B" w:rsidRDefault="00E25F5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25F5B" w:rsidRDefault="00E25F5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25F5B" w:rsidRDefault="00E25F5B" w:rsidP="00942B30">
                        <w:pPr>
                          <w:spacing w:before="60" w:line="256" w:lineRule="auto"/>
                          <w:jc w:val="center"/>
                          <w:rPr>
                            <w:sz w:val="24"/>
                            <w:szCs w:val="24"/>
                          </w:rPr>
                        </w:pPr>
                        <w:r>
                          <w:rPr>
                            <w:rFonts w:eastAsia="Calibri"/>
                            <w:color w:val="000000"/>
                            <w:sz w:val="18"/>
                            <w:szCs w:val="18"/>
                          </w:rPr>
                          <w:t>Parser</w:t>
                        </w:r>
                      </w:p>
                      <w:p w14:paraId="1ABFD117" w14:textId="77777777" w:rsidR="00E25F5B" w:rsidRDefault="00E25F5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25F5B" w:rsidRDefault="00E25F5B" w:rsidP="003727AB">
                        <w:pPr>
                          <w:spacing w:before="60" w:line="254" w:lineRule="auto"/>
                          <w:jc w:val="center"/>
                          <w:rPr>
                            <w:sz w:val="24"/>
                            <w:szCs w:val="24"/>
                          </w:rPr>
                        </w:pPr>
                        <w:r>
                          <w:rPr>
                            <w:rFonts w:eastAsia="Calibri"/>
                            <w:color w:val="000000"/>
                            <w:sz w:val="18"/>
                            <w:szCs w:val="18"/>
                          </w:rPr>
                          <w:t>Scanner</w:t>
                        </w:r>
                      </w:p>
                      <w:p w14:paraId="03FD0412" w14:textId="77777777" w:rsidR="00E25F5B" w:rsidRDefault="00E25F5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25F5B" w:rsidRDefault="00E25F5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25F5B" w:rsidRDefault="00E25F5B" w:rsidP="003567A1">
                        <w:pPr>
                          <w:spacing w:before="0" w:line="252" w:lineRule="auto"/>
                          <w:jc w:val="center"/>
                          <w:rPr>
                            <w:sz w:val="24"/>
                            <w:szCs w:val="24"/>
                          </w:rPr>
                        </w:pPr>
                      </w:p>
                      <w:p w14:paraId="217B84F7" w14:textId="77777777" w:rsidR="00E25F5B" w:rsidRDefault="00E25F5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25F5B" w:rsidRDefault="00E25F5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25F5B" w:rsidRPr="00EF6288" w:rsidRDefault="00E25F5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25F5B" w:rsidRDefault="00E25F5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25F5B" w:rsidRDefault="00E25F5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25F5B" w:rsidRDefault="00E25F5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25F5B" w:rsidRPr="00E962F6" w:rsidRDefault="00E25F5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25F5B" w:rsidRDefault="00E25F5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E25F5B" w:rsidRDefault="00E25F5B"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E25F5B" w:rsidRDefault="00E25F5B"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25F5B" w:rsidRDefault="00E25F5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25F5B" w:rsidRDefault="00E25F5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25F5B" w:rsidRPr="00D2146B" w:rsidRDefault="00E25F5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25F5B" w:rsidRPr="00D2146B" w:rsidRDefault="00E25F5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25F5B" w:rsidRDefault="00E25F5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25F5B" w:rsidRDefault="00E25F5B" w:rsidP="00541B67">
                              <w:pPr>
                                <w:spacing w:before="60" w:line="256" w:lineRule="auto"/>
                                <w:jc w:val="center"/>
                                <w:rPr>
                                  <w:sz w:val="24"/>
                                  <w:szCs w:val="24"/>
                                </w:rPr>
                              </w:pPr>
                              <w:r>
                                <w:rPr>
                                  <w:rFonts w:eastAsia="Calibri"/>
                                  <w:color w:val="000000"/>
                                  <w:sz w:val="18"/>
                                  <w:szCs w:val="18"/>
                                </w:rPr>
                                <w:t>Parser</w:t>
                              </w:r>
                            </w:p>
                            <w:p w14:paraId="738A4637" w14:textId="77777777" w:rsidR="00E25F5B" w:rsidRDefault="00E25F5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25F5B" w:rsidRDefault="00E25F5B" w:rsidP="00541B67">
                              <w:pPr>
                                <w:spacing w:before="60" w:line="254" w:lineRule="auto"/>
                                <w:jc w:val="center"/>
                                <w:rPr>
                                  <w:sz w:val="24"/>
                                  <w:szCs w:val="24"/>
                                </w:rPr>
                              </w:pPr>
                              <w:r>
                                <w:rPr>
                                  <w:rFonts w:eastAsia="Calibri"/>
                                  <w:color w:val="000000"/>
                                  <w:sz w:val="18"/>
                                  <w:szCs w:val="18"/>
                                </w:rPr>
                                <w:t>Scanner</w:t>
                              </w:r>
                            </w:p>
                            <w:p w14:paraId="1FC59E41" w14:textId="77777777" w:rsidR="00E25F5B" w:rsidRDefault="00E25F5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25F5B" w:rsidRDefault="00E25F5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25F5B" w:rsidRDefault="00E25F5B" w:rsidP="00541B67">
                              <w:pPr>
                                <w:spacing w:before="0" w:line="252" w:lineRule="auto"/>
                                <w:jc w:val="center"/>
                                <w:rPr>
                                  <w:sz w:val="24"/>
                                  <w:szCs w:val="24"/>
                                </w:rPr>
                              </w:pPr>
                            </w:p>
                            <w:p w14:paraId="1164C4DA" w14:textId="77777777" w:rsidR="00E25F5B" w:rsidRDefault="00E25F5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25F5B" w:rsidRDefault="00E25F5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25F5B" w:rsidRPr="00EF6288" w:rsidRDefault="00E25F5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25F5B" w:rsidRDefault="00E25F5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25F5B" w:rsidRDefault="00E25F5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25F5B" w:rsidRDefault="00E25F5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25F5B" w:rsidRPr="00E962F6" w:rsidRDefault="00E25F5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25F5B" w:rsidRDefault="00E25F5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E25F5B" w:rsidRDefault="00E25F5B"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E25F5B" w:rsidRDefault="00E25F5B"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E25F5B" w:rsidRDefault="00E25F5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E25F5B" w:rsidRDefault="00E25F5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25F5B" w:rsidRPr="00D2146B" w:rsidRDefault="00E25F5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25F5B" w:rsidRPr="00D2146B" w:rsidRDefault="00E25F5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25F5B" w:rsidRDefault="00E25F5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25F5B" w:rsidRDefault="00E25F5B" w:rsidP="00541B67">
                        <w:pPr>
                          <w:spacing w:before="60" w:line="256" w:lineRule="auto"/>
                          <w:jc w:val="center"/>
                          <w:rPr>
                            <w:sz w:val="24"/>
                            <w:szCs w:val="24"/>
                          </w:rPr>
                        </w:pPr>
                        <w:r>
                          <w:rPr>
                            <w:rFonts w:eastAsia="Calibri"/>
                            <w:color w:val="000000"/>
                            <w:sz w:val="18"/>
                            <w:szCs w:val="18"/>
                          </w:rPr>
                          <w:t>Parser</w:t>
                        </w:r>
                      </w:p>
                      <w:p w14:paraId="738A4637" w14:textId="77777777" w:rsidR="00E25F5B" w:rsidRDefault="00E25F5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25F5B" w:rsidRDefault="00E25F5B" w:rsidP="00541B67">
                        <w:pPr>
                          <w:spacing w:before="60" w:line="254" w:lineRule="auto"/>
                          <w:jc w:val="center"/>
                          <w:rPr>
                            <w:sz w:val="24"/>
                            <w:szCs w:val="24"/>
                          </w:rPr>
                        </w:pPr>
                        <w:r>
                          <w:rPr>
                            <w:rFonts w:eastAsia="Calibri"/>
                            <w:color w:val="000000"/>
                            <w:sz w:val="18"/>
                            <w:szCs w:val="18"/>
                          </w:rPr>
                          <w:t>Scanner</w:t>
                        </w:r>
                      </w:p>
                      <w:p w14:paraId="1FC59E41" w14:textId="77777777" w:rsidR="00E25F5B" w:rsidRDefault="00E25F5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25F5B" w:rsidRDefault="00E25F5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25F5B" w:rsidRDefault="00E25F5B" w:rsidP="00541B67">
                        <w:pPr>
                          <w:spacing w:before="0" w:line="252" w:lineRule="auto"/>
                          <w:jc w:val="center"/>
                          <w:rPr>
                            <w:sz w:val="24"/>
                            <w:szCs w:val="24"/>
                          </w:rPr>
                        </w:pPr>
                      </w:p>
                      <w:p w14:paraId="1164C4DA" w14:textId="77777777" w:rsidR="00E25F5B" w:rsidRDefault="00E25F5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25F5B" w:rsidRDefault="00E25F5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25F5B" w:rsidRPr="00EF6288" w:rsidRDefault="00E25F5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25F5B" w:rsidRDefault="00E25F5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25F5B" w:rsidRDefault="00E25F5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25F5B" w:rsidRDefault="00E25F5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25F5B" w:rsidRPr="00E962F6" w:rsidRDefault="00E25F5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25F5B" w:rsidRDefault="00E25F5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E25F5B" w:rsidRDefault="00E25F5B"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E25F5B" w:rsidRDefault="00E25F5B"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25F5B" w:rsidRDefault="00E25F5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25F5B" w:rsidRDefault="00E25F5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E25F5B" w:rsidRDefault="00E25F5B" w:rsidP="007016BF">
                              <w:pPr>
                                <w:spacing w:before="60" w:after="0"/>
                                <w:jc w:val="center"/>
                                <w:rPr>
                                  <w:lang w:val="sv-SE"/>
                                </w:rPr>
                              </w:pPr>
                              <w:r>
                                <w:rPr>
                                  <w:lang w:val="sv-SE"/>
                                </w:rPr>
                                <w:t>Register Preparator</w:t>
                              </w:r>
                            </w:p>
                            <w:p w14:paraId="5B7E5EAE" w14:textId="77777777" w:rsidR="00E25F5B" w:rsidRPr="00C7380D" w:rsidRDefault="00E25F5B"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E25F5B" w:rsidRDefault="00E25F5B" w:rsidP="00F52895">
                              <w:pPr>
                                <w:spacing w:before="60" w:after="0"/>
                                <w:jc w:val="center"/>
                                <w:rPr>
                                  <w:lang w:val="sv-SE"/>
                                </w:rPr>
                              </w:pPr>
                              <w:r>
                                <w:rPr>
                                  <w:lang w:val="sv-SE"/>
                                </w:rPr>
                                <w:t>Register Allocator</w:t>
                              </w:r>
                            </w:p>
                            <w:p w14:paraId="49971E8A" w14:textId="77777777" w:rsidR="00E25F5B" w:rsidRDefault="00E25F5B"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E25F5B" w:rsidRPr="009C410A" w:rsidRDefault="00E25F5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25F5B" w:rsidRPr="009C410A" w:rsidRDefault="00E25F5B"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E25F5B" w:rsidRDefault="00E25F5B"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E25F5B" w:rsidRDefault="00E25F5B"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E25F5B" w:rsidRDefault="00E25F5B" w:rsidP="007016BF">
                              <w:pPr>
                                <w:pStyle w:val="Normalwebb"/>
                                <w:spacing w:before="60" w:line="252" w:lineRule="auto"/>
                                <w:jc w:val="center"/>
                              </w:pPr>
                              <w:r>
                                <w:rPr>
                                  <w:rFonts w:eastAsia="Calibri"/>
                                  <w:sz w:val="22"/>
                                  <w:szCs w:val="22"/>
                                  <w:lang w:val="en-US"/>
                                </w:rPr>
                                <w:t>Object Code</w:t>
                              </w:r>
                            </w:p>
                            <w:p w14:paraId="774C3A6C" w14:textId="77777777" w:rsidR="00E25F5B" w:rsidRDefault="00E25F5B"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E25F5B" w:rsidRDefault="00E25F5B"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E25F5B" w:rsidRDefault="00E25F5B"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E25F5B" w:rsidRDefault="00E25F5B" w:rsidP="007016BF">
                        <w:pPr>
                          <w:spacing w:before="60" w:after="0"/>
                          <w:jc w:val="center"/>
                          <w:rPr>
                            <w:lang w:val="sv-SE"/>
                          </w:rPr>
                        </w:pPr>
                        <w:r>
                          <w:rPr>
                            <w:lang w:val="sv-SE"/>
                          </w:rPr>
                          <w:t>Register Preparator</w:t>
                        </w:r>
                      </w:p>
                      <w:p w14:paraId="5B7E5EAE" w14:textId="77777777" w:rsidR="00E25F5B" w:rsidRPr="00C7380D" w:rsidRDefault="00E25F5B"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E25F5B" w:rsidRDefault="00E25F5B" w:rsidP="00F52895">
                        <w:pPr>
                          <w:spacing w:before="60" w:after="0"/>
                          <w:jc w:val="center"/>
                          <w:rPr>
                            <w:lang w:val="sv-SE"/>
                          </w:rPr>
                        </w:pPr>
                        <w:r>
                          <w:rPr>
                            <w:lang w:val="sv-SE"/>
                          </w:rPr>
                          <w:t>Register Allocator</w:t>
                        </w:r>
                      </w:p>
                      <w:p w14:paraId="49971E8A" w14:textId="77777777" w:rsidR="00E25F5B" w:rsidRDefault="00E25F5B"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E25F5B" w:rsidRPr="009C410A" w:rsidRDefault="00E25F5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25F5B" w:rsidRPr="009C410A" w:rsidRDefault="00E25F5B"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E25F5B" w:rsidRDefault="00E25F5B"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E25F5B" w:rsidRDefault="00E25F5B"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E25F5B" w:rsidRDefault="00E25F5B" w:rsidP="007016BF">
                        <w:pPr>
                          <w:pStyle w:val="Normalwebb"/>
                          <w:spacing w:before="60" w:line="252" w:lineRule="auto"/>
                          <w:jc w:val="center"/>
                        </w:pPr>
                        <w:r>
                          <w:rPr>
                            <w:rFonts w:eastAsia="Calibri"/>
                            <w:sz w:val="22"/>
                            <w:szCs w:val="22"/>
                            <w:lang w:val="en-US"/>
                          </w:rPr>
                          <w:t>Object Code</w:t>
                        </w:r>
                      </w:p>
                      <w:p w14:paraId="774C3A6C" w14:textId="77777777" w:rsidR="00E25F5B" w:rsidRDefault="00E25F5B"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E25F5B" w:rsidRDefault="00E25F5B"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E25F5B" w:rsidRDefault="00E25F5B"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3" w:name="_Toc53473469"/>
      <w:r w:rsidRPr="00EC76D5">
        <w:t>Scanning</w:t>
      </w:r>
      <w:bookmarkEnd w:id="3"/>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bookmarkStart w:id="4" w:name="_Toc53473470"/>
      <w:r w:rsidRPr="00EC76D5">
        <w:lastRenderedPageBreak/>
        <w:t>Parsing</w:t>
      </w:r>
      <w:r w:rsidR="00BC1897">
        <w:t xml:space="preserve"> and Middle Code Generation</w:t>
      </w:r>
      <w:bookmarkEnd w:id="4"/>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6" w:name="_Toc53473472"/>
      <w:r>
        <w:t>Initialization</w:t>
      </w:r>
      <w:bookmarkEnd w:id="6"/>
    </w:p>
    <w:p w14:paraId="26B5E986" w14:textId="7F634DDE" w:rsidR="00D030E2" w:rsidRDefault="00D030E2" w:rsidP="00D030E2">
      <w:pPr>
        <w:pStyle w:val="Rubrik3"/>
      </w:pPr>
      <w:bookmarkStart w:id="7" w:name="_Toc53473473"/>
      <w:r>
        <w:t>Declarators and Declaration Specifiers</w:t>
      </w:r>
      <w:bookmarkEnd w:id="7"/>
    </w:p>
    <w:p w14:paraId="1608EC07" w14:textId="3C1C5861" w:rsidR="00F01E7E" w:rsidRDefault="00F01E7E" w:rsidP="0031712C">
      <w:pPr>
        <w:pStyle w:val="Rubrik3"/>
      </w:pPr>
      <w:bookmarkStart w:id="8" w:name="_Toc53473474"/>
      <w:r>
        <w:t>The Symbol Table</w:t>
      </w:r>
      <w:bookmarkEnd w:id="8"/>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11" w:name="_Toc53473477"/>
      <w:r>
        <w:lastRenderedPageBreak/>
        <w:t>Executable</w:t>
      </w:r>
      <w:r w:rsidR="007F1A80" w:rsidRPr="00EC76D5">
        <w:t xml:space="preserve"> Code Optimization</w:t>
      </w:r>
      <w:bookmarkEnd w:id="11"/>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13" w:name="_Toc53473479"/>
      <w:bookmarkStart w:id="14" w:name="_Ref418260972"/>
      <w:r w:rsidRPr="00EC76D5">
        <w:lastRenderedPageBreak/>
        <w:t>Main</w:t>
      </w:r>
      <w:bookmarkEnd w:id="13"/>
    </w:p>
    <w:p w14:paraId="67940380" w14:textId="264A01BB"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and the make file.</w:t>
      </w:r>
    </w:p>
    <w:p w14:paraId="269A2329" w14:textId="7E6A9360" w:rsidR="004E4A14" w:rsidRDefault="004E4A14" w:rsidP="004E4A14">
      <w:pPr>
        <w:pStyle w:val="CodeHeader"/>
      </w:pPr>
      <w:r>
        <w:t>Main.cs</w:t>
      </w:r>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46E8BD66" w:rsidR="00DD147E" w:rsidRDefault="00DD147E" w:rsidP="00DD147E">
      <w:pPr>
        <w:rPr>
          <w:highlight w:val="white"/>
        </w:rPr>
      </w:pPr>
      <w:r>
        <w:rPr>
          <w:highlight w:val="white"/>
        </w:rPr>
        <w:t xml:space="preserve">Throughout this book, there will be several statements that test whether the </w:t>
      </w:r>
      <w:r w:rsidRPr="00055A90">
        <w:rPr>
          <w:rStyle w:val="KeyWord0"/>
          <w:highlight w:val="white"/>
        </w:rPr>
        <w:t>Windows</w:t>
      </w:r>
      <w:r>
        <w:rPr>
          <w:highlight w:val="white"/>
        </w:rPr>
        <w:t xml:space="preserve"> or </w:t>
      </w:r>
      <w:r w:rsidRPr="00055A90">
        <w:rPr>
          <w:rStyle w:val="KeyWord0"/>
          <w:highlight w:val="white"/>
        </w:rPr>
        <w:t>Linux</w:t>
      </w:r>
      <w:r>
        <w:rPr>
          <w:highlight w:val="white"/>
        </w:rPr>
        <w:t xml:space="preserve"> field is true.</w:t>
      </w:r>
    </w:p>
    <w:p w14:paraId="3E8FBB0D" w14:textId="77777777" w:rsidR="00C25549" w:rsidRPr="00C25549" w:rsidRDefault="00C25549" w:rsidP="00C25549">
      <w:pPr>
        <w:pStyle w:val="Code"/>
        <w:rPr>
          <w:highlight w:val="white"/>
        </w:rPr>
      </w:pPr>
      <w:r w:rsidRPr="00C25549">
        <w:rPr>
          <w:highlight w:val="white"/>
        </w:rPr>
        <w:t xml:space="preserve">    public static bool Linux = true,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13C818E9" w14:textId="77777777" w:rsidR="00DD147E" w:rsidRPr="000848EB" w:rsidRDefault="00DD147E" w:rsidP="00DD147E">
      <w:pPr>
        <w:rPr>
          <w:highlight w:val="white"/>
        </w:rPr>
      </w:pPr>
      <w:r>
        <w:rPr>
          <w:highlight w:val="white"/>
        </w:rPr>
        <w:t xml:space="preserve">The </w:t>
      </w:r>
      <w:r w:rsidRPr="003A335E">
        <w:rPr>
          <w:rStyle w:val="KeyWord0"/>
          <w:highlight w:val="white"/>
        </w:rPr>
        <w:t>DependencySetMap</w:t>
      </w:r>
      <w:r>
        <w:rPr>
          <w:highlight w:val="white"/>
        </w:rPr>
        <w:t xml:space="preserve"> map holds the dependencies of the source files. A source file is dependent of another file if it includes it; that is, is has an </w:t>
      </w:r>
      <w:r w:rsidRPr="003A335E">
        <w:rPr>
          <w:rStyle w:val="KeyWord0"/>
          <w:highlight w:val="white"/>
        </w:rPr>
        <w:t>#include</w:t>
      </w:r>
      <w:r>
        <w:rPr>
          <w:highlight w:val="white"/>
        </w:rPr>
        <w:t xml:space="preserve"> preprocessor directive.</w:t>
      </w:r>
    </w:p>
    <w:p w14:paraId="43AAE78C" w14:textId="60D4C0D2" w:rsidR="000848EB" w:rsidRPr="000848EB" w:rsidRDefault="000848EB" w:rsidP="000848EB">
      <w:pPr>
        <w:pStyle w:val="Code"/>
        <w:rPr>
          <w:highlight w:val="white"/>
        </w:rPr>
      </w:pPr>
      <w:r w:rsidRPr="000848EB">
        <w:rPr>
          <w:highlight w:val="white"/>
        </w:rPr>
        <w:t xml:space="preserve">    public static IDictionary&lt;string,ISet&lt;FileInfo&gt;&gt; DependencySetMap =</w:t>
      </w:r>
    </w:p>
    <w:p w14:paraId="0E81C64C" w14:textId="77777777" w:rsidR="000848EB" w:rsidRPr="000848EB" w:rsidRDefault="000848EB" w:rsidP="000848EB">
      <w:pPr>
        <w:pStyle w:val="Code"/>
        <w:rPr>
          <w:highlight w:val="white"/>
        </w:rPr>
      </w:pPr>
      <w:r w:rsidRPr="000848EB">
        <w:rPr>
          <w:highlight w:val="white"/>
        </w:rPr>
        <w:t xml:space="preserve">      new Dictionary&lt;string,ISet&lt;FileInfo&gt;&gt;();</w:t>
      </w:r>
    </w:p>
    <w:p w14:paraId="0969363A" w14:textId="77777777"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tests until 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30E35EE5" w:rsidR="00316A6F" w:rsidRDefault="00316A6F" w:rsidP="00316A6F">
      <w:pPr>
        <w:rPr>
          <w:highlight w:val="white"/>
        </w:rPr>
      </w:pPr>
      <w:r>
        <w:rPr>
          <w:highlight w:val="white"/>
        </w:rPr>
        <w:t>If there are no command line arguments, we repoe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10945BF4"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it is </w:t>
      </w:r>
      <w:r w:rsidR="007E691C">
        <w:rPr>
          <w:highlight w:val="white"/>
        </w:rPr>
        <w:t xml:space="preserve">already has been compiled since it was last alter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20EEBAA5"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compiling </w:t>
      </w:r>
      <w:r w:rsidR="00384C2F">
        <w:rPr>
          <w:highlight w:val="white"/>
        </w:rPr>
        <w:t>each of the files given by the command line arguments.</w:t>
      </w:r>
    </w:p>
    <w:p w14:paraId="46767C9B" w14:textId="77777777" w:rsidR="000848EB" w:rsidRPr="000848EB" w:rsidRDefault="000848EB" w:rsidP="000848EB">
      <w:pPr>
        <w:pStyle w:val="Code"/>
        <w:rPr>
          <w:highlight w:val="white"/>
        </w:rPr>
      </w:pPr>
      <w:r w:rsidRPr="000848EB">
        <w:rPr>
          <w:highlight w:val="white"/>
        </w:rPr>
        <w:t xml:space="preserve">      try {</w:t>
      </w:r>
    </w:p>
    <w:p w14:paraId="4A972AF0" w14:textId="77777777" w:rsidR="000848EB" w:rsidRPr="000848EB" w:rsidRDefault="000848EB" w:rsidP="000848EB">
      <w:pPr>
        <w:pStyle w:val="Code"/>
        <w:rPr>
          <w:highlight w:val="white"/>
        </w:rPr>
      </w:pPr>
      <w:r w:rsidRPr="000848EB">
        <w:rPr>
          <w:highlight w:val="white"/>
        </w:rPr>
        <w:t xml:space="preserve">        bool doLink = false;</w:t>
      </w:r>
    </w:p>
    <w:p w14:paraId="245710DB" w14:textId="77777777" w:rsidR="000848EB" w:rsidRPr="000848EB" w:rsidRDefault="000848EB" w:rsidP="000848EB">
      <w:pPr>
        <w:pStyle w:val="Code"/>
        <w:rPr>
          <w:highlight w:val="white"/>
        </w:rPr>
      </w:pPr>
    </w:p>
    <w:p w14:paraId="3B2E68F7" w14:textId="77777777" w:rsidR="000848EB" w:rsidRPr="000848EB" w:rsidRDefault="000848EB" w:rsidP="000848EB">
      <w:pPr>
        <w:pStyle w:val="Code"/>
        <w:rPr>
          <w:highlight w:val="white"/>
        </w:rPr>
      </w:pPr>
      <w:r w:rsidRPr="000848EB">
        <w:rPr>
          <w:highlight w:val="white"/>
        </w:rPr>
        <w:t xml:space="preserve">        foreach (string arg in argList) {</w:t>
      </w:r>
    </w:p>
    <w:p w14:paraId="7E7DA98A" w14:textId="30779B89" w:rsidR="000848EB" w:rsidRPr="000848EB" w:rsidRDefault="000848EB" w:rsidP="000848EB">
      <w:pPr>
        <w:pStyle w:val="Code"/>
        <w:rPr>
          <w:highlight w:val="white"/>
        </w:rPr>
      </w:pP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78E208BD" w:rsidR="000848EB" w:rsidRPr="000848EB" w:rsidRDefault="00384C2F" w:rsidP="00384C2F">
      <w:pPr>
        <w:rPr>
          <w:highlight w:val="white"/>
        </w:rPr>
      </w:pPr>
      <w:r>
        <w:rPr>
          <w:highlight w:val="white"/>
        </w:rPr>
        <w:lastRenderedPageBreak/>
        <w:t xml:space="preserve">The </w:t>
      </w:r>
      <w:r w:rsidRPr="00990AD2">
        <w:rPr>
          <w:rStyle w:val="KeyWord0"/>
          <w:highlight w:val="white"/>
        </w:rPr>
        <w:t>IsObjectFileUpToDate</w:t>
      </w:r>
      <w:r>
        <w:rPr>
          <w:highlight w:val="white"/>
        </w:rPr>
        <w:t xml:space="preserve"> call</w:t>
      </w:r>
      <w:r w:rsidR="003F7AAD">
        <w:rPr>
          <w:highlight w:val="white"/>
        </w:rPr>
        <w:t xml:space="preserve"> decides if the </w:t>
      </w:r>
      <w:r w:rsidR="00C4438C">
        <w:rPr>
          <w:highlight w:val="white"/>
        </w:rPr>
        <w:t xml:space="preserve">file is </w:t>
      </w:r>
      <w:r w:rsidR="0023626E">
        <w:rPr>
          <w:highlight w:val="white"/>
        </w:rPr>
        <w:t>up to date</w:t>
      </w:r>
      <w:r w:rsidR="00C4438C">
        <w:rPr>
          <w:highlight w:val="white"/>
        </w:rPr>
        <w:t xml:space="preserve">; that is, if is has not been changed since it was compiled the last tim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p>
    <w:p w14:paraId="203A42CA" w14:textId="77777777" w:rsidR="000848EB" w:rsidRPr="000848EB" w:rsidRDefault="000848EB" w:rsidP="000848EB">
      <w:pPr>
        <w:pStyle w:val="Code"/>
        <w:rPr>
          <w:highlight w:val="white"/>
        </w:rPr>
      </w:pPr>
      <w:r w:rsidRPr="000848EB">
        <w:rPr>
          <w:highlight w:val="white"/>
        </w:rPr>
        <w:t xml:space="preserve">          if (rebuild || !IsObjectFileUpToDate(file)) {</w:t>
      </w:r>
    </w:p>
    <w:p w14:paraId="76210211" w14:textId="77777777" w:rsidR="000848EB" w:rsidRPr="000848EB" w:rsidRDefault="000848EB" w:rsidP="000848EB">
      <w:pPr>
        <w:pStyle w:val="Code"/>
        <w:rPr>
          <w:highlight w:val="white"/>
        </w:rPr>
      </w:pPr>
      <w:r w:rsidRPr="000848EB">
        <w:rPr>
          <w:highlight w:val="white"/>
        </w:rPr>
        <w:t xml:space="preserve">            if (print) {</w:t>
      </w:r>
    </w:p>
    <w:p w14:paraId="6B593957" w14:textId="77777777" w:rsidR="000848EB" w:rsidRPr="000848EB" w:rsidRDefault="000848EB" w:rsidP="000848EB">
      <w:pPr>
        <w:pStyle w:val="Code"/>
        <w:rPr>
          <w:highlight w:val="white"/>
        </w:rPr>
      </w:pPr>
      <w:r w:rsidRPr="000848EB">
        <w:rPr>
          <w:highlight w:val="white"/>
        </w:rPr>
        <w:t xml:space="preserve">              Console.Out.WriteLine("Compiling \"" + file.FullName + ".c\"."); </w:t>
      </w:r>
    </w:p>
    <w:p w14:paraId="58F99F7D" w14:textId="77777777" w:rsidR="000848EB" w:rsidRPr="000848EB" w:rsidRDefault="000848EB" w:rsidP="000848EB">
      <w:pPr>
        <w:pStyle w:val="Code"/>
        <w:rPr>
          <w:highlight w:val="white"/>
        </w:rPr>
      </w:pP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5C9B3278" w:rsidR="000848EB" w:rsidRDefault="000848EB" w:rsidP="000848EB">
      <w:pPr>
        <w:pStyle w:val="Code"/>
        <w:rPr>
          <w:highlight w:val="white"/>
        </w:rPr>
      </w:pPr>
      <w:r w:rsidRPr="000848EB">
        <w:rPr>
          <w:highlight w:val="white"/>
        </w:rPr>
        <w:t xml:space="preserve">            </w:t>
      </w:r>
      <w:r w:rsidR="009175B4">
        <w:rPr>
          <w:highlight w:val="white"/>
        </w:rPr>
        <w:t>CompileSourceFile</w:t>
      </w:r>
      <w:r w:rsidRPr="000848EB">
        <w:rPr>
          <w:highlight w:val="white"/>
        </w:rPr>
        <w:t>(file);</w:t>
      </w:r>
    </w:p>
    <w:p w14:paraId="09485A21" w14:textId="04C8B133" w:rsidR="0023626E" w:rsidRPr="000848EB" w:rsidRDefault="0023626E" w:rsidP="0023626E">
      <w:pPr>
        <w:rPr>
          <w:highlight w:val="white"/>
        </w:rPr>
      </w:pPr>
      <w:r>
        <w:rPr>
          <w:highlight w:val="white"/>
        </w:rPr>
        <w:t xml:space="preserve">The </w:t>
      </w:r>
      <w:r w:rsidRPr="006367C9">
        <w:rPr>
          <w:rStyle w:val="KeyWord0"/>
          <w:highlight w:val="white"/>
        </w:rPr>
        <w:t>doLink</w:t>
      </w:r>
      <w:r>
        <w:rPr>
          <w:highlight w:val="white"/>
        </w:rPr>
        <w:t xml:space="preserve"> flag is set to true if at least one file needs to be compiled.</w:t>
      </w:r>
    </w:p>
    <w:p w14:paraId="346822C7" w14:textId="77777777" w:rsidR="000848EB" w:rsidRPr="000848EB" w:rsidRDefault="000848EB" w:rsidP="000848EB">
      <w:pPr>
        <w:pStyle w:val="Code"/>
        <w:rPr>
          <w:highlight w:val="white"/>
        </w:rPr>
      </w:pPr>
      <w:r w:rsidRPr="000848EB">
        <w:rPr>
          <w:highlight w:val="white"/>
        </w:rPr>
        <w:t xml:space="preserve">            doLink = true;</w:t>
      </w:r>
    </w:p>
    <w:p w14:paraId="1A0B06BC" w14:textId="77777777" w:rsidR="000848EB" w:rsidRPr="000848EB" w:rsidRDefault="000848EB" w:rsidP="000848EB">
      <w:pPr>
        <w:pStyle w:val="Code"/>
        <w:rPr>
          <w:highlight w:val="white"/>
        </w:rPr>
      </w:pPr>
      <w:r w:rsidRPr="000848EB">
        <w:rPr>
          <w:highlight w:val="white"/>
        </w:rPr>
        <w:t xml:space="preserve">          }</w:t>
      </w:r>
    </w:p>
    <w:p w14:paraId="340E16FD" w14:textId="77777777" w:rsidR="000848EB" w:rsidRPr="000848EB" w:rsidRDefault="000848EB" w:rsidP="000848EB">
      <w:pPr>
        <w:pStyle w:val="Code"/>
        <w:rPr>
          <w:highlight w:val="white"/>
        </w:rPr>
      </w:pPr>
      <w:r w:rsidRPr="000848EB">
        <w:rPr>
          <w:highlight w:val="white"/>
        </w:rPr>
        <w:t xml:space="preserve">        }</w:t>
      </w:r>
    </w:p>
    <w:p w14:paraId="1B94C6B2" w14:textId="725B3CAD"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we start by creating a regular makefile.</w:t>
      </w:r>
    </w:p>
    <w:p w14:paraId="35976BE3" w14:textId="77777777" w:rsidR="000848EB" w:rsidRPr="000848EB" w:rsidRDefault="000848EB" w:rsidP="000848EB">
      <w:pPr>
        <w:pStyle w:val="Code"/>
        <w:rPr>
          <w:highlight w:val="white"/>
        </w:rPr>
      </w:pPr>
      <w:r w:rsidRPr="000848EB">
        <w:rPr>
          <w:highlight w:val="white"/>
        </w:rPr>
        <w:t xml:space="preserve">        if (Start.Linux) {</w:t>
      </w:r>
    </w:p>
    <w:p w14:paraId="0F81CCAD" w14:textId="3133B12F" w:rsidR="00E25F5B" w:rsidRPr="00E25F5B" w:rsidRDefault="00E25F5B" w:rsidP="00E25F5B">
      <w:pPr>
        <w:pStyle w:val="Code"/>
        <w:rPr>
          <w:highlight w:val="white"/>
        </w:rPr>
      </w:pPr>
      <w:r w:rsidRPr="00E25F5B">
        <w:rPr>
          <w:highlight w:val="white"/>
        </w:rPr>
        <w:t xml:space="preserve">          StreamWriter makeStream = new StreamWriter(SourcePath + "makefile");</w:t>
      </w:r>
    </w:p>
    <w:p w14:paraId="11279E29" w14:textId="72BD309D" w:rsidR="00E06B9D" w:rsidRPr="00E06B9D" w:rsidRDefault="000E7B52" w:rsidP="00B11AD9">
      <w:pPr>
        <w:rPr>
          <w:highlight w:val="white"/>
        </w:rPr>
      </w:pPr>
      <w:r>
        <w:rPr>
          <w:highlight w:val="white"/>
        </w:rPr>
        <w:t xml:space="preserve">We call the resulting executable file “main”, and </w:t>
      </w:r>
      <w:r w:rsidR="00B11AD9">
        <w:rPr>
          <w:highlight w:val="white"/>
        </w:rPr>
        <w:t xml:space="preserve">we </w:t>
      </w:r>
      <w:r>
        <w:rPr>
          <w:highlight w:val="white"/>
        </w:rPr>
        <w:t>state that it is dependent of the object files; that is, the file names with the “.o” suffix.</w:t>
      </w:r>
    </w:p>
    <w:p w14:paraId="225FB1BC" w14:textId="5686EC64" w:rsidR="000848EB" w:rsidRPr="000848EB" w:rsidRDefault="000848EB" w:rsidP="000848EB">
      <w:pPr>
        <w:pStyle w:val="Code"/>
        <w:rPr>
          <w:highlight w:val="white"/>
        </w:rPr>
      </w:pPr>
      <w:r w:rsidRPr="000848EB">
        <w:rPr>
          <w:highlight w:val="white"/>
        </w:rPr>
        <w:t xml:space="preserve">          makeStream.Write("main:");</w:t>
      </w:r>
    </w:p>
    <w:p w14:paraId="4C3242CD" w14:textId="77777777" w:rsidR="000848EB" w:rsidRPr="000848EB" w:rsidRDefault="000848EB" w:rsidP="000848EB">
      <w:pPr>
        <w:pStyle w:val="Code"/>
        <w:rPr>
          <w:highlight w:val="white"/>
        </w:rPr>
      </w:pPr>
      <w:r w:rsidRPr="000848EB">
        <w:rPr>
          <w:highlight w:val="white"/>
        </w:rPr>
        <w:t xml:space="preserve">          foreach (string arg in argList) {</w:t>
      </w:r>
    </w:p>
    <w:p w14:paraId="3F399395" w14:textId="77777777" w:rsidR="000848EB" w:rsidRPr="000848EB" w:rsidRDefault="000848EB" w:rsidP="000848EB">
      <w:pPr>
        <w:pStyle w:val="Code"/>
        <w:rPr>
          <w:highlight w:val="white"/>
        </w:rPr>
      </w:pPr>
      <w:r w:rsidRPr="000848EB">
        <w:rPr>
          <w:highlight w:val="white"/>
        </w:rPr>
        <w:t xml:space="preserve">            makeStream.Write(" " + arg.ToLower() + ".o");</w:t>
      </w:r>
    </w:p>
    <w:p w14:paraId="1EDF7E31" w14:textId="77777777" w:rsidR="000848EB" w:rsidRPr="000848EB" w:rsidRDefault="000848EB" w:rsidP="000848EB">
      <w:pPr>
        <w:pStyle w:val="Code"/>
        <w:rPr>
          <w:highlight w:val="white"/>
        </w:rPr>
      </w:pPr>
      <w:r w:rsidRPr="000848EB">
        <w:rPr>
          <w:highlight w:val="white"/>
        </w:rPr>
        <w:t xml:space="preserve">          }</w:t>
      </w:r>
    </w:p>
    <w:p w14:paraId="7EF8E714" w14:textId="77777777" w:rsidR="000848EB" w:rsidRPr="000848EB" w:rsidRDefault="000848EB" w:rsidP="000848EB">
      <w:pPr>
        <w:pStyle w:val="Code"/>
        <w:rPr>
          <w:highlight w:val="white"/>
        </w:rPr>
      </w:pPr>
      <w:r w:rsidRPr="000848EB">
        <w:rPr>
          <w:highlight w:val="white"/>
        </w:rPr>
        <w:t xml:space="preserve">          makeStream.WriteLine();</w:t>
      </w:r>
    </w:p>
    <w:p w14:paraId="2DC5DCD5" w14:textId="64783238" w:rsidR="000848EB" w:rsidRPr="000848EB" w:rsidRDefault="00DF199E" w:rsidP="00DF199E">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1AB5A6E1" w14:textId="77777777" w:rsidR="000848EB" w:rsidRPr="000848EB" w:rsidRDefault="000848EB" w:rsidP="000848EB">
      <w:pPr>
        <w:pStyle w:val="Code"/>
        <w:rPr>
          <w:highlight w:val="white"/>
        </w:rPr>
      </w:pPr>
      <w:r w:rsidRPr="000848EB">
        <w:rPr>
          <w:highlight w:val="white"/>
        </w:rPr>
        <w:t xml:space="preserve">          makeStream.Write("\tld -o main");</w:t>
      </w:r>
    </w:p>
    <w:p w14:paraId="45CFD4DD" w14:textId="77777777" w:rsidR="000848EB" w:rsidRPr="000848EB" w:rsidRDefault="000848EB" w:rsidP="000848EB">
      <w:pPr>
        <w:pStyle w:val="Code"/>
        <w:rPr>
          <w:highlight w:val="white"/>
        </w:rPr>
      </w:pPr>
      <w:r w:rsidRPr="000848EB">
        <w:rPr>
          <w:highlight w:val="white"/>
        </w:rPr>
        <w:t xml:space="preserve">          foreach (string arg in argList) {</w:t>
      </w:r>
    </w:p>
    <w:p w14:paraId="5125F4EE" w14:textId="77777777" w:rsidR="000848EB" w:rsidRPr="000848EB" w:rsidRDefault="000848EB" w:rsidP="000848EB">
      <w:pPr>
        <w:pStyle w:val="Code"/>
        <w:rPr>
          <w:highlight w:val="white"/>
        </w:rPr>
      </w:pPr>
      <w:r w:rsidRPr="000848EB">
        <w:rPr>
          <w:highlight w:val="white"/>
        </w:rPr>
        <w:t xml:space="preserve">            makeStream.Write(" " + arg.ToLower() + ".o");</w:t>
      </w:r>
    </w:p>
    <w:p w14:paraId="383235B7" w14:textId="77777777" w:rsidR="000848EB" w:rsidRPr="000848EB" w:rsidRDefault="000848EB" w:rsidP="000848EB">
      <w:pPr>
        <w:pStyle w:val="Code"/>
        <w:rPr>
          <w:highlight w:val="white"/>
        </w:rPr>
      </w:pPr>
      <w:r w:rsidRPr="000848EB">
        <w:rPr>
          <w:highlight w:val="white"/>
        </w:rPr>
        <w:t xml:space="preserve">          }</w:t>
      </w:r>
    </w:p>
    <w:p w14:paraId="79436C7E" w14:textId="77777777" w:rsidR="000848EB" w:rsidRPr="000848EB" w:rsidRDefault="000848EB" w:rsidP="000848EB">
      <w:pPr>
        <w:pStyle w:val="Code"/>
        <w:rPr>
          <w:highlight w:val="white"/>
        </w:rPr>
      </w:pPr>
      <w:r w:rsidRPr="000848EB">
        <w:rPr>
          <w:highlight w:val="white"/>
        </w:rPr>
        <w:t xml:space="preserve">          makeStream.WriteLine();</w:t>
      </w:r>
    </w:p>
    <w:p w14:paraId="2AA614C3" w14:textId="77777777" w:rsidR="000848EB" w:rsidRPr="000848EB" w:rsidRDefault="000848EB" w:rsidP="000848EB">
      <w:pPr>
        <w:pStyle w:val="Code"/>
        <w:rPr>
          <w:highlight w:val="white"/>
        </w:rPr>
      </w:pPr>
      <w:r w:rsidRPr="000848EB">
        <w:rPr>
          <w:highlight w:val="white"/>
        </w:rPr>
        <w:t xml:space="preserve">          makeStream.WriteLine();</w:t>
      </w:r>
    </w:p>
    <w:p w14:paraId="0B30CC3C" w14:textId="6CDDD0F6" w:rsidR="00DF199E" w:rsidRPr="000848EB" w:rsidRDefault="00DF199E" w:rsidP="00DF199E">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r w:rsidR="00CD18FE">
        <w:rPr>
          <w:highlight w:val="white"/>
        </w:rPr>
        <w:t xml:space="preserve"> Each object file is dependent of its </w:t>
      </w:r>
      <w:r w:rsidR="00A5636D">
        <w:rPr>
          <w:highlight w:val="white"/>
        </w:rPr>
        <w:t>assembler</w:t>
      </w:r>
      <w:r w:rsidR="00CD18FE">
        <w:rPr>
          <w:highlight w:val="white"/>
        </w:rPr>
        <w:t xml:space="preserve"> file</w:t>
      </w:r>
      <w:r w:rsidR="00A5636D">
        <w:rPr>
          <w:highlight w:val="white"/>
        </w:rPr>
        <w:t>, that has been generated by the compiler.</w:t>
      </w:r>
    </w:p>
    <w:p w14:paraId="3A14C79D" w14:textId="77777777" w:rsidR="000848EB" w:rsidRPr="000848EB" w:rsidRDefault="000848EB" w:rsidP="000848EB">
      <w:pPr>
        <w:pStyle w:val="Code"/>
        <w:rPr>
          <w:highlight w:val="white"/>
        </w:rPr>
      </w:pPr>
      <w:r w:rsidRPr="000848EB">
        <w:rPr>
          <w:highlight w:val="white"/>
        </w:rPr>
        <w:t xml:space="preserve">          foreach (string arg in argList) {</w:t>
      </w:r>
    </w:p>
    <w:p w14:paraId="104DB0CA" w14:textId="77777777" w:rsidR="00302D1E" w:rsidRDefault="000848EB" w:rsidP="000848EB">
      <w:pPr>
        <w:pStyle w:val="Code"/>
        <w:rPr>
          <w:highlight w:val="white"/>
        </w:rPr>
      </w:pPr>
      <w:r w:rsidRPr="000848EB">
        <w:rPr>
          <w:highlight w:val="white"/>
        </w:rPr>
        <w:t xml:space="preserve">            makeStream.Write</w:t>
      </w:r>
      <w:r w:rsidR="00302D1E">
        <w:rPr>
          <w:highlight w:val="white"/>
        </w:rPr>
        <w:t>Line</w:t>
      </w:r>
      <w:r w:rsidRPr="000848EB">
        <w:rPr>
          <w:highlight w:val="white"/>
        </w:rPr>
        <w:t>(arg.ToLower() + ".o: " +</w:t>
      </w:r>
    </w:p>
    <w:p w14:paraId="4A3A988B" w14:textId="6CCB7BB2" w:rsidR="000848EB" w:rsidRPr="000848EB" w:rsidRDefault="00302D1E" w:rsidP="000848EB">
      <w:pPr>
        <w:pStyle w:val="Code"/>
        <w:rPr>
          <w:highlight w:val="white"/>
        </w:rPr>
      </w:pPr>
      <w:r>
        <w:rPr>
          <w:highlight w:val="white"/>
        </w:rPr>
        <w:t xml:space="preserve">                                </w:t>
      </w:r>
      <w:r w:rsidR="000848EB" w:rsidRPr="000848EB">
        <w:rPr>
          <w:highlight w:val="white"/>
        </w:rPr>
        <w:t xml:space="preserve"> arg.ToLower() + ".asm");</w:t>
      </w:r>
    </w:p>
    <w:p w14:paraId="739EA861" w14:textId="77777777" w:rsidR="000848EB" w:rsidRDefault="000848EB" w:rsidP="000848EB">
      <w:pPr>
        <w:pStyle w:val="Code"/>
        <w:rPr>
          <w:highlight w:val="white"/>
        </w:rPr>
      </w:pPr>
      <w:r w:rsidRPr="000848EB">
        <w:rPr>
          <w:highlight w:val="white"/>
        </w:rPr>
        <w:t xml:space="preserve">            makeStream.WriteLine("\tnasm -f elf64 -o " + arg.ToLower() + ".o "</w:t>
      </w:r>
    </w:p>
    <w:p w14:paraId="748294A9" w14:textId="7D8052DC" w:rsidR="000848EB" w:rsidRPr="000848EB" w:rsidRDefault="000848EB" w:rsidP="000848EB">
      <w:pPr>
        <w:pStyle w:val="Code"/>
        <w:rPr>
          <w:highlight w:val="white"/>
        </w:rPr>
      </w:pPr>
      <w:r>
        <w:rPr>
          <w:highlight w:val="white"/>
        </w:rPr>
        <w:t xml:space="preserve">                                </w:t>
      </w:r>
      <w:r w:rsidRPr="000848EB">
        <w:rPr>
          <w:highlight w:val="white"/>
        </w:rPr>
        <w:t xml:space="preserve"> + arg.ToLower() + ".asm");</w:t>
      </w:r>
    </w:p>
    <w:p w14:paraId="508E05C3" w14:textId="77777777" w:rsidR="000848EB" w:rsidRPr="000848EB" w:rsidRDefault="000848EB" w:rsidP="000848EB">
      <w:pPr>
        <w:pStyle w:val="Code"/>
        <w:rPr>
          <w:highlight w:val="white"/>
        </w:rPr>
      </w:pPr>
      <w:r w:rsidRPr="000848EB">
        <w:rPr>
          <w:highlight w:val="white"/>
        </w:rPr>
        <w:t xml:space="preserve">            makeStream.WriteLine();</w:t>
      </w:r>
    </w:p>
    <w:p w14:paraId="737FF91B" w14:textId="77777777" w:rsidR="000848EB" w:rsidRPr="000848EB" w:rsidRDefault="000848EB" w:rsidP="000848EB">
      <w:pPr>
        <w:pStyle w:val="Code"/>
        <w:rPr>
          <w:highlight w:val="white"/>
        </w:rPr>
      </w:pPr>
      <w:r w:rsidRPr="000848EB">
        <w:rPr>
          <w:highlight w:val="white"/>
        </w:rPr>
        <w:t xml:space="preserve">          }</w:t>
      </w:r>
    </w:p>
    <w:p w14:paraId="0F8476E6" w14:textId="5805464D" w:rsidR="000848EB" w:rsidRPr="000848EB" w:rsidRDefault="00003523" w:rsidP="00003523">
      <w:pPr>
        <w:rPr>
          <w:highlight w:val="white"/>
        </w:rPr>
      </w:pPr>
      <w:r>
        <w:rPr>
          <w:highlight w:val="white"/>
        </w:rPr>
        <w:t>Finally, we generate the clear list by listing all the object files and the final main file.</w:t>
      </w:r>
    </w:p>
    <w:p w14:paraId="67D21338" w14:textId="77777777" w:rsidR="000848EB" w:rsidRPr="000848EB" w:rsidRDefault="000848EB" w:rsidP="000848EB">
      <w:pPr>
        <w:pStyle w:val="Code"/>
        <w:rPr>
          <w:highlight w:val="white"/>
        </w:rPr>
      </w:pPr>
      <w:r w:rsidRPr="000848EB">
        <w:rPr>
          <w:highlight w:val="white"/>
        </w:rPr>
        <w:t xml:space="preserve">          makeStream.WriteLine("clear:");</w:t>
      </w:r>
    </w:p>
    <w:p w14:paraId="013837FE" w14:textId="77777777" w:rsidR="000848EB" w:rsidRPr="000848EB" w:rsidRDefault="000848EB" w:rsidP="000848EB">
      <w:pPr>
        <w:pStyle w:val="Code"/>
        <w:rPr>
          <w:highlight w:val="white"/>
        </w:rPr>
      </w:pPr>
      <w:r w:rsidRPr="000848EB">
        <w:rPr>
          <w:highlight w:val="white"/>
        </w:rPr>
        <w:t xml:space="preserve">          foreach (string arg in argList) {</w:t>
      </w:r>
    </w:p>
    <w:p w14:paraId="64C8CD49" w14:textId="77777777" w:rsidR="000848EB" w:rsidRPr="000848EB" w:rsidRDefault="000848EB" w:rsidP="000848EB">
      <w:pPr>
        <w:pStyle w:val="Code"/>
        <w:rPr>
          <w:highlight w:val="white"/>
        </w:rPr>
      </w:pPr>
      <w:r w:rsidRPr="000848EB">
        <w:rPr>
          <w:highlight w:val="white"/>
        </w:rPr>
        <w:t xml:space="preserve">            makeStream.WriteLine("\trm " + arg.ToLower() + ".o");</w:t>
      </w:r>
    </w:p>
    <w:p w14:paraId="06784456" w14:textId="77777777" w:rsidR="000848EB" w:rsidRPr="000848EB" w:rsidRDefault="000848EB" w:rsidP="000848EB">
      <w:pPr>
        <w:pStyle w:val="Code"/>
        <w:rPr>
          <w:highlight w:val="white"/>
        </w:rPr>
      </w:pPr>
      <w:r w:rsidRPr="000848EB">
        <w:rPr>
          <w:highlight w:val="white"/>
        </w:rPr>
        <w:t xml:space="preserve">          }</w:t>
      </w:r>
    </w:p>
    <w:p w14:paraId="4EE25BE0" w14:textId="77777777" w:rsidR="000848EB" w:rsidRPr="000848EB" w:rsidRDefault="000848EB" w:rsidP="000848EB">
      <w:pPr>
        <w:pStyle w:val="Code"/>
        <w:rPr>
          <w:highlight w:val="white"/>
        </w:rPr>
      </w:pPr>
    </w:p>
    <w:p w14:paraId="5CEB88E6" w14:textId="77777777" w:rsidR="000848EB" w:rsidRPr="000848EB" w:rsidRDefault="000848EB" w:rsidP="000848EB">
      <w:pPr>
        <w:pStyle w:val="Code"/>
        <w:rPr>
          <w:highlight w:val="white"/>
        </w:rPr>
      </w:pPr>
      <w:r w:rsidRPr="000848EB">
        <w:rPr>
          <w:highlight w:val="white"/>
        </w:rPr>
        <w:t xml:space="preserve">          makeStream.WriteLine("\trm main");</w:t>
      </w:r>
    </w:p>
    <w:p w14:paraId="52EFC84E" w14:textId="77777777" w:rsidR="000848EB" w:rsidRPr="000848EB" w:rsidRDefault="000848EB" w:rsidP="000848EB">
      <w:pPr>
        <w:pStyle w:val="Code"/>
        <w:rPr>
          <w:highlight w:val="white"/>
        </w:rPr>
      </w:pPr>
      <w:r w:rsidRPr="000848EB">
        <w:rPr>
          <w:highlight w:val="white"/>
        </w:rPr>
        <w:t xml:space="preserve">          makeStream.Close();</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447487E4" w:rsidR="00B80F7F" w:rsidRPr="000848EB" w:rsidRDefault="00B80F7F" w:rsidP="00B80F7F">
      <w:pPr>
        <w:pStyle w:val="Code"/>
        <w:rPr>
          <w:highlight w:val="white"/>
        </w:rPr>
      </w:pPr>
      <w:r w:rsidRPr="000848EB">
        <w:rPr>
          <w:highlight w:val="white"/>
        </w:rPr>
        <w:t xml:space="preserve">        if (Start.Windows) {</w:t>
      </w:r>
    </w:p>
    <w:p w14:paraId="5EA42EA7" w14:textId="2FC06680" w:rsidR="00B80F7F" w:rsidRPr="000848EB" w:rsidRDefault="00B80F7F" w:rsidP="00B80F7F">
      <w:pPr>
        <w:pStyle w:val="Code"/>
        <w:rPr>
          <w:highlight w:val="white"/>
        </w:rPr>
      </w:pPr>
      <w:r>
        <w:rPr>
          <w:highlight w:val="white"/>
        </w:rPr>
        <w:t xml:space="preserve">  </w:t>
      </w:r>
      <w:r w:rsidRPr="000848EB">
        <w:rPr>
          <w:highlight w:val="white"/>
        </w:rPr>
        <w:t xml:space="preserve">        if (doLink) {</w:t>
      </w:r>
    </w:p>
    <w:p w14:paraId="7CF5C7DD" w14:textId="77777777" w:rsidR="00C9762B" w:rsidRDefault="00C9762B" w:rsidP="00C9762B">
      <w:pPr>
        <w:pStyle w:val="Code"/>
        <w:rPr>
          <w:highlight w:val="white"/>
        </w:rPr>
      </w:pPr>
      <w:r w:rsidRPr="00C9762B">
        <w:rPr>
          <w:highlight w:val="white"/>
        </w:rPr>
        <w:t xml:space="preserve">            FileInfo targetFile =</w:t>
      </w:r>
    </w:p>
    <w:p w14:paraId="3B7C8016" w14:textId="33666ADF" w:rsidR="00C9762B" w:rsidRPr="00C9762B" w:rsidRDefault="00C9762B" w:rsidP="00C9762B">
      <w:pPr>
        <w:pStyle w:val="Code"/>
        <w:rPr>
          <w:highlight w:val="white"/>
        </w:rPr>
      </w:pPr>
      <w:r>
        <w:rPr>
          <w:highlight w:val="white"/>
        </w:rPr>
        <w:t xml:space="preserve">              </w:t>
      </w:r>
      <w:r w:rsidRPr="00C9762B">
        <w:rPr>
          <w:highlight w:val="white"/>
        </w:rPr>
        <w:t>new FileInfo(TargetPath +  argList[0] + ".com");</w:t>
      </w:r>
    </w:p>
    <w:p w14:paraId="324A92E0" w14:textId="77777777" w:rsidR="00C9762B" w:rsidRPr="00C9762B" w:rsidRDefault="00C9762B" w:rsidP="00C9762B">
      <w:pPr>
        <w:pStyle w:val="Code"/>
        <w:rPr>
          <w:highlight w:val="white"/>
        </w:rPr>
      </w:pPr>
      <w:r w:rsidRPr="00C9762B">
        <w:rPr>
          <w:highlight w:val="white"/>
        </w:rPr>
        <w:t xml:space="preserve">            Linker linker = new Linker();</w:t>
      </w:r>
    </w:p>
    <w:p w14:paraId="28E824A4" w14:textId="77777777" w:rsidR="000848EB" w:rsidRPr="00C9762B" w:rsidRDefault="000848EB" w:rsidP="00C9762B">
      <w:pPr>
        <w:pStyle w:val="Code"/>
        <w:rPr>
          <w:highlight w:val="white"/>
        </w:rPr>
      </w:pPr>
    </w:p>
    <w:p w14:paraId="6CD27C82" w14:textId="6A05C8BC" w:rsidR="000848EB" w:rsidRPr="000848EB" w:rsidRDefault="00B80F7F" w:rsidP="000848EB">
      <w:pPr>
        <w:pStyle w:val="Code"/>
        <w:rPr>
          <w:highlight w:val="white"/>
        </w:rPr>
      </w:pPr>
      <w:r>
        <w:rPr>
          <w:highlight w:val="white"/>
        </w:rPr>
        <w:t xml:space="preserve">  </w:t>
      </w:r>
      <w:r w:rsidR="000848EB" w:rsidRPr="000848EB">
        <w:rPr>
          <w:highlight w:val="white"/>
        </w:rPr>
        <w:t xml:space="preserve">          CCompiler_Main.Scanner.Path = null;</w:t>
      </w:r>
    </w:p>
    <w:p w14:paraId="61FF7003" w14:textId="4EA71D00"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foreach (string arg in argList) {</w:t>
      </w:r>
    </w:p>
    <w:p w14:paraId="1F791129" w14:textId="164C09B7"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02942538" w14:textId="77777777" w:rsidR="000848EB" w:rsidRPr="000848EB" w:rsidRDefault="000848EB" w:rsidP="000848EB">
      <w:pPr>
        <w:pStyle w:val="Code"/>
        <w:rPr>
          <w:highlight w:val="white"/>
        </w:rPr>
      </w:pPr>
    </w:p>
    <w:p w14:paraId="08648839" w14:textId="6B1290E3"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if (print) {</w:t>
      </w:r>
    </w:p>
    <w:p w14:paraId="21CE873F" w14:textId="77777777" w:rsidR="00B454E4" w:rsidRDefault="000848EB" w:rsidP="000560BC">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Console.Out.WriteLine("Loading \"" +</w:t>
      </w:r>
    </w:p>
    <w:p w14:paraId="13CAB300" w14:textId="48B59A0C" w:rsidR="000848EB" w:rsidRPr="000848EB" w:rsidRDefault="00B454E4" w:rsidP="000560BC">
      <w:pPr>
        <w:pStyle w:val="Code"/>
        <w:rPr>
          <w:highlight w:val="white"/>
        </w:rPr>
      </w:pPr>
      <w:r>
        <w:rPr>
          <w:highlight w:val="white"/>
        </w:rPr>
        <w:t xml:space="preserve">                                     </w:t>
      </w:r>
      <w:r w:rsidR="00B80F7F">
        <w:rPr>
          <w:highlight w:val="white"/>
        </w:rPr>
        <w:t xml:space="preserve"> </w:t>
      </w:r>
      <w:r w:rsidR="000848EB" w:rsidRPr="000848EB">
        <w:rPr>
          <w:highlight w:val="white"/>
        </w:rPr>
        <w:t>file.FullName +</w:t>
      </w:r>
      <w:r>
        <w:rPr>
          <w:highlight w:val="white"/>
        </w:rPr>
        <w:t xml:space="preserve"> </w:t>
      </w:r>
      <w:r w:rsidR="000848EB" w:rsidRPr="000848EB">
        <w:rPr>
          <w:highlight w:val="white"/>
        </w:rPr>
        <w:t>".o\".");</w:t>
      </w:r>
      <w:r w:rsidR="00B80F7F">
        <w:rPr>
          <w:highlight w:val="white"/>
        </w:rPr>
        <w:t xml:space="preserve">  </w:t>
      </w:r>
    </w:p>
    <w:p w14:paraId="6241CBA0" w14:textId="72577200" w:rsidR="000848EB" w:rsidRPr="000848EB" w:rsidRDefault="00B80F7F" w:rsidP="000848EB">
      <w:pPr>
        <w:pStyle w:val="Code"/>
        <w:rPr>
          <w:highlight w:val="white"/>
        </w:rPr>
      </w:pPr>
      <w:r>
        <w:rPr>
          <w:highlight w:val="white"/>
        </w:rPr>
        <w:t xml:space="preserve">  </w:t>
      </w:r>
      <w:r w:rsidR="000848EB" w:rsidRPr="000848EB">
        <w:rPr>
          <w:highlight w:val="white"/>
        </w:rPr>
        <w:t xml:space="preserve">            }</w:t>
      </w:r>
    </w:p>
    <w:p w14:paraId="112D9268" w14:textId="77777777" w:rsidR="000848EB" w:rsidRPr="000848EB" w:rsidRDefault="000848EB" w:rsidP="000848EB">
      <w:pPr>
        <w:pStyle w:val="Code"/>
        <w:rPr>
          <w:highlight w:val="white"/>
        </w:rPr>
      </w:pPr>
      <w:r w:rsidRPr="000848EB">
        <w:rPr>
          <w:highlight w:val="white"/>
        </w:rPr>
        <w:t xml:space="preserve">          </w:t>
      </w:r>
    </w:p>
    <w:p w14:paraId="1C565056" w14:textId="3D1C6731"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ReadObjectFile(file, linker);</w:t>
      </w:r>
    </w:p>
    <w:p w14:paraId="3654C1B1" w14:textId="3CF3B2EF"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w:t>
      </w:r>
    </w:p>
    <w:p w14:paraId="6C9783F5" w14:textId="77777777" w:rsidR="000848EB" w:rsidRPr="000848EB" w:rsidRDefault="000848EB" w:rsidP="000848EB">
      <w:pPr>
        <w:pStyle w:val="Code"/>
        <w:rPr>
          <w:highlight w:val="white"/>
        </w:rPr>
      </w:pPr>
    </w:p>
    <w:p w14:paraId="0BAE33FC" w14:textId="4547582B"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linker.Generate(targetFile);</w:t>
      </w:r>
    </w:p>
    <w:p w14:paraId="350D0644" w14:textId="0641E2EC" w:rsidR="000848EB" w:rsidRPr="000848EB" w:rsidRDefault="00B80F7F" w:rsidP="000848EB">
      <w:pPr>
        <w:pStyle w:val="Code"/>
        <w:rPr>
          <w:highlight w:val="white"/>
        </w:rPr>
      </w:pPr>
      <w:r>
        <w:rPr>
          <w:highlight w:val="white"/>
        </w:rPr>
        <w:t xml:space="preserve">  </w:t>
      </w:r>
      <w:r w:rsidR="000848EB" w:rsidRPr="000848EB">
        <w:rPr>
          <w:highlight w:val="white"/>
        </w:rPr>
        <w:t xml:space="preserve">        }</w:t>
      </w:r>
    </w:p>
    <w:p w14:paraId="4FB62FA0" w14:textId="4C2F2B10"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else if (print) {</w:t>
      </w:r>
    </w:p>
    <w:p w14:paraId="520D81D8" w14:textId="77777777" w:rsidR="00051AED"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Console.Out.WriteLine(</w:t>
      </w:r>
      <w:r w:rsidR="00051AED">
        <w:rPr>
          <w:highlight w:val="white"/>
        </w:rPr>
        <w:t xml:space="preserve">SourcePath + </w:t>
      </w:r>
      <w:r w:rsidRPr="000848EB">
        <w:rPr>
          <w:highlight w:val="white"/>
        </w:rPr>
        <w:t>argList[0] +</w:t>
      </w:r>
    </w:p>
    <w:p w14:paraId="1B4DED8F" w14:textId="71108C2A" w:rsidR="000848EB" w:rsidRPr="000848EB" w:rsidRDefault="00051AED" w:rsidP="000848EB">
      <w:pPr>
        <w:pStyle w:val="Code"/>
        <w:rPr>
          <w:highlight w:val="white"/>
        </w:rPr>
      </w:pPr>
      <w:r>
        <w:rPr>
          <w:highlight w:val="white"/>
        </w:rPr>
        <w:t xml:space="preserve">                                 </w:t>
      </w:r>
      <w:r w:rsidR="007A0E84">
        <w:rPr>
          <w:highlight w:val="white"/>
        </w:rPr>
        <w:t xml:space="preserve"> </w:t>
      </w:r>
      <w:r w:rsidR="000848EB" w:rsidRPr="000848EB">
        <w:rPr>
          <w:highlight w:val="white"/>
        </w:rPr>
        <w:t>".com is up-to-date.");</w:t>
      </w:r>
    </w:p>
    <w:p w14:paraId="5700A62F" w14:textId="7FEF5FB1" w:rsid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w:t>
      </w:r>
    </w:p>
    <w:p w14:paraId="1D37017D" w14:textId="2D7B1C72" w:rsidR="00B80F7F" w:rsidRPr="000848EB" w:rsidRDefault="00B80F7F" w:rsidP="000848EB">
      <w:pPr>
        <w:pStyle w:val="Code"/>
        <w:rPr>
          <w:highlight w:val="white"/>
        </w:rPr>
      </w:pPr>
      <w:r>
        <w:rPr>
          <w:highlight w:val="white"/>
        </w:rPr>
        <w:t xml:space="preserve">        }</w:t>
      </w:r>
    </w:p>
    <w:p w14:paraId="4EF44844" w14:textId="77777777" w:rsidR="000848EB" w:rsidRPr="000848EB" w:rsidRDefault="000848EB" w:rsidP="000848EB">
      <w:pPr>
        <w:pStyle w:val="Code"/>
        <w:rPr>
          <w:highlight w:val="white"/>
        </w:rPr>
      </w:pPr>
      <w:r w:rsidRPr="000848EB">
        <w:rPr>
          <w:highlight w:val="white"/>
        </w:rPr>
        <w:t xml:space="preserve">      }</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77777777" w:rsidR="000848EB" w:rsidRPr="000848EB" w:rsidRDefault="000848EB" w:rsidP="000848EB">
      <w:pPr>
        <w:pStyle w:val="Code"/>
        <w:rPr>
          <w:highlight w:val="white"/>
        </w:rPr>
      </w:pPr>
      <w:r w:rsidRPr="000848EB">
        <w:rPr>
          <w:highlight w:val="white"/>
        </w:rPr>
        <w:t xml:space="preserve">    }</w:t>
      </w:r>
    </w:p>
    <w:p w14:paraId="36E2E6CC" w14:textId="4F8C3F00" w:rsidR="00090AD1" w:rsidRPr="000848EB" w:rsidRDefault="00090AD1" w:rsidP="00090AD1">
      <w:pPr>
        <w:pStyle w:val="Rubrik3"/>
        <w:rPr>
          <w:highlight w:val="white"/>
        </w:rPr>
      </w:pPr>
      <w:r>
        <w:rPr>
          <w:highlight w:val="white"/>
        </w:rPr>
        <w:t>Reading the Object File</w:t>
      </w:r>
    </w:p>
    <w:p w14:paraId="326E63E4" w14:textId="77777777" w:rsidR="000848EB" w:rsidRPr="000848EB" w:rsidRDefault="000848EB" w:rsidP="000848EB">
      <w:pPr>
        <w:pStyle w:val="Code"/>
        <w:rPr>
          <w:highlight w:val="white"/>
        </w:rPr>
      </w:pPr>
      <w:r w:rsidRPr="000848EB">
        <w:rPr>
          <w:highlight w:val="white"/>
        </w:rPr>
        <w:t xml:space="preserve">    public static void ReadObjectFile(FileInfo file, Linker linker) {</w:t>
      </w:r>
    </w:p>
    <w:p w14:paraId="4FFAE556" w14:textId="374F685F" w:rsidR="000848EB" w:rsidRPr="000848EB" w:rsidRDefault="000848EB" w:rsidP="000848EB">
      <w:pPr>
        <w:pStyle w:val="Code"/>
        <w:rPr>
          <w:highlight w:val="white"/>
        </w:rPr>
      </w:pPr>
      <w:r w:rsidRPr="000848EB">
        <w:rPr>
          <w:highlight w:val="white"/>
        </w:rPr>
        <w:t xml:space="preserve">      FileInfo objectFile = new FileInfo(file.FullName + ".o</w:t>
      </w:r>
      <w:r w:rsidR="001C615D">
        <w:rPr>
          <w:highlight w:val="white"/>
        </w:rPr>
        <w:t>bj</w:t>
      </w:r>
      <w:r w:rsidRPr="000848EB">
        <w:rPr>
          <w:highlight w:val="white"/>
        </w:rPr>
        <w:t>");</w:t>
      </w:r>
    </w:p>
    <w:p w14:paraId="673D0754" w14:textId="77777777" w:rsidR="000848EB" w:rsidRPr="000848EB" w:rsidRDefault="000848EB" w:rsidP="000848EB">
      <w:pPr>
        <w:pStyle w:val="Code"/>
        <w:rPr>
          <w:highlight w:val="white"/>
        </w:rPr>
      </w:pPr>
    </w:p>
    <w:p w14:paraId="2B4F21B8" w14:textId="77777777" w:rsidR="000848EB" w:rsidRPr="000848EB" w:rsidRDefault="000848EB" w:rsidP="000848EB">
      <w:pPr>
        <w:pStyle w:val="Code"/>
        <w:rPr>
          <w:highlight w:val="white"/>
        </w:rPr>
      </w:pPr>
      <w:r w:rsidRPr="000848EB">
        <w:rPr>
          <w:highlight w:val="white"/>
        </w:rPr>
        <w:t xml:space="preserve">      try {</w:t>
      </w:r>
    </w:p>
    <w:p w14:paraId="2698DC7A" w14:textId="77777777" w:rsidR="007442E6" w:rsidRDefault="000848EB" w:rsidP="000848EB">
      <w:pPr>
        <w:pStyle w:val="Code"/>
        <w:rPr>
          <w:highlight w:val="white"/>
        </w:rPr>
      </w:pPr>
      <w:r w:rsidRPr="000848EB">
        <w:rPr>
          <w:highlight w:val="white"/>
        </w:rPr>
        <w:t xml:space="preserve">        BinaryReader dataInputStream =</w:t>
      </w:r>
    </w:p>
    <w:p w14:paraId="15CD6185" w14:textId="34BB1A68" w:rsidR="000848EB" w:rsidRPr="000848EB" w:rsidRDefault="007442E6" w:rsidP="000848EB">
      <w:pPr>
        <w:pStyle w:val="Code"/>
        <w:rPr>
          <w:highlight w:val="white"/>
        </w:rPr>
      </w:pPr>
      <w:r>
        <w:rPr>
          <w:highlight w:val="white"/>
        </w:rPr>
        <w:t xml:space="preserve">          </w:t>
      </w:r>
      <w:r w:rsidR="000848EB" w:rsidRPr="000848EB">
        <w:rPr>
          <w:highlight w:val="white"/>
        </w:rPr>
        <w:t>new BinaryReader(File.OpenRead(objectFile.FullName));</w:t>
      </w:r>
    </w:p>
    <w:p w14:paraId="0322DE59" w14:textId="77777777" w:rsidR="000848EB" w:rsidRPr="000848EB" w:rsidRDefault="000848EB" w:rsidP="000848EB">
      <w:pPr>
        <w:pStyle w:val="Code"/>
        <w:rPr>
          <w:highlight w:val="white"/>
        </w:rPr>
      </w:pPr>
    </w:p>
    <w:p w14:paraId="6BB8A431" w14:textId="77777777" w:rsidR="000848EB" w:rsidRPr="000848EB" w:rsidRDefault="000848EB" w:rsidP="000848EB">
      <w:pPr>
        <w:pStyle w:val="Code"/>
        <w:rPr>
          <w:highlight w:val="white"/>
        </w:rPr>
      </w:pPr>
      <w:r w:rsidRPr="000848EB">
        <w:rPr>
          <w:highlight w:val="white"/>
        </w:rPr>
        <w:t xml:space="preserve">        int linkerSetSize = dataInputStream.ReadInt32();</w:t>
      </w:r>
    </w:p>
    <w:p w14:paraId="257FDDEC" w14:textId="77777777" w:rsidR="000848EB" w:rsidRPr="000848EB" w:rsidRDefault="000848EB" w:rsidP="000848EB">
      <w:pPr>
        <w:pStyle w:val="Code"/>
        <w:rPr>
          <w:highlight w:val="white"/>
        </w:rPr>
      </w:pPr>
      <w:r w:rsidRPr="000848EB">
        <w:rPr>
          <w:highlight w:val="white"/>
        </w:rPr>
        <w:t xml:space="preserve">        for (int count = 0; count &lt; linkerSetSize; ++count) {</w:t>
      </w:r>
    </w:p>
    <w:p w14:paraId="3571635A" w14:textId="77777777" w:rsidR="000848EB" w:rsidRPr="000848EB" w:rsidRDefault="000848EB" w:rsidP="000848EB">
      <w:pPr>
        <w:pStyle w:val="Code"/>
        <w:rPr>
          <w:highlight w:val="white"/>
        </w:rPr>
      </w:pPr>
      <w:r w:rsidRPr="000848EB">
        <w:rPr>
          <w:highlight w:val="white"/>
        </w:rPr>
        <w:t xml:space="preserve">          StaticSymbolWindows staticSymbol = new StaticSymbolWindows();</w:t>
      </w:r>
    </w:p>
    <w:p w14:paraId="59FD4B83" w14:textId="77777777" w:rsidR="000848EB" w:rsidRPr="000848EB" w:rsidRDefault="000848EB" w:rsidP="000848EB">
      <w:pPr>
        <w:pStyle w:val="Code"/>
        <w:rPr>
          <w:highlight w:val="white"/>
        </w:rPr>
      </w:pPr>
      <w:r w:rsidRPr="000848EB">
        <w:rPr>
          <w:highlight w:val="white"/>
        </w:rPr>
        <w:t xml:space="preserve">          staticSymbol.Load(dataInputStream);</w:t>
      </w:r>
    </w:p>
    <w:p w14:paraId="6546B5EE" w14:textId="77777777" w:rsidR="000848EB" w:rsidRPr="000848EB" w:rsidRDefault="000848EB" w:rsidP="000848EB">
      <w:pPr>
        <w:pStyle w:val="Code"/>
        <w:rPr>
          <w:highlight w:val="white"/>
        </w:rPr>
      </w:pPr>
      <w:r w:rsidRPr="000848EB">
        <w:rPr>
          <w:highlight w:val="white"/>
        </w:rPr>
        <w:t xml:space="preserve">          linker.Add(staticSymbol);</w:t>
      </w:r>
    </w:p>
    <w:p w14:paraId="64BE6764" w14:textId="77777777" w:rsidR="000848EB" w:rsidRPr="000848EB" w:rsidRDefault="000848EB" w:rsidP="000848EB">
      <w:pPr>
        <w:pStyle w:val="Code"/>
        <w:rPr>
          <w:highlight w:val="white"/>
        </w:rPr>
      </w:pPr>
      <w:r w:rsidRPr="000848EB">
        <w:rPr>
          <w:highlight w:val="white"/>
        </w:rPr>
        <w:t xml:space="preserve">        }</w:t>
      </w:r>
    </w:p>
    <w:p w14:paraId="779151CC" w14:textId="77777777" w:rsidR="000848EB" w:rsidRPr="000848EB" w:rsidRDefault="000848EB" w:rsidP="000848EB">
      <w:pPr>
        <w:pStyle w:val="Code"/>
        <w:rPr>
          <w:highlight w:val="white"/>
        </w:rPr>
      </w:pPr>
    </w:p>
    <w:p w14:paraId="1CFC0396" w14:textId="77777777" w:rsidR="000848EB" w:rsidRPr="000848EB" w:rsidRDefault="000848EB" w:rsidP="000848EB">
      <w:pPr>
        <w:pStyle w:val="Code"/>
        <w:rPr>
          <w:highlight w:val="white"/>
        </w:rPr>
      </w:pPr>
      <w:r w:rsidRPr="000848EB">
        <w:rPr>
          <w:highlight w:val="white"/>
        </w:rPr>
        <w:t xml:space="preserve">        dataInputStream.Close();</w:t>
      </w:r>
    </w:p>
    <w:p w14:paraId="0B224A5E" w14:textId="77777777" w:rsidR="000848EB" w:rsidRPr="000848EB" w:rsidRDefault="000848EB" w:rsidP="000848EB">
      <w:pPr>
        <w:pStyle w:val="Code"/>
        <w:rPr>
          <w:highlight w:val="white"/>
        </w:rPr>
      </w:pPr>
      <w:r w:rsidRPr="000848EB">
        <w:rPr>
          <w:highlight w:val="white"/>
        </w:rPr>
        <w:t xml:space="preserve">      }</w:t>
      </w:r>
    </w:p>
    <w:p w14:paraId="3D8BA674" w14:textId="77777777" w:rsidR="000848EB" w:rsidRPr="000848EB" w:rsidRDefault="000848EB" w:rsidP="000848EB">
      <w:pPr>
        <w:pStyle w:val="Code"/>
        <w:rPr>
          <w:highlight w:val="white"/>
        </w:rPr>
      </w:pPr>
      <w:r w:rsidRPr="000848EB">
        <w:rPr>
          <w:highlight w:val="white"/>
        </w:rPr>
        <w:t xml:space="preserve">      catch (Exception exception) {</w:t>
      </w:r>
    </w:p>
    <w:p w14:paraId="317D93B9" w14:textId="77777777" w:rsidR="000848EB" w:rsidRPr="000848EB" w:rsidRDefault="000848EB" w:rsidP="000848EB">
      <w:pPr>
        <w:pStyle w:val="Code"/>
        <w:rPr>
          <w:highlight w:val="white"/>
        </w:rPr>
      </w:pPr>
      <w:r w:rsidRPr="000848EB">
        <w:rPr>
          <w:highlight w:val="white"/>
        </w:rPr>
        <w:t xml:space="preserve">        Console.Out.WriteLine(exception.StackTrace);</w:t>
      </w:r>
    </w:p>
    <w:p w14:paraId="3998E30B" w14:textId="77777777" w:rsidR="000848EB" w:rsidRPr="000848EB" w:rsidRDefault="000848EB" w:rsidP="000848EB">
      <w:pPr>
        <w:pStyle w:val="Code"/>
        <w:rPr>
          <w:highlight w:val="white"/>
        </w:rPr>
      </w:pPr>
      <w:r w:rsidRPr="000848EB">
        <w:rPr>
          <w:highlight w:val="white"/>
        </w:rPr>
        <w:t xml:space="preserve">        Assert.Error(exception.Message);</w:t>
      </w:r>
    </w:p>
    <w:p w14:paraId="394AF7BC" w14:textId="77777777" w:rsidR="000848EB" w:rsidRPr="000848EB" w:rsidRDefault="000848EB" w:rsidP="000848EB">
      <w:pPr>
        <w:pStyle w:val="Code"/>
        <w:rPr>
          <w:highlight w:val="white"/>
        </w:rPr>
      </w:pPr>
      <w:r w:rsidRPr="000848EB">
        <w:rPr>
          <w:highlight w:val="white"/>
        </w:rPr>
        <w:t xml:space="preserve">      }</w:t>
      </w:r>
    </w:p>
    <w:p w14:paraId="0C0EBFDE" w14:textId="77777777" w:rsidR="000848EB" w:rsidRPr="000848EB" w:rsidRDefault="000848EB" w:rsidP="000848EB">
      <w:pPr>
        <w:pStyle w:val="Code"/>
        <w:rPr>
          <w:highlight w:val="white"/>
        </w:rPr>
      </w:pPr>
      <w:r w:rsidRPr="000848EB">
        <w:rPr>
          <w:highlight w:val="white"/>
        </w:rPr>
        <w:t xml:space="preserve">    }</w:t>
      </w:r>
    </w:p>
    <w:p w14:paraId="2CE34F96" w14:textId="5AB0B31E" w:rsidR="000848EB" w:rsidRPr="000848EB" w:rsidRDefault="00021FC6" w:rsidP="00021FC6">
      <w:pPr>
        <w:pStyle w:val="Rubrik3"/>
        <w:rPr>
          <w:highlight w:val="white"/>
        </w:rPr>
      </w:pPr>
      <w:r>
        <w:rPr>
          <w:highlight w:val="white"/>
        </w:rPr>
        <w:lastRenderedPageBreak/>
        <w:t>Compiling the Source File</w:t>
      </w:r>
    </w:p>
    <w:p w14:paraId="27710037" w14:textId="22624399" w:rsidR="000848EB" w:rsidRPr="000848EB" w:rsidRDefault="000848EB" w:rsidP="000848EB">
      <w:pPr>
        <w:pStyle w:val="Code"/>
        <w:rPr>
          <w:highlight w:val="white"/>
        </w:rPr>
      </w:pPr>
      <w:r w:rsidRPr="000848EB">
        <w:rPr>
          <w:highlight w:val="white"/>
        </w:rPr>
        <w:t xml:space="preserve">    public static void </w:t>
      </w:r>
      <w:r w:rsidR="009175B4">
        <w:rPr>
          <w:highlight w:val="white"/>
        </w:rPr>
        <w:t>CompileSourceFile</w:t>
      </w:r>
      <w:r w:rsidRPr="000848EB">
        <w:rPr>
          <w:highlight w:val="white"/>
        </w:rPr>
        <w:t>(FileInfo file) {</w:t>
      </w:r>
    </w:p>
    <w:p w14:paraId="352205D6"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7546C3FF" w14:textId="77777777" w:rsidR="000848EB" w:rsidRPr="000848EB" w:rsidRDefault="000848EB" w:rsidP="000848EB">
      <w:pPr>
        <w:pStyle w:val="Code"/>
        <w:rPr>
          <w:highlight w:val="white"/>
        </w:rPr>
      </w:pPr>
      <w:r w:rsidRPr="000848EB">
        <w:rPr>
          <w:highlight w:val="white"/>
        </w:rPr>
        <w:t xml:space="preserve">               preproFile = new FileInfo(file.FullName + ".p"),</w:t>
      </w:r>
    </w:p>
    <w:p w14:paraId="36DA0500" w14:textId="77777777" w:rsidR="000848EB" w:rsidRPr="000848EB" w:rsidRDefault="000848EB" w:rsidP="000848EB">
      <w:pPr>
        <w:pStyle w:val="Code"/>
        <w:rPr>
          <w:highlight w:val="white"/>
        </w:rPr>
      </w:pPr>
      <w:r w:rsidRPr="000848EB">
        <w:rPr>
          <w:highlight w:val="white"/>
        </w:rPr>
        <w:t xml:space="preserve">               middleFile = new FileInfo(file.FullName + ".mid");</w:t>
      </w:r>
    </w:p>
    <w:p w14:paraId="64FE921C" w14:textId="77777777" w:rsidR="000848EB" w:rsidRPr="000848EB" w:rsidRDefault="000848EB" w:rsidP="000848EB">
      <w:pPr>
        <w:pStyle w:val="Code"/>
        <w:rPr>
          <w:highlight w:val="white"/>
        </w:rPr>
      </w:pPr>
      <w:r w:rsidRPr="000848EB">
        <w:rPr>
          <w:highlight w:val="white"/>
        </w:rPr>
        <w:t xml:space="preserve">      Preprocessor.MacroMap = new Dictionary&lt;string,Macro&gt;();</w:t>
      </w:r>
    </w:p>
    <w:p w14:paraId="15383675" w14:textId="77777777" w:rsidR="000848EB" w:rsidRPr="000848EB" w:rsidRDefault="000848EB" w:rsidP="000848EB">
      <w:pPr>
        <w:pStyle w:val="Code"/>
        <w:rPr>
          <w:highlight w:val="white"/>
        </w:rPr>
      </w:pPr>
    </w:p>
    <w:p w14:paraId="288DEAC4" w14:textId="77777777" w:rsidR="000848EB" w:rsidRPr="000848EB" w:rsidRDefault="000848EB" w:rsidP="000848EB">
      <w:pPr>
        <w:pStyle w:val="Code"/>
        <w:rPr>
          <w:highlight w:val="white"/>
        </w:rPr>
      </w:pPr>
      <w:r w:rsidRPr="000848EB">
        <w:rPr>
          <w:highlight w:val="white"/>
        </w:rPr>
        <w:t xml:space="preserve">      if (Start.Linux) {</w:t>
      </w:r>
    </w:p>
    <w:p w14:paraId="1829CF2F" w14:textId="77777777" w:rsidR="007442E6" w:rsidRDefault="000848EB" w:rsidP="000848EB">
      <w:pPr>
        <w:pStyle w:val="Code"/>
        <w:rPr>
          <w:highlight w:val="white"/>
        </w:rPr>
      </w:pPr>
      <w:r w:rsidRPr="000848EB">
        <w:rPr>
          <w:highlight w:val="white"/>
        </w:rPr>
        <w:t xml:space="preserve">        Preprocessor.MacroMap.Add("__LINUX__",</w:t>
      </w:r>
    </w:p>
    <w:p w14:paraId="677426E2" w14:textId="085666AF"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6E04A974" w14:textId="77777777" w:rsidR="000848EB" w:rsidRPr="000848EB" w:rsidRDefault="000848EB" w:rsidP="000848EB">
      <w:pPr>
        <w:pStyle w:val="Code"/>
        <w:rPr>
          <w:highlight w:val="white"/>
        </w:rPr>
      </w:pPr>
      <w:r w:rsidRPr="000848EB">
        <w:rPr>
          <w:highlight w:val="white"/>
        </w:rPr>
        <w:t xml:space="preserve">      }</w:t>
      </w:r>
    </w:p>
    <w:p w14:paraId="43E5C2EC" w14:textId="77777777" w:rsidR="000848EB" w:rsidRPr="000848EB" w:rsidRDefault="000848EB" w:rsidP="000848EB">
      <w:pPr>
        <w:pStyle w:val="Code"/>
        <w:rPr>
          <w:highlight w:val="white"/>
        </w:rPr>
      </w:pPr>
    </w:p>
    <w:p w14:paraId="6073B445" w14:textId="77777777" w:rsidR="000848EB" w:rsidRPr="000848EB" w:rsidRDefault="000848EB" w:rsidP="000848EB">
      <w:pPr>
        <w:pStyle w:val="Code"/>
        <w:rPr>
          <w:highlight w:val="white"/>
        </w:rPr>
      </w:pPr>
      <w:r w:rsidRPr="000848EB">
        <w:rPr>
          <w:highlight w:val="white"/>
        </w:rPr>
        <w:t xml:space="preserve">      if (Start.Windows) {</w:t>
      </w:r>
    </w:p>
    <w:p w14:paraId="2F766888" w14:textId="77777777" w:rsidR="007442E6" w:rsidRDefault="000848EB" w:rsidP="000848EB">
      <w:pPr>
        <w:pStyle w:val="Code"/>
        <w:rPr>
          <w:highlight w:val="white"/>
        </w:rPr>
      </w:pPr>
      <w:r w:rsidRPr="000848EB">
        <w:rPr>
          <w:highlight w:val="white"/>
        </w:rPr>
        <w:t xml:space="preserve">        Preprocessor.MacroMap.Add("__WINDOWS__",</w:t>
      </w:r>
    </w:p>
    <w:p w14:paraId="51D7A16B" w14:textId="47D07951"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5858645B" w14:textId="77777777" w:rsidR="000848EB" w:rsidRPr="000848EB" w:rsidRDefault="000848EB" w:rsidP="000848EB">
      <w:pPr>
        <w:pStyle w:val="Code"/>
        <w:rPr>
          <w:highlight w:val="white"/>
        </w:rPr>
      </w:pPr>
      <w:r w:rsidRPr="000848EB">
        <w:rPr>
          <w:highlight w:val="white"/>
        </w:rPr>
        <w:t xml:space="preserve">      }</w:t>
      </w:r>
    </w:p>
    <w:p w14:paraId="520ED2C5" w14:textId="77777777" w:rsidR="000848EB" w:rsidRPr="000848EB" w:rsidRDefault="000848EB" w:rsidP="000848EB">
      <w:pPr>
        <w:pStyle w:val="Code"/>
        <w:rPr>
          <w:highlight w:val="white"/>
        </w:rPr>
      </w:pPr>
    </w:p>
    <w:p w14:paraId="1DB8B5FF" w14:textId="77777777" w:rsidR="000848EB" w:rsidRPr="000848EB" w:rsidRDefault="000848EB" w:rsidP="000848EB">
      <w:pPr>
        <w:pStyle w:val="Code"/>
        <w:rPr>
          <w:highlight w:val="white"/>
        </w:rPr>
      </w:pPr>
      <w:r w:rsidRPr="000848EB">
        <w:rPr>
          <w:highlight w:val="white"/>
        </w:rPr>
        <w:t xml:space="preserve">      Preprocessor.IncludeSet = new HashSet&lt;FileInfo&gt;();</w:t>
      </w:r>
    </w:p>
    <w:p w14:paraId="522AB6BA" w14:textId="77777777" w:rsidR="000848EB" w:rsidRPr="000848EB" w:rsidRDefault="000848EB" w:rsidP="000848EB">
      <w:pPr>
        <w:pStyle w:val="Code"/>
        <w:rPr>
          <w:highlight w:val="white"/>
        </w:rPr>
      </w:pPr>
      <w:r w:rsidRPr="000848EB">
        <w:rPr>
          <w:highlight w:val="white"/>
        </w:rPr>
        <w:t xml:space="preserve">      Preprocessor preprocessor = new Preprocessor();</w:t>
      </w:r>
    </w:p>
    <w:p w14:paraId="4BB0D529" w14:textId="77777777" w:rsidR="000848EB" w:rsidRPr="000848EB" w:rsidRDefault="000848EB" w:rsidP="000848EB">
      <w:pPr>
        <w:pStyle w:val="Code"/>
        <w:rPr>
          <w:highlight w:val="white"/>
        </w:rPr>
      </w:pPr>
      <w:r w:rsidRPr="000848EB">
        <w:rPr>
          <w:highlight w:val="white"/>
        </w:rPr>
        <w:t xml:space="preserve">      preprocessor.DoProcess(sourceFile);</w:t>
      </w:r>
    </w:p>
    <w:p w14:paraId="30C7D031" w14:textId="77777777" w:rsidR="007442E6" w:rsidRDefault="000848EB" w:rsidP="000848EB">
      <w:pPr>
        <w:pStyle w:val="Code"/>
        <w:rPr>
          <w:highlight w:val="white"/>
        </w:rPr>
      </w:pPr>
      <w:r w:rsidRPr="000848EB">
        <w:rPr>
          <w:highlight w:val="white"/>
        </w:rPr>
        <w:t xml:space="preserve">      Assert.Error(Preprocessor.IfStack.Count == 0,</w:t>
      </w:r>
      <w:r w:rsidR="007442E6">
        <w:rPr>
          <w:highlight w:val="white"/>
        </w:rPr>
        <w:t xml:space="preserve"> </w:t>
      </w:r>
      <w:r w:rsidRPr="000848EB">
        <w:rPr>
          <w:highlight w:val="white"/>
        </w:rPr>
        <w:t>Message.</w:t>
      </w:r>
    </w:p>
    <w:p w14:paraId="59EE6CB2" w14:textId="70CBCACA" w:rsidR="000848EB" w:rsidRPr="000848EB" w:rsidRDefault="007442E6" w:rsidP="000848EB">
      <w:pPr>
        <w:pStyle w:val="Code"/>
        <w:rPr>
          <w:highlight w:val="white"/>
        </w:rPr>
      </w:pPr>
      <w:r>
        <w:rPr>
          <w:highlight w:val="white"/>
        </w:rPr>
        <w:t xml:space="preserve">                   </w:t>
      </w:r>
      <w:r w:rsidR="000848EB" w:rsidRPr="000848EB">
        <w:rPr>
          <w:highlight w:val="white"/>
        </w:rPr>
        <w:t>If___ifdef____or_ifndef_directive_without_matching_endif);</w:t>
      </w:r>
    </w:p>
    <w:p w14:paraId="2ACCCA99" w14:textId="77777777" w:rsidR="000848EB" w:rsidRPr="000848EB" w:rsidRDefault="000848EB" w:rsidP="000848EB">
      <w:pPr>
        <w:pStyle w:val="Code"/>
        <w:rPr>
          <w:highlight w:val="white"/>
        </w:rPr>
      </w:pPr>
      <w:r w:rsidRPr="000848EB">
        <w:rPr>
          <w:highlight w:val="white"/>
        </w:rPr>
        <w:t xml:space="preserve">    </w:t>
      </w:r>
    </w:p>
    <w:p w14:paraId="0D851292" w14:textId="77777777" w:rsidR="000848EB" w:rsidRPr="000848EB" w:rsidRDefault="000848EB" w:rsidP="000848EB">
      <w:pPr>
        <w:pStyle w:val="Code"/>
        <w:rPr>
          <w:highlight w:val="white"/>
        </w:rPr>
      </w:pPr>
      <w:r w:rsidRPr="000848EB">
        <w:rPr>
          <w:highlight w:val="white"/>
        </w:rPr>
        <w:t xml:space="preserve">      StreamWriter preproStream = File.CreateText(preproFile.FullName);</w:t>
      </w:r>
    </w:p>
    <w:p w14:paraId="45262D5A" w14:textId="77777777" w:rsidR="000848EB" w:rsidRPr="000848EB" w:rsidRDefault="000848EB" w:rsidP="000848EB">
      <w:pPr>
        <w:pStyle w:val="Code"/>
        <w:rPr>
          <w:highlight w:val="white"/>
        </w:rPr>
      </w:pPr>
      <w:r w:rsidRPr="000848EB">
        <w:rPr>
          <w:highlight w:val="white"/>
        </w:rPr>
        <w:t xml:space="preserve">      preproStream.Write(preprocessor.GetText());</w:t>
      </w:r>
    </w:p>
    <w:p w14:paraId="64A6A604" w14:textId="77777777" w:rsidR="000848EB" w:rsidRPr="000848EB" w:rsidRDefault="000848EB" w:rsidP="000848EB">
      <w:pPr>
        <w:pStyle w:val="Code"/>
        <w:rPr>
          <w:highlight w:val="white"/>
        </w:rPr>
      </w:pPr>
      <w:r w:rsidRPr="000848EB">
        <w:rPr>
          <w:highlight w:val="white"/>
        </w:rPr>
        <w:t xml:space="preserve">      preproStream.Close();</w:t>
      </w:r>
    </w:p>
    <w:p w14:paraId="683BDCDD" w14:textId="77777777" w:rsidR="000848EB" w:rsidRPr="000848EB" w:rsidRDefault="000848EB" w:rsidP="000848EB">
      <w:pPr>
        <w:pStyle w:val="Code"/>
        <w:rPr>
          <w:highlight w:val="white"/>
        </w:rPr>
      </w:pPr>
      <w:r w:rsidRPr="000848EB">
        <w:rPr>
          <w:highlight w:val="white"/>
        </w:rPr>
        <w:t xml:space="preserve">      DependencySetMap.Add(file.Name, Preprocessor.IncludeSet);</w:t>
      </w:r>
    </w:p>
    <w:p w14:paraId="5B94FC53" w14:textId="77777777" w:rsidR="000848EB" w:rsidRPr="000848EB" w:rsidRDefault="000848EB" w:rsidP="000848EB">
      <w:pPr>
        <w:pStyle w:val="Code"/>
        <w:rPr>
          <w:highlight w:val="white"/>
        </w:rPr>
      </w:pPr>
    </w:p>
    <w:p w14:paraId="7DA0E785" w14:textId="77777777" w:rsidR="000848EB" w:rsidRPr="000848EB" w:rsidRDefault="000848EB" w:rsidP="000848EB">
      <w:pPr>
        <w:pStyle w:val="Code"/>
        <w:rPr>
          <w:highlight w:val="white"/>
        </w:rPr>
      </w:pPr>
      <w:r w:rsidRPr="000848EB">
        <w:rPr>
          <w:highlight w:val="white"/>
        </w:rPr>
        <w:t xml:space="preserve">      byte[] byteArray = Encoding.ASCII.GetBytes(preprocessor.GetText());</w:t>
      </w:r>
    </w:p>
    <w:p w14:paraId="20DEE4AF" w14:textId="77777777" w:rsidR="000848EB" w:rsidRPr="000848EB" w:rsidRDefault="000848EB" w:rsidP="000848EB">
      <w:pPr>
        <w:pStyle w:val="Code"/>
        <w:rPr>
          <w:highlight w:val="white"/>
        </w:rPr>
      </w:pPr>
      <w:r w:rsidRPr="000848EB">
        <w:rPr>
          <w:highlight w:val="white"/>
        </w:rPr>
        <w:t xml:space="preserve">      MemoryStream memoryStream = new MemoryStream(byteArray);</w:t>
      </w:r>
    </w:p>
    <w:p w14:paraId="5C7B4FE1" w14:textId="77777777" w:rsidR="007442E6" w:rsidRDefault="000848EB" w:rsidP="000848EB">
      <w:pPr>
        <w:pStyle w:val="Code"/>
        <w:rPr>
          <w:highlight w:val="white"/>
        </w:rPr>
      </w:pPr>
      <w:r w:rsidRPr="000848EB">
        <w:rPr>
          <w:highlight w:val="white"/>
        </w:rPr>
        <w:t xml:space="preserve">      CCompiler_Main.Scanner scanner =</w:t>
      </w:r>
    </w:p>
    <w:p w14:paraId="21F7E1B9" w14:textId="22379E83" w:rsidR="000848EB" w:rsidRPr="000848EB" w:rsidRDefault="007442E6" w:rsidP="000848EB">
      <w:pPr>
        <w:pStyle w:val="Code"/>
        <w:rPr>
          <w:highlight w:val="white"/>
        </w:rPr>
      </w:pPr>
      <w:r>
        <w:rPr>
          <w:highlight w:val="white"/>
        </w:rPr>
        <w:t xml:space="preserve">        </w:t>
      </w:r>
      <w:r w:rsidR="000848EB" w:rsidRPr="000848EB">
        <w:rPr>
          <w:highlight w:val="white"/>
        </w:rPr>
        <w:t>new CCompiler_Main.Scanner(memoryStream);</w:t>
      </w:r>
    </w:p>
    <w:p w14:paraId="3D9B2902" w14:textId="77777777" w:rsidR="000848EB" w:rsidRPr="000848EB" w:rsidRDefault="000848EB" w:rsidP="000848EB">
      <w:pPr>
        <w:pStyle w:val="Code"/>
        <w:rPr>
          <w:highlight w:val="white"/>
        </w:rPr>
      </w:pP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A4BAAA9" w14:textId="77777777" w:rsidR="000848EB" w:rsidRPr="000848EB" w:rsidRDefault="000848EB" w:rsidP="000848EB">
      <w:pPr>
        <w:pStyle w:val="Code"/>
        <w:rPr>
          <w:highlight w:val="white"/>
        </w:rPr>
      </w:pP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77777777" w:rsidR="000848EB" w:rsidRPr="000848EB" w:rsidRDefault="000848EB" w:rsidP="000848EB">
      <w:pPr>
        <w:pStyle w:val="Code"/>
        <w:rPr>
          <w:highlight w:val="white"/>
        </w:rPr>
      </w:pPr>
      <w:r w:rsidRPr="000848EB">
        <w:rPr>
          <w:highlight w:val="white"/>
        </w:rPr>
        <w:t xml:space="preserve">                     totalExternSet = new HashSet&lt;string&gt;();</w:t>
      </w:r>
    </w:p>
    <w:p w14:paraId="65FF6684" w14:textId="77777777" w:rsidR="000848EB" w:rsidRPr="000848EB" w:rsidRDefault="000848EB" w:rsidP="000848EB">
      <w:pPr>
        <w:pStyle w:val="Code"/>
        <w:rPr>
          <w:highlight w:val="white"/>
        </w:rPr>
      </w:pPr>
      <w:r w:rsidRPr="000848EB">
        <w:rPr>
          <w:highlight w:val="white"/>
        </w:rPr>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77777777" w:rsidR="000848EB" w:rsidRPr="000848EB" w:rsidRDefault="000848EB" w:rsidP="000848EB">
      <w:pPr>
        <w:pStyle w:val="Code"/>
        <w:rPr>
          <w:highlight w:val="white"/>
        </w:rPr>
      </w:pPr>
      <w:r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77777777" w:rsidR="000848EB" w:rsidRPr="000848EB" w:rsidRDefault="000848EB" w:rsidP="000848EB">
      <w:pPr>
        <w:pStyle w:val="Code"/>
        <w:rPr>
          <w:highlight w:val="white"/>
        </w:rPr>
      </w:pP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2D96E8A0" w14:textId="77777777" w:rsidR="000848EB" w:rsidRPr="000848EB" w:rsidRDefault="000848EB" w:rsidP="000848EB">
      <w:pPr>
        <w:pStyle w:val="Code"/>
        <w:rPr>
          <w:highlight w:val="white"/>
        </w:rPr>
      </w:pP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77777777" w:rsidR="000848EB" w:rsidRPr="000848EB" w:rsidRDefault="000848EB" w:rsidP="000848EB">
      <w:pPr>
        <w:pStyle w:val="Code"/>
        <w:rPr>
          <w:highlight w:val="white"/>
        </w:rPr>
      </w:pPr>
      <w:r w:rsidRPr="000848EB">
        <w:rPr>
          <w:highlight w:val="white"/>
        </w:rPr>
        <w:t xml:space="preserve">        }</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07A221F6" w14:textId="77777777" w:rsidR="000848EB" w:rsidRPr="000848EB" w:rsidRDefault="000848EB" w:rsidP="000848EB">
      <w:pPr>
        <w:pStyle w:val="Code"/>
        <w:rPr>
          <w:highlight w:val="white"/>
        </w:rPr>
      </w:pPr>
    </w:p>
    <w:p w14:paraId="71FD9363" w14:textId="77777777"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7777777" w:rsidR="000848EB" w:rsidRPr="000848EB" w:rsidRDefault="000848EB" w:rsidP="000848EB">
      <w:pPr>
        <w:pStyle w:val="Code"/>
        <w:rPr>
          <w:highlight w:val="white"/>
        </w:rPr>
      </w:pP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77777777" w:rsidR="000848EB" w:rsidRPr="000848EB" w:rsidRDefault="000848EB" w:rsidP="000848EB">
      <w:pPr>
        <w:pStyle w:val="Code"/>
        <w:rPr>
          <w:highlight w:val="white"/>
        </w:rPr>
      </w:pPr>
    </w:p>
    <w:p w14:paraId="7EB7BED6"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lastRenderedPageBreak/>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77777777" w:rsidR="000848EB" w:rsidRPr="000848EB" w:rsidRDefault="000848EB" w:rsidP="000848EB">
      <w:pPr>
        <w:pStyle w:val="Code"/>
        <w:rPr>
          <w:highlight w:val="white"/>
        </w:rPr>
      </w:pP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77777777" w:rsidR="000848EB" w:rsidRPr="000848EB" w:rsidRDefault="000848EB" w:rsidP="000848EB">
      <w:pPr>
        <w:pStyle w:val="Code"/>
        <w:rPr>
          <w:highlight w:val="white"/>
        </w:rPr>
      </w:pP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t xml:space="preserve">          }</w:t>
      </w:r>
    </w:p>
    <w:p w14:paraId="739E8300" w14:textId="77777777" w:rsidR="000848EB" w:rsidRPr="000848EB" w:rsidRDefault="000848EB" w:rsidP="000848EB">
      <w:pPr>
        <w:pStyle w:val="Code"/>
        <w:rPr>
          <w:highlight w:val="white"/>
        </w:rPr>
      </w:pPr>
      <w:r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t xml:space="preserve">        }</w:t>
      </w:r>
    </w:p>
    <w:p w14:paraId="22CD3D7D" w14:textId="77777777" w:rsidR="000848EB" w:rsidRPr="000848EB" w:rsidRDefault="000848EB" w:rsidP="000848EB">
      <w:pPr>
        <w:pStyle w:val="Code"/>
        <w:rPr>
          <w:highlight w:val="white"/>
        </w:rPr>
      </w:pP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t xml:space="preserve">        }</w:t>
      </w:r>
    </w:p>
    <w:p w14:paraId="798ED169" w14:textId="77777777" w:rsidR="000848EB" w:rsidRPr="000848EB" w:rsidRDefault="000848EB" w:rsidP="000848EB">
      <w:pPr>
        <w:pStyle w:val="Code"/>
        <w:rPr>
          <w:highlight w:val="white"/>
        </w:rPr>
      </w:pP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77777777" w:rsidR="000848EB" w:rsidRPr="000848EB" w:rsidRDefault="000848EB" w:rsidP="000848EB">
      <w:pPr>
        <w:pStyle w:val="Code"/>
        <w:rPr>
          <w:highlight w:val="white"/>
        </w:rPr>
      </w:pP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1949297F" w14:textId="7504D5B6" w:rsidR="000848EB" w:rsidRPr="000848EB" w:rsidRDefault="005C56D1" w:rsidP="005C56D1">
      <w:pPr>
        <w:pStyle w:val="Rubrik3"/>
        <w:rPr>
          <w:highlight w:val="white"/>
        </w:rPr>
      </w:pPr>
      <w:r>
        <w:rPr>
          <w:highlight w:val="white"/>
        </w:rPr>
        <w:t>Generating the Dependency File</w:t>
      </w:r>
    </w:p>
    <w:p w14:paraId="1F1DF2D8" w14:textId="5A63FB48" w:rsidR="000848EB" w:rsidRPr="000848EB" w:rsidRDefault="000848EB" w:rsidP="000848EB">
      <w:pPr>
        <w:pStyle w:val="Code"/>
        <w:rPr>
          <w:highlight w:val="white"/>
        </w:rPr>
      </w:pPr>
      <w:r w:rsidRPr="000848EB">
        <w:rPr>
          <w:highlight w:val="white"/>
        </w:rPr>
        <w:t xml:space="preserve">      FileInfo depFile = new FileInfo(file.FullName + ".dep");</w:t>
      </w:r>
    </w:p>
    <w:p w14:paraId="1F288D6F" w14:textId="01DE9CEB" w:rsidR="00867389" w:rsidRDefault="000848EB" w:rsidP="000848EB">
      <w:pPr>
        <w:pStyle w:val="Code"/>
        <w:rPr>
          <w:highlight w:val="white"/>
        </w:rPr>
      </w:pPr>
      <w:r w:rsidRPr="000848EB">
        <w:rPr>
          <w:highlight w:val="white"/>
        </w:rPr>
        <w:t xml:space="preserve">      StreamWriter includeWriter =</w:t>
      </w:r>
    </w:p>
    <w:p w14:paraId="5AFA1C50" w14:textId="4C1AE1F5" w:rsidR="000848EB" w:rsidRPr="000848EB" w:rsidRDefault="00867389" w:rsidP="000848EB">
      <w:pPr>
        <w:pStyle w:val="Code"/>
        <w:rPr>
          <w:highlight w:val="white"/>
        </w:rPr>
      </w:pPr>
      <w:r>
        <w:rPr>
          <w:highlight w:val="white"/>
        </w:rPr>
        <w:t xml:space="preserve">       </w:t>
      </w:r>
      <w:r w:rsidR="000848EB" w:rsidRPr="000848EB">
        <w:rPr>
          <w:highlight w:val="white"/>
        </w:rPr>
        <w:t xml:space="preserve"> new StreamWriter(File.Open(depFile.FullName, FileMode.Create));</w:t>
      </w:r>
    </w:p>
    <w:p w14:paraId="481D0CB8" w14:textId="4E64990C" w:rsidR="000848EB" w:rsidRPr="000848EB" w:rsidRDefault="000848EB" w:rsidP="000848EB">
      <w:pPr>
        <w:pStyle w:val="Code"/>
        <w:rPr>
          <w:highlight w:val="white"/>
        </w:rPr>
      </w:pPr>
      <w:r w:rsidRPr="000848EB">
        <w:rPr>
          <w:highlight w:val="white"/>
        </w:rPr>
        <w:t xml:space="preserve">      bool first = true;</w:t>
      </w:r>
    </w:p>
    <w:p w14:paraId="1623F7E2" w14:textId="77777777" w:rsidR="00606485" w:rsidRDefault="00606485" w:rsidP="000848EB">
      <w:pPr>
        <w:pStyle w:val="Code"/>
        <w:rPr>
          <w:highlight w:val="white"/>
        </w:rPr>
      </w:pPr>
    </w:p>
    <w:p w14:paraId="1D7DB8A7" w14:textId="1CBB807C" w:rsidR="000848EB" w:rsidRPr="000848EB" w:rsidRDefault="000848EB" w:rsidP="000848EB">
      <w:pPr>
        <w:pStyle w:val="Code"/>
        <w:rPr>
          <w:highlight w:val="white"/>
        </w:rPr>
      </w:pPr>
      <w:r w:rsidRPr="000848EB">
        <w:rPr>
          <w:highlight w:val="white"/>
        </w:rPr>
        <w:t xml:space="preserve">      foreach (FileInfo includeFile in Preprocessor.IncludeSet) {</w:t>
      </w:r>
    </w:p>
    <w:p w14:paraId="7B218EEB" w14:textId="17EE0275" w:rsidR="000848EB" w:rsidRPr="000848EB" w:rsidRDefault="000848EB" w:rsidP="000848EB">
      <w:pPr>
        <w:pStyle w:val="Code"/>
        <w:rPr>
          <w:highlight w:val="white"/>
        </w:rPr>
      </w:pPr>
      <w:r w:rsidRPr="000848EB">
        <w:rPr>
          <w:highlight w:val="white"/>
        </w:rPr>
        <w:t xml:space="preserve">        includeWriter.Write((first ? "" : " ") + includeFile.Name);</w:t>
      </w:r>
    </w:p>
    <w:p w14:paraId="5174CCAC" w14:textId="71E4A8DE" w:rsidR="000848EB" w:rsidRPr="000848EB" w:rsidRDefault="000848EB" w:rsidP="000848EB">
      <w:pPr>
        <w:pStyle w:val="Code"/>
        <w:rPr>
          <w:highlight w:val="white"/>
        </w:rPr>
      </w:pPr>
      <w:r w:rsidRPr="000848EB">
        <w:rPr>
          <w:highlight w:val="white"/>
        </w:rPr>
        <w:t xml:space="preserve">        first = false;</w:t>
      </w:r>
    </w:p>
    <w:p w14:paraId="08DCD3B4" w14:textId="6EB80C86" w:rsidR="000848EB" w:rsidRPr="000848EB" w:rsidRDefault="000848EB" w:rsidP="000848EB">
      <w:pPr>
        <w:pStyle w:val="Code"/>
        <w:rPr>
          <w:highlight w:val="white"/>
        </w:rPr>
      </w:pPr>
      <w:r w:rsidRPr="000848EB">
        <w:rPr>
          <w:highlight w:val="white"/>
        </w:rPr>
        <w:t xml:space="preserve">      }</w:t>
      </w:r>
    </w:p>
    <w:p w14:paraId="1AB2657A" w14:textId="21B96929" w:rsidR="000848EB" w:rsidRPr="000848EB" w:rsidRDefault="000848EB" w:rsidP="000848EB">
      <w:pPr>
        <w:pStyle w:val="Code"/>
        <w:rPr>
          <w:highlight w:val="white"/>
        </w:rPr>
      </w:pPr>
      <w:r w:rsidRPr="000848EB">
        <w:rPr>
          <w:highlight w:val="white"/>
        </w:rPr>
        <w:t xml:space="preserve">      includeWriter.Close();</w:t>
      </w:r>
    </w:p>
    <w:p w14:paraId="48EBBEEE" w14:textId="77777777" w:rsidR="000848EB" w:rsidRPr="000848EB" w:rsidRDefault="000848EB" w:rsidP="000848EB">
      <w:pPr>
        <w:pStyle w:val="Code"/>
        <w:rPr>
          <w:highlight w:val="white"/>
        </w:rPr>
      </w:pPr>
    </w:p>
    <w:p w14:paraId="1708807D" w14:textId="543F3214" w:rsidR="000848EB" w:rsidRPr="000848EB" w:rsidRDefault="000848EB" w:rsidP="000848EB">
      <w:pPr>
        <w:pStyle w:val="Code"/>
        <w:rPr>
          <w:highlight w:val="white"/>
        </w:rPr>
      </w:pPr>
      <w:r w:rsidRPr="000848EB">
        <w:rPr>
          <w:highlight w:val="white"/>
        </w:rPr>
        <w:t xml:space="preserve">      FileInfo objectFile = new FileInfo(file.FullName + ".o</w:t>
      </w:r>
      <w:r w:rsidR="002304DE">
        <w:rPr>
          <w:highlight w:val="white"/>
        </w:rPr>
        <w:t>bj</w:t>
      </w:r>
      <w:r w:rsidRPr="000848EB">
        <w:rPr>
          <w:highlight w:val="white"/>
        </w:rPr>
        <w:t>");</w:t>
      </w:r>
    </w:p>
    <w:p w14:paraId="18968C8C" w14:textId="19857457" w:rsidR="00867389" w:rsidRDefault="000848EB" w:rsidP="000848EB">
      <w:pPr>
        <w:pStyle w:val="Code"/>
        <w:rPr>
          <w:highlight w:val="white"/>
        </w:rPr>
      </w:pPr>
      <w:r w:rsidRPr="000848EB">
        <w:rPr>
          <w:highlight w:val="white"/>
        </w:rPr>
        <w:t xml:space="preserve">      BinaryWriter binaryWriter =</w:t>
      </w:r>
    </w:p>
    <w:p w14:paraId="3C35EE96" w14:textId="62A44BA2" w:rsidR="000848EB" w:rsidRPr="000848EB" w:rsidRDefault="00867389" w:rsidP="000848EB">
      <w:pPr>
        <w:pStyle w:val="Code"/>
        <w:rPr>
          <w:highlight w:val="white"/>
        </w:rPr>
      </w:pPr>
      <w:r>
        <w:rPr>
          <w:highlight w:val="white"/>
        </w:rPr>
        <w:t xml:space="preserve">        </w:t>
      </w:r>
      <w:r w:rsidR="000848EB" w:rsidRPr="000848EB">
        <w:rPr>
          <w:highlight w:val="white"/>
        </w:rPr>
        <w:t>new BinaryWriter(File.Open(objectFile.FullName, FileMode.Create));</w:t>
      </w:r>
    </w:p>
    <w:p w14:paraId="7C0ECCA7" w14:textId="77777777" w:rsidR="000848EB" w:rsidRPr="000848EB" w:rsidRDefault="000848EB" w:rsidP="000848EB">
      <w:pPr>
        <w:pStyle w:val="Code"/>
        <w:rPr>
          <w:highlight w:val="white"/>
        </w:rPr>
      </w:pPr>
    </w:p>
    <w:p w14:paraId="5ECE0C8A" w14:textId="324E0699" w:rsidR="000848EB" w:rsidRPr="000848EB" w:rsidRDefault="000848EB" w:rsidP="000848EB">
      <w:pPr>
        <w:pStyle w:val="Code"/>
        <w:rPr>
          <w:highlight w:val="white"/>
        </w:rPr>
      </w:pPr>
      <w:r w:rsidRPr="000848EB">
        <w:rPr>
          <w:highlight w:val="white"/>
        </w:rPr>
        <w:t xml:space="preserve">      binaryWriter.Write(SymbolTable.StaticSet.Count);    </w:t>
      </w:r>
    </w:p>
    <w:p w14:paraId="21C3FD4D" w14:textId="575D442D" w:rsidR="000848EB" w:rsidRPr="000848EB" w:rsidRDefault="000848EB" w:rsidP="000848EB">
      <w:pPr>
        <w:pStyle w:val="Code"/>
        <w:rPr>
          <w:highlight w:val="white"/>
        </w:rPr>
      </w:pPr>
      <w:r w:rsidRPr="000848EB">
        <w:rPr>
          <w:highlight w:val="white"/>
        </w:rPr>
        <w:t xml:space="preserve">      foreach (StaticSymbol staticSymbol in SymbolTable.StaticSet) {</w:t>
      </w:r>
    </w:p>
    <w:p w14:paraId="76D92D6A" w14:textId="0BD140DA" w:rsidR="000848EB" w:rsidRPr="000848EB" w:rsidRDefault="000848EB" w:rsidP="000848EB">
      <w:pPr>
        <w:pStyle w:val="Code"/>
        <w:rPr>
          <w:highlight w:val="white"/>
        </w:rPr>
      </w:pPr>
      <w:r w:rsidRPr="000848EB">
        <w:rPr>
          <w:highlight w:val="white"/>
        </w:rPr>
        <w:t xml:space="preserve">        staticSymbol.Save(binaryWriter);</w:t>
      </w:r>
    </w:p>
    <w:p w14:paraId="04B02F6D" w14:textId="394687FC" w:rsidR="000848EB" w:rsidRPr="000848EB" w:rsidRDefault="000848EB" w:rsidP="000848EB">
      <w:pPr>
        <w:pStyle w:val="Code"/>
        <w:rPr>
          <w:highlight w:val="white"/>
        </w:rPr>
      </w:pPr>
      <w:r w:rsidRPr="000848EB">
        <w:rPr>
          <w:highlight w:val="white"/>
        </w:rPr>
        <w:t xml:space="preserve">      }</w:t>
      </w:r>
    </w:p>
    <w:p w14:paraId="76181C12" w14:textId="77777777" w:rsidR="000848EB" w:rsidRPr="000848EB" w:rsidRDefault="000848EB" w:rsidP="000848EB">
      <w:pPr>
        <w:pStyle w:val="Code"/>
        <w:rPr>
          <w:highlight w:val="white"/>
        </w:rPr>
      </w:pPr>
    </w:p>
    <w:p w14:paraId="15F9D694" w14:textId="43BDA54A" w:rsidR="000848EB" w:rsidRPr="000848EB" w:rsidRDefault="000848EB" w:rsidP="000848EB">
      <w:pPr>
        <w:pStyle w:val="Code"/>
        <w:rPr>
          <w:highlight w:val="white"/>
        </w:rPr>
      </w:pPr>
      <w:r w:rsidRPr="000848EB">
        <w:rPr>
          <w:highlight w:val="white"/>
        </w:rPr>
        <w:lastRenderedPageBreak/>
        <w:t xml:space="preserve">      binaryWriter.Close();</w:t>
      </w:r>
    </w:p>
    <w:p w14:paraId="02435FB7" w14:textId="77777777" w:rsidR="000848EB" w:rsidRPr="000848EB" w:rsidRDefault="000848EB" w:rsidP="000848EB">
      <w:pPr>
        <w:pStyle w:val="Code"/>
        <w:rPr>
          <w:highlight w:val="white"/>
        </w:rPr>
      </w:pPr>
      <w:r w:rsidRPr="000848EB">
        <w:rPr>
          <w:highlight w:val="white"/>
        </w:rPr>
        <w:t xml:space="preserve">    }</w:t>
      </w:r>
    </w:p>
    <w:p w14:paraId="6DBBB2FD" w14:textId="6F218FEF" w:rsidR="000848EB" w:rsidRDefault="009677C8" w:rsidP="009677C8">
      <w:pPr>
        <w:pStyle w:val="Rubrik3"/>
        <w:rPr>
          <w:highlight w:val="white"/>
        </w:rPr>
      </w:pPr>
      <w:r>
        <w:rPr>
          <w:highlight w:val="white"/>
        </w:rPr>
        <w:t>Is the Object File Up To Date</w:t>
      </w:r>
    </w:p>
    <w:p w14:paraId="759BBB68" w14:textId="719FC18E" w:rsidR="00F60367" w:rsidRPr="00F60367" w:rsidRDefault="00F60367" w:rsidP="00F60367">
      <w:pPr>
        <w:rPr>
          <w:highlight w:val="white"/>
        </w:rPr>
      </w:pPr>
      <w:r>
        <w:rPr>
          <w:highlight w:val="white"/>
        </w:rPr>
        <w:t xml:space="preserve">The </w:t>
      </w:r>
      <w:r w:rsidRPr="00F60367">
        <w:rPr>
          <w:rStyle w:val="KeyWord0"/>
          <w:highlight w:val="white"/>
        </w:rPr>
        <w:t>IsObjectFileUpToDate</w:t>
      </w:r>
      <w:r>
        <w:rPr>
          <w:highlight w:val="white"/>
        </w:rPr>
        <w:t xml:space="preserve"> method decides whether an object file is up to date; that is, </w:t>
      </w:r>
      <w:r w:rsidR="00194D19">
        <w:rPr>
          <w:highlight w:val="white"/>
        </w:rPr>
        <w:t xml:space="preserve">if neither </w:t>
      </w:r>
      <w:r w:rsidR="0057472D">
        <w:rPr>
          <w:highlight w:val="white"/>
        </w:rPr>
        <w:t>the</w:t>
      </w:r>
      <w:r w:rsidR="00194D19">
        <w:rPr>
          <w:highlight w:val="white"/>
        </w:rPr>
        <w:t xml:space="preserve"> source file </w:t>
      </w:r>
      <w:r w:rsidR="000A286B">
        <w:rPr>
          <w:highlight w:val="white"/>
        </w:rPr>
        <w:t>n</w:t>
      </w:r>
      <w:r w:rsidR="00194D19">
        <w:rPr>
          <w:highlight w:val="white"/>
        </w:rPr>
        <w:t xml:space="preserve">or any of its dependency files has been modified since </w:t>
      </w:r>
      <w:r w:rsidR="0057472D">
        <w:rPr>
          <w:highlight w:val="white"/>
        </w:rPr>
        <w:t>the object file</w:t>
      </w:r>
      <w:r w:rsidR="00194D19">
        <w:rPr>
          <w:highlight w:val="white"/>
        </w:rPr>
        <w:t xml:space="preserve"> was generated.</w:t>
      </w:r>
    </w:p>
    <w:p w14:paraId="54CE8700" w14:textId="77777777" w:rsidR="000848EB" w:rsidRPr="000848EB" w:rsidRDefault="000848EB" w:rsidP="000848EB">
      <w:pPr>
        <w:pStyle w:val="Code"/>
        <w:rPr>
          <w:highlight w:val="white"/>
        </w:rPr>
      </w:pPr>
      <w:r w:rsidRPr="000848EB">
        <w:rPr>
          <w:highlight w:val="white"/>
        </w:rPr>
        <w:t xml:space="preserve">    public static bool IsObjectFileUpToDate(FileInfo file) {</w:t>
      </w:r>
    </w:p>
    <w:p w14:paraId="121DFBEC"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235635F2" w14:textId="63E49C13" w:rsidR="000848EB" w:rsidRPr="000848EB" w:rsidRDefault="000848EB" w:rsidP="000848EB">
      <w:pPr>
        <w:pStyle w:val="Code"/>
        <w:rPr>
          <w:highlight w:val="white"/>
        </w:rPr>
      </w:pPr>
      <w:r w:rsidRPr="000848EB">
        <w:rPr>
          <w:highlight w:val="white"/>
        </w:rPr>
        <w:t xml:space="preserve">               objectFile = new FileInfo(file.FullName + ".</w:t>
      </w:r>
      <w:r w:rsidR="00D12D80">
        <w:rPr>
          <w:highlight w:val="white"/>
        </w:rPr>
        <w:t>o</w:t>
      </w:r>
      <w:r w:rsidR="00FF7CB8">
        <w:rPr>
          <w:highlight w:val="white"/>
        </w:rPr>
        <w:t>bj</w:t>
      </w:r>
      <w:r w:rsidRPr="000848EB">
        <w:rPr>
          <w:highlight w:val="white"/>
        </w:rPr>
        <w:t>");</w:t>
      </w:r>
    </w:p>
    <w:p w14:paraId="3D605B02" w14:textId="531CD5E7" w:rsidR="000848EB" w:rsidRPr="000848EB" w:rsidRDefault="0057472D" w:rsidP="0057472D">
      <w:pPr>
        <w:rPr>
          <w:highlight w:val="white"/>
        </w:rPr>
      </w:pPr>
      <w:r>
        <w:rPr>
          <w:highlight w:val="white"/>
        </w:rPr>
        <w:t xml:space="preserve">If the object file does not exist, </w:t>
      </w:r>
      <w:r w:rsidR="0089791A">
        <w:rPr>
          <w:highlight w:val="white"/>
        </w:rPr>
        <w:t xml:space="preserve">it is obviously not up to date, so we return false. If the source file was </w:t>
      </w:r>
      <w:r w:rsidR="003522A7">
        <w:rPr>
          <w:highlight w:val="white"/>
        </w:rPr>
        <w:t xml:space="preserve">modified after </w:t>
      </w:r>
      <w:r w:rsidR="0089791A">
        <w:rPr>
          <w:highlight w:val="white"/>
        </w:rPr>
        <w:t>the object file, the object file is not up to date, and we return false.</w:t>
      </w:r>
    </w:p>
    <w:p w14:paraId="6C0522B5" w14:textId="77777777" w:rsidR="00867389" w:rsidRDefault="000848EB" w:rsidP="000848EB">
      <w:pPr>
        <w:pStyle w:val="Code"/>
        <w:rPr>
          <w:highlight w:val="white"/>
        </w:rPr>
      </w:pPr>
      <w:r w:rsidRPr="000848EB">
        <w:rPr>
          <w:highlight w:val="white"/>
        </w:rPr>
        <w:t xml:space="preserve">      if (!objectFile.Exists ||</w:t>
      </w:r>
    </w:p>
    <w:p w14:paraId="34902A41" w14:textId="2C16432B" w:rsidR="000848EB" w:rsidRPr="000848EB" w:rsidRDefault="00867389" w:rsidP="000848EB">
      <w:pPr>
        <w:pStyle w:val="Code"/>
        <w:rPr>
          <w:highlight w:val="white"/>
        </w:rPr>
      </w:pPr>
      <w:r>
        <w:rPr>
          <w:highlight w:val="white"/>
        </w:rPr>
        <w:t xml:space="preserve">          </w:t>
      </w:r>
      <w:r w:rsidR="000848EB" w:rsidRPr="000848EB">
        <w:rPr>
          <w:highlight w:val="white"/>
        </w:rPr>
        <w:t>(sourceFile.LastWriteTime &gt; objectFile.LastWriteTime))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5C58BF68" w:rsidR="000848EB" w:rsidRPr="000848EB" w:rsidRDefault="0089791A" w:rsidP="0089791A">
      <w:pPr>
        <w:rPr>
          <w:highlight w:val="white"/>
        </w:rPr>
      </w:pPr>
      <w:r>
        <w:rPr>
          <w:highlight w:val="white"/>
        </w:rPr>
        <w:t xml:space="preserve">If none of the cases above apply, we continue to </w:t>
      </w:r>
      <w:r w:rsidR="00F136C4">
        <w:rPr>
          <w:highlight w:val="white"/>
        </w:rPr>
        <w:t xml:space="preserve">look into the dependency files; that is, the </w:t>
      </w:r>
      <w:r w:rsidR="003A18F8">
        <w:rPr>
          <w:highlight w:val="white"/>
        </w:rPr>
        <w:t xml:space="preserve">files that are (directly or indirectly) included by the source files with the </w:t>
      </w:r>
      <w:r w:rsidR="003A18F8" w:rsidRPr="003A18F8">
        <w:rPr>
          <w:rStyle w:val="KeyWord0"/>
          <w:highlight w:val="white"/>
        </w:rPr>
        <w:t>#include</w:t>
      </w:r>
      <w:r w:rsidR="003A18F8">
        <w:rPr>
          <w:highlight w:val="white"/>
        </w:rPr>
        <w:t xml:space="preserve"> preprocessor directive.</w:t>
      </w:r>
    </w:p>
    <w:p w14:paraId="395E585C" w14:textId="17587D45" w:rsidR="000848EB" w:rsidRPr="000848EB" w:rsidRDefault="000848EB" w:rsidP="000848EB">
      <w:pPr>
        <w:pStyle w:val="Code"/>
        <w:rPr>
          <w:highlight w:val="white"/>
        </w:rPr>
      </w:pPr>
      <w:r w:rsidRPr="000848EB">
        <w:rPr>
          <w:highlight w:val="white"/>
        </w:rPr>
        <w:t xml:space="preserve">      FileInfo dep</w:t>
      </w:r>
      <w:r w:rsidR="00725614">
        <w:rPr>
          <w:highlight w:val="white"/>
        </w:rPr>
        <w:t>endency</w:t>
      </w:r>
      <w:r w:rsidRPr="000848EB">
        <w:rPr>
          <w:highlight w:val="white"/>
        </w:rPr>
        <w:t>File = new FileInfo(file.FullName + ".dep");</w:t>
      </w:r>
    </w:p>
    <w:p w14:paraId="7370915E" w14:textId="0CA457CA" w:rsidR="000848EB" w:rsidRPr="000848EB" w:rsidRDefault="000848EB" w:rsidP="000848EB">
      <w:pPr>
        <w:pStyle w:val="Code"/>
        <w:rPr>
          <w:highlight w:val="white"/>
        </w:rPr>
      </w:pPr>
      <w:r w:rsidRPr="000848EB">
        <w:rPr>
          <w:highlight w:val="white"/>
        </w:rPr>
        <w:t xml:space="preserve">      if (</w:t>
      </w:r>
      <w:r w:rsidR="00725614" w:rsidRPr="000848EB">
        <w:rPr>
          <w:highlight w:val="white"/>
        </w:rPr>
        <w:t>dep</w:t>
      </w:r>
      <w:r w:rsidR="00725614">
        <w:rPr>
          <w:highlight w:val="white"/>
        </w:rPr>
        <w:t>endency</w:t>
      </w:r>
      <w:r w:rsidR="00725614" w:rsidRPr="000848EB">
        <w:rPr>
          <w:highlight w:val="white"/>
        </w:rPr>
        <w: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3902B21A" w:rsidR="00867389" w:rsidRDefault="000848EB" w:rsidP="000848EB">
      <w:pPr>
        <w:pStyle w:val="Code"/>
        <w:rPr>
          <w:highlight w:val="white"/>
        </w:rPr>
      </w:pPr>
      <w:r w:rsidRPr="000848EB">
        <w:rPr>
          <w:highlight w:val="white"/>
        </w:rPr>
        <w:t xml:space="preserve">          StreamReader </w:t>
      </w:r>
      <w:r w:rsidR="00725614" w:rsidRPr="000848EB">
        <w:rPr>
          <w:highlight w:val="white"/>
        </w:rPr>
        <w:t>dep</w:t>
      </w:r>
      <w:r w:rsidR="00725614">
        <w:rPr>
          <w:highlight w:val="white"/>
        </w:rPr>
        <w:t>endencyReader</w:t>
      </w:r>
      <w:r w:rsidRPr="000848EB">
        <w:rPr>
          <w:highlight w:val="white"/>
        </w:rPr>
        <w:t>=</w:t>
      </w:r>
    </w:p>
    <w:p w14:paraId="658D520F" w14:textId="05056EC9"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725614" w:rsidRPr="000848EB">
        <w:rPr>
          <w:highlight w:val="white"/>
        </w:rPr>
        <w:t>dep</w:t>
      </w:r>
      <w:r w:rsidR="00725614">
        <w:rPr>
          <w:highlight w:val="white"/>
        </w:rPr>
        <w:t>endency</w:t>
      </w:r>
      <w:r w:rsidR="00725614" w:rsidRPr="000848EB">
        <w:rPr>
          <w:highlight w:val="white"/>
        </w:rPr>
        <w:t>File</w:t>
      </w:r>
      <w:r w:rsidR="000848EB" w:rsidRPr="000848EB">
        <w:rPr>
          <w:highlight w:val="white"/>
        </w:rPr>
        <w:t>.FullName));</w:t>
      </w:r>
    </w:p>
    <w:p w14:paraId="799200E2" w14:textId="0D07F60E" w:rsidR="000848EB" w:rsidRPr="000848EB" w:rsidRDefault="000848EB" w:rsidP="000848EB">
      <w:pPr>
        <w:pStyle w:val="Code"/>
        <w:rPr>
          <w:highlight w:val="white"/>
        </w:rPr>
      </w:pPr>
      <w:r w:rsidRPr="000848EB">
        <w:rPr>
          <w:highlight w:val="white"/>
        </w:rPr>
        <w:t xml:space="preserve">          string </w:t>
      </w:r>
      <w:r w:rsidR="00586C7E">
        <w:rPr>
          <w:highlight w:val="white"/>
        </w:rPr>
        <w:t>fileT</w:t>
      </w:r>
      <w:r w:rsidRPr="000848EB">
        <w:rPr>
          <w:highlight w:val="white"/>
        </w:rPr>
        <w:t xml:space="preserve">ext = </w:t>
      </w:r>
      <w:r w:rsidR="00725614" w:rsidRPr="000848EB">
        <w:rPr>
          <w:highlight w:val="white"/>
        </w:rPr>
        <w:t>dep</w:t>
      </w:r>
      <w:r w:rsidR="00725614">
        <w:rPr>
          <w:highlight w:val="white"/>
        </w:rPr>
        <w:t>endencyReader</w:t>
      </w:r>
      <w:r w:rsidRPr="000848EB">
        <w:rPr>
          <w:highlight w:val="white"/>
        </w:rPr>
        <w:t>.ReadToEnd();</w:t>
      </w:r>
    </w:p>
    <w:p w14:paraId="7138CC78" w14:textId="27D372A9" w:rsidR="000848EB" w:rsidRPr="000848EB" w:rsidRDefault="000848EB" w:rsidP="000848EB">
      <w:pPr>
        <w:pStyle w:val="Code"/>
        <w:rPr>
          <w:highlight w:val="white"/>
        </w:rPr>
      </w:pPr>
      <w:r w:rsidRPr="000848EB">
        <w:rPr>
          <w:highlight w:val="white"/>
        </w:rPr>
        <w:t xml:space="preserve">          </w:t>
      </w:r>
      <w:r w:rsidR="00725614" w:rsidRPr="000848EB">
        <w:rPr>
          <w:highlight w:val="white"/>
        </w:rPr>
        <w:t>dep</w:t>
      </w:r>
      <w:r w:rsidR="00725614">
        <w:rPr>
          <w:highlight w:val="white"/>
        </w:rPr>
        <w:t>endencyReader</w:t>
      </w:r>
      <w:r w:rsidRPr="000848EB">
        <w:rPr>
          <w:highlight w:val="white"/>
        </w:rPr>
        <w:t>.Close();</w:t>
      </w:r>
    </w:p>
    <w:p w14:paraId="2B0906DD" w14:textId="7AD93151"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725614">
        <w:rPr>
          <w:highlight w:val="white"/>
        </w:rPr>
        <w:t>includ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object file.</w:t>
      </w:r>
    </w:p>
    <w:p w14:paraId="14591C16" w14:textId="69094A48" w:rsidR="000848EB" w:rsidRPr="000848EB" w:rsidRDefault="000848EB" w:rsidP="000848EB">
      <w:pPr>
        <w:pStyle w:val="Code"/>
        <w:rPr>
          <w:highlight w:val="white"/>
        </w:rPr>
      </w:pPr>
      <w:r w:rsidRPr="000848EB">
        <w:rPr>
          <w:highlight w:val="white"/>
        </w:rPr>
        <w:t xml:space="preserve">          if (</w:t>
      </w:r>
      <w:r w:rsidR="00B33829">
        <w:rPr>
          <w:highlight w:val="white"/>
        </w:rPr>
        <w:t>fileT</w:t>
      </w:r>
      <w:r w:rsidR="00B33829" w:rsidRPr="000848EB">
        <w:rPr>
          <w:highlight w:val="white"/>
        </w:rPr>
        <w:t>ext</w:t>
      </w:r>
      <w:r w:rsidRPr="000848EB">
        <w:rPr>
          <w:highlight w:val="white"/>
        </w:rPr>
        <w:t>.Length &gt; 0) {</w:t>
      </w:r>
    </w:p>
    <w:p w14:paraId="39973CA1" w14:textId="307051D2" w:rsidR="000848EB" w:rsidRPr="000848EB" w:rsidRDefault="000848EB" w:rsidP="000848EB">
      <w:pPr>
        <w:pStyle w:val="Code"/>
        <w:rPr>
          <w:highlight w:val="white"/>
        </w:rPr>
      </w:pPr>
      <w:r w:rsidRPr="000848EB">
        <w:rPr>
          <w:highlight w:val="white"/>
        </w:rPr>
        <w:t xml:space="preserve">            string[] </w:t>
      </w:r>
      <w:r w:rsidR="00DC7211">
        <w:rPr>
          <w:highlight w:val="white"/>
        </w:rPr>
        <w:t>include</w:t>
      </w:r>
      <w:r w:rsidR="00D12D80">
        <w:rPr>
          <w:highlight w:val="white"/>
        </w:rPr>
        <w:t>Name</w:t>
      </w:r>
      <w:r w:rsidR="00DC7211">
        <w:rPr>
          <w:highlight w:val="white"/>
        </w:rPr>
        <w:t>A</w:t>
      </w:r>
      <w:r w:rsidRPr="000848EB">
        <w:rPr>
          <w:highlight w:val="white"/>
        </w:rPr>
        <w:t xml:space="preserve">rray = </w:t>
      </w:r>
      <w:r w:rsidR="00B33829">
        <w:rPr>
          <w:highlight w:val="white"/>
        </w:rPr>
        <w:t>fileT</w:t>
      </w:r>
      <w:r w:rsidR="00B33829"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57F19463" w:rsidR="000848EB" w:rsidRPr="000848EB" w:rsidRDefault="000848EB" w:rsidP="000848EB">
      <w:pPr>
        <w:pStyle w:val="Code"/>
        <w:rPr>
          <w:highlight w:val="white"/>
        </w:rPr>
      </w:pPr>
      <w:r w:rsidRPr="000848EB">
        <w:rPr>
          <w:highlight w:val="white"/>
        </w:rPr>
        <w:t xml:space="preserve">            foreach (string </w:t>
      </w:r>
      <w:r w:rsidR="00DC7211">
        <w:rPr>
          <w:highlight w:val="white"/>
        </w:rPr>
        <w:t>include</w:t>
      </w:r>
      <w:r w:rsidR="00024666">
        <w:rPr>
          <w:highlight w:val="white"/>
        </w:rPr>
        <w:t>Name</w:t>
      </w:r>
      <w:r w:rsidRPr="000848EB">
        <w:rPr>
          <w:highlight w:val="white"/>
        </w:rPr>
        <w:t xml:space="preserve"> in </w:t>
      </w:r>
      <w:r w:rsidR="00D12D80">
        <w:rPr>
          <w:highlight w:val="white"/>
        </w:rPr>
        <w:t>includeNameA</w:t>
      </w:r>
      <w:r w:rsidR="00D12D80" w:rsidRPr="000848EB">
        <w:rPr>
          <w:highlight w:val="white"/>
        </w:rPr>
        <w:t>rray</w:t>
      </w:r>
      <w:r w:rsidRPr="000848EB">
        <w:rPr>
          <w:highlight w:val="white"/>
        </w:rPr>
        <w:t>)  {</w:t>
      </w:r>
    </w:p>
    <w:p w14:paraId="6D15C6A3" w14:textId="3F3008A8" w:rsidR="00CC5549" w:rsidRDefault="000848EB" w:rsidP="00CC5549">
      <w:pPr>
        <w:pStyle w:val="Code"/>
        <w:rPr>
          <w:highlight w:val="white"/>
        </w:rPr>
      </w:pPr>
      <w:r w:rsidRPr="000848EB">
        <w:rPr>
          <w:highlight w:val="white"/>
        </w:rPr>
        <w:t xml:space="preserve">              FileInfo </w:t>
      </w:r>
      <w:r w:rsidR="00B33829">
        <w:rPr>
          <w:highlight w:val="white"/>
        </w:rPr>
        <w:t>include</w:t>
      </w:r>
      <w:r w:rsidRPr="000848EB">
        <w:rPr>
          <w:highlight w:val="white"/>
        </w:rPr>
        <w:t>File =</w:t>
      </w:r>
    </w:p>
    <w:p w14:paraId="10A4C6B4" w14:textId="77777777" w:rsidR="00024666" w:rsidRDefault="00CC5549" w:rsidP="00CC5549">
      <w:pPr>
        <w:pStyle w:val="Code"/>
        <w:rPr>
          <w:highlight w:val="white"/>
        </w:rPr>
      </w:pPr>
      <w:r>
        <w:rPr>
          <w:highlight w:val="white"/>
        </w:rPr>
        <w:t xml:space="preserve">                </w:t>
      </w:r>
      <w:r w:rsidR="000848EB" w:rsidRPr="000848EB">
        <w:rPr>
          <w:highlight w:val="white"/>
        </w:rPr>
        <w:t>new FileInfo(</w:t>
      </w:r>
      <w:r w:rsidR="00734740">
        <w:rPr>
          <w:highlight w:val="white"/>
        </w:rPr>
        <w:t>Path.Combine(</w:t>
      </w:r>
      <w:r w:rsidR="000848EB" w:rsidRPr="000848EB">
        <w:rPr>
          <w:highlight w:val="white"/>
        </w:rPr>
        <w:t>file.Directory</w:t>
      </w:r>
      <w:r w:rsidR="007630B3">
        <w:rPr>
          <w:highlight w:val="white"/>
        </w:rPr>
        <w:t>.ToString()</w:t>
      </w:r>
      <w:r w:rsidR="00734740">
        <w:rPr>
          <w:highlight w:val="white"/>
        </w:rPr>
        <w:t>,</w:t>
      </w:r>
    </w:p>
    <w:p w14:paraId="77429386" w14:textId="1D939FDE" w:rsidR="000848EB" w:rsidRPr="000848EB" w:rsidRDefault="00024666" w:rsidP="00CC5549">
      <w:pPr>
        <w:pStyle w:val="Code"/>
        <w:rPr>
          <w:highlight w:val="white"/>
        </w:rPr>
      </w:pPr>
      <w:r>
        <w:rPr>
          <w:highlight w:val="white"/>
        </w:rPr>
        <w:t xml:space="preserve">                                         </w:t>
      </w:r>
      <w:r w:rsidR="000848EB" w:rsidRPr="000848EB">
        <w:rPr>
          <w:highlight w:val="white"/>
        </w:rPr>
        <w:t xml:space="preserve"> </w:t>
      </w:r>
      <w:r w:rsidR="00B33829">
        <w:rPr>
          <w:highlight w:val="white"/>
        </w:rPr>
        <w:t>includeName</w:t>
      </w:r>
      <w:r w:rsidR="000848EB" w:rsidRPr="000848EB">
        <w:rPr>
          <w:highlight w:val="white"/>
        </w:rPr>
        <w:t>)</w:t>
      </w:r>
      <w:r w:rsidR="00734740">
        <w:rPr>
          <w:highlight w:val="white"/>
        </w:rPr>
        <w:t>)</w:t>
      </w:r>
      <w:r w:rsidR="000848EB" w:rsidRPr="000848EB">
        <w:rPr>
          <w:highlight w:val="white"/>
        </w:rPr>
        <w:t>;</w:t>
      </w:r>
    </w:p>
    <w:p w14:paraId="6D914BDF" w14:textId="1D3F1A07"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object file, </w:t>
      </w:r>
      <w:r w:rsidR="00230C0B">
        <w:rPr>
          <w:highlight w:val="white"/>
        </w:rPr>
        <w:t xml:space="preserve">the object file is not up to date </w:t>
      </w:r>
      <w:r>
        <w:rPr>
          <w:highlight w:val="white"/>
        </w:rPr>
        <w:t xml:space="preserve">and </w:t>
      </w:r>
      <w:r w:rsidR="00230C0B">
        <w:rPr>
          <w:highlight w:val="white"/>
        </w:rPr>
        <w:t xml:space="preserve">we </w:t>
      </w:r>
      <w:r>
        <w:rPr>
          <w:highlight w:val="white"/>
        </w:rPr>
        <w:t>return false.</w:t>
      </w:r>
    </w:p>
    <w:p w14:paraId="50227AE8" w14:textId="0CDEDDE7" w:rsidR="000848EB" w:rsidRPr="000848EB" w:rsidRDefault="000848EB" w:rsidP="000848EB">
      <w:pPr>
        <w:pStyle w:val="Code"/>
        <w:rPr>
          <w:highlight w:val="white"/>
        </w:rPr>
      </w:pPr>
      <w:r w:rsidRPr="000848EB">
        <w:rPr>
          <w:highlight w:val="white"/>
        </w:rPr>
        <w:t xml:space="preserve">              if (</w:t>
      </w:r>
      <w:r w:rsidR="00B33829">
        <w:rPr>
          <w:highlight w:val="white"/>
        </w:rPr>
        <w:t>include</w:t>
      </w:r>
      <w:r w:rsidR="00B33829" w:rsidRPr="000848EB">
        <w:rPr>
          <w:highlight w:val="white"/>
        </w:rPr>
        <w:t>File</w:t>
      </w:r>
      <w:r w:rsidRPr="000848EB">
        <w:rPr>
          <w:highlight w:val="white"/>
        </w:rPr>
        <w:t>.LastWriteTime &gt; objec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604BA042"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object file)</w:t>
      </w:r>
      <w:r>
        <w:rPr>
          <w:highlight w:val="white"/>
        </w:rPr>
        <w:t xml:space="preserve">, the </w:t>
      </w:r>
      <w:r w:rsidR="00230C0B">
        <w:rPr>
          <w:highlight w:val="white"/>
        </w:rPr>
        <w:t xml:space="preserve">object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lastRenderedPageBreak/>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77777777" w:rsidR="000848EB" w:rsidRPr="000848EB" w:rsidRDefault="000848EB" w:rsidP="000848EB">
      <w:pPr>
        <w:pStyle w:val="Code"/>
        <w:rPr>
          <w:highlight w:val="white"/>
        </w:rPr>
      </w:pP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77777777" w:rsidR="000848EB" w:rsidRPr="000848EB" w:rsidRDefault="000848EB" w:rsidP="000848EB">
      <w:pPr>
        <w:pStyle w:val="Code"/>
        <w:rPr>
          <w:highlight w:val="white"/>
        </w:rPr>
      </w:pPr>
    </w:p>
    <w:p w14:paraId="6C5B8582" w14:textId="77777777" w:rsidR="000848EB" w:rsidRPr="000848EB" w:rsidRDefault="000848EB" w:rsidP="000848EB">
      <w:pPr>
        <w:pStyle w:val="Code"/>
        <w:rPr>
          <w:highlight w:val="white"/>
        </w:rPr>
      </w:pPr>
      <w:r w:rsidRPr="000848EB">
        <w:rPr>
          <w:highlight w:val="white"/>
        </w:rPr>
        <w:t>namespace CCompiler_Exp {</w:t>
      </w:r>
    </w:p>
    <w:p w14:paraId="4B46044E" w14:textId="77777777" w:rsidR="00867389" w:rsidRDefault="000848EB" w:rsidP="000848EB">
      <w:pPr>
        <w:pStyle w:val="Code"/>
        <w:rPr>
          <w:highlight w:val="white"/>
        </w:rPr>
      </w:pPr>
      <w:r w:rsidRPr="000848EB">
        <w:rPr>
          <w:highlight w:val="white"/>
        </w:rPr>
        <w:t xml:space="preserve">  public partial class Parser :</w:t>
      </w:r>
    </w:p>
    <w:p w14:paraId="0E1DBE1F" w14:textId="248FE2CB"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26136256" w14:textId="77777777" w:rsidR="000848EB" w:rsidRPr="000848EB" w:rsidRDefault="000848EB" w:rsidP="000848EB">
      <w:pPr>
        <w:pStyle w:val="Code"/>
        <w:rPr>
          <w:highlight w:val="white"/>
        </w:rPr>
      </w:pPr>
      <w:r w:rsidRPr="000848EB">
        <w:rPr>
          <w:highlight w:val="white"/>
        </w:rPr>
        <w:t xml:space="preserve">    public Parser(Scanner scanner)</w:t>
      </w:r>
    </w:p>
    <w:p w14:paraId="50B04420" w14:textId="77777777" w:rsidR="000848EB" w:rsidRPr="000848EB" w:rsidRDefault="000848EB" w:rsidP="000848EB">
      <w:pPr>
        <w:pStyle w:val="Code"/>
        <w:rPr>
          <w:highlight w:val="white"/>
        </w:rPr>
      </w:pPr>
      <w:r w:rsidRPr="000848EB">
        <w:rPr>
          <w:highlight w:val="white"/>
        </w:rPr>
        <w:t xml:space="preserve">     :base(scanner) {</w:t>
      </w:r>
    </w:p>
    <w:p w14:paraId="15325306" w14:textId="77777777" w:rsidR="000848EB" w:rsidRPr="000848EB" w:rsidRDefault="000848EB" w:rsidP="000848EB">
      <w:pPr>
        <w:pStyle w:val="Code"/>
        <w:rPr>
          <w:highlight w:val="white"/>
        </w:rPr>
      </w:pPr>
      <w:r w:rsidRPr="000848EB">
        <w:rPr>
          <w:highlight w:val="white"/>
        </w:rPr>
        <w:t xml:space="preserve">      // Empty.</w:t>
      </w:r>
    </w:p>
    <w:p w14:paraId="46A7C706" w14:textId="77777777" w:rsidR="000848EB" w:rsidRPr="000848EB" w:rsidRDefault="000848EB" w:rsidP="000848EB">
      <w:pPr>
        <w:pStyle w:val="Code"/>
        <w:rPr>
          <w:highlight w:val="white"/>
        </w:rPr>
      </w:pPr>
      <w:r w:rsidRPr="000848EB">
        <w:rPr>
          <w:highlight w:val="white"/>
        </w:rPr>
        <w:t xml:space="preserve">    }</w:t>
      </w:r>
    </w:p>
    <w:p w14:paraId="2D8B13B6" w14:textId="77777777" w:rsidR="000848EB" w:rsidRPr="000848EB" w:rsidRDefault="000848EB" w:rsidP="000848EB">
      <w:pPr>
        <w:pStyle w:val="Code"/>
        <w:rPr>
          <w:highlight w:val="white"/>
        </w:rPr>
      </w:pPr>
      <w:r w:rsidRPr="000848EB">
        <w:rPr>
          <w:highlight w:val="white"/>
        </w:rPr>
        <w:t xml:space="preserve">  }</w:t>
      </w:r>
    </w:p>
    <w:p w14:paraId="4B80017C" w14:textId="77777777" w:rsidR="000848EB" w:rsidRPr="000848EB" w:rsidRDefault="000848EB" w:rsidP="000848EB">
      <w:pPr>
        <w:pStyle w:val="Code"/>
        <w:rPr>
          <w:highlight w:val="white"/>
        </w:rPr>
      </w:pPr>
      <w:r w:rsidRPr="000848EB">
        <w:rPr>
          <w:highlight w:val="white"/>
        </w:rPr>
        <w:t>}</w:t>
      </w:r>
    </w:p>
    <w:p w14:paraId="08C5E01F" w14:textId="77777777" w:rsidR="000848EB" w:rsidRPr="000848EB" w:rsidRDefault="000848EB" w:rsidP="000848EB">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r>
        <w:t>MiddleCodeGenerator.cs</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r>
        <w:rPr>
          <w:highlight w:val="white"/>
        </w:rPr>
        <w:t>MiddleCodeGenerator.cs</w:t>
      </w:r>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r>
        <w:rPr>
          <w:highlight w:val="white"/>
        </w:rPr>
        <w:t>MiddleCodeGenerator.cs</w:t>
      </w:r>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r>
        <w:rPr>
          <w:highlight w:val="white"/>
        </w:rPr>
        <w:t>MainParser.gppg</w:t>
      </w:r>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r>
        <w:rPr>
          <w:highlight w:val="white"/>
          <w:lang w:val="sv-SE"/>
        </w:rPr>
        <w:t>MiddleCodeGenerator.cs</w:t>
      </w:r>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r>
        <w:rPr>
          <w:highlight w:val="white"/>
          <w:lang w:val="sv-SE"/>
        </w:rPr>
        <w:t>MiddleCodeGenerator.cs</w:t>
      </w:r>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r>
        <w:rPr>
          <w:highlight w:val="white"/>
          <w:lang w:val="sv-SE"/>
        </w:rPr>
        <w:t>MainParser.gppg</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r>
        <w:rPr>
          <w:highlight w:val="white"/>
          <w:lang w:val="sv-SE"/>
        </w:rPr>
        <w:t>MiddleCodeGenerator.cs</w:t>
      </w:r>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r>
        <w:rPr>
          <w:highlight w:val="white"/>
          <w:lang w:val="sv-SE"/>
        </w:rPr>
        <w:t>MainParser.gppg</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r>
        <w:rPr>
          <w:highlight w:val="white"/>
          <w:lang w:val="sv-SE"/>
        </w:rPr>
        <w:t>MiddleCodeGenerator.cs</w:t>
      </w:r>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r>
        <w:rPr>
          <w:highlight w:val="white"/>
          <w:lang w:val="sv-SE"/>
        </w:rPr>
        <w:t>MainParser.gppg</w:t>
      </w: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r>
        <w:rPr>
          <w:highlight w:val="white"/>
        </w:rPr>
        <w:t>MiddleCodeGenerator.cs</w:t>
      </w:r>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r>
        <w:rPr>
          <w:highlight w:val="white"/>
        </w:rPr>
        <w:t>MainParser.gppg</w:t>
      </w: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lastRenderedPageBreak/>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The For Statement</w:t>
      </w:r>
      <w:bookmarkEnd w:id="150"/>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Label and Goto Statement</w:t>
      </w:r>
      <w:bookmarkEnd w:id="151"/>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The dereferenceenc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r w:rsidR="00C71031">
        <w:rPr>
          <w:highlight w:val="white"/>
        </w:rPr>
        <w:t>S</w:t>
      </w:r>
      <w:r>
        <w:rPr>
          <w:highlight w:val="white"/>
        </w:rPr>
        <w:t>izeof Expression</w:t>
      </w:r>
      <w:bookmarkEnd w:id="174"/>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lastRenderedPageBreak/>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has to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25F5B" w:rsidRPr="00D2146B" w:rsidRDefault="00E25F5B" w:rsidP="0050082D">
                              <w:pPr>
                                <w:spacing w:before="0" w:after="0"/>
                                <w:rPr>
                                  <w:sz w:val="18"/>
                                  <w:szCs w:val="18"/>
                                  <w:lang w:val="sv-SE"/>
                                </w:rPr>
                              </w:pPr>
                              <w:r>
                                <w:rPr>
                                  <w:sz w:val="18"/>
                                  <w:szCs w:val="18"/>
                                  <w:lang w:val="sv-SE"/>
                                </w:rPr>
                                <w:t>Static int globalInt</w:t>
                              </w:r>
                            </w:p>
                            <w:p w14:paraId="69A6032C" w14:textId="768161F7" w:rsidR="00E25F5B" w:rsidRDefault="00E25F5B" w:rsidP="0050082D">
                              <w:pPr>
                                <w:spacing w:before="0" w:after="0"/>
                                <w:rPr>
                                  <w:sz w:val="18"/>
                                  <w:szCs w:val="18"/>
                                  <w:lang w:val="sv-SE"/>
                                </w:rPr>
                              </w:pPr>
                              <w:r>
                                <w:rPr>
                                  <w:sz w:val="18"/>
                                  <w:szCs w:val="18"/>
                                  <w:lang w:val="sv-SE"/>
                                </w:rPr>
                                <w:t>Static int i</w:t>
                              </w:r>
                            </w:p>
                            <w:p w14:paraId="65DC2C71" w14:textId="7AEEED2D" w:rsidR="00E25F5B" w:rsidRDefault="00E25F5B" w:rsidP="0050082D">
                              <w:pPr>
                                <w:spacing w:before="0" w:after="0"/>
                                <w:rPr>
                                  <w:sz w:val="18"/>
                                  <w:szCs w:val="18"/>
                                  <w:lang w:val="sv-SE"/>
                                </w:rPr>
                              </w:pPr>
                            </w:p>
                            <w:p w14:paraId="3B0DD407" w14:textId="21D67AC3" w:rsidR="00E25F5B" w:rsidRPr="001B6705" w:rsidRDefault="00E25F5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25F5B" w:rsidRPr="00D2146B" w:rsidRDefault="00E25F5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25F5B" w:rsidRPr="00D2146B" w:rsidRDefault="00E25F5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25F5B" w:rsidRDefault="00E25F5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25F5B" w:rsidRPr="00D2146B" w:rsidRDefault="00E25F5B" w:rsidP="0050082D">
                              <w:pPr>
                                <w:spacing w:before="0" w:after="0" w:line="256" w:lineRule="auto"/>
                                <w:rPr>
                                  <w:sz w:val="18"/>
                                  <w:szCs w:val="18"/>
                                </w:rPr>
                              </w:pPr>
                              <w:r>
                                <w:rPr>
                                  <w:sz w:val="18"/>
                                  <w:szCs w:val="18"/>
                                </w:rPr>
                                <w:t>Auto mainChar : char</w:t>
                              </w:r>
                            </w:p>
                            <w:p w14:paraId="302437A3" w14:textId="77777777" w:rsidR="00E25F5B" w:rsidRDefault="00E25F5B" w:rsidP="0050082D">
                              <w:pPr>
                                <w:spacing w:before="0" w:after="0" w:line="256" w:lineRule="auto"/>
                                <w:rPr>
                                  <w:rFonts w:eastAsia="Calibri"/>
                                  <w:color w:val="000000"/>
                                  <w:sz w:val="18"/>
                                  <w:szCs w:val="18"/>
                                </w:rPr>
                              </w:pPr>
                            </w:p>
                            <w:p w14:paraId="71CC6A80" w14:textId="77C30F45" w:rsidR="00E25F5B" w:rsidRPr="00D2146B" w:rsidRDefault="00E25F5B" w:rsidP="008C458D">
                              <w:pPr>
                                <w:spacing w:before="0" w:after="0" w:line="256" w:lineRule="auto"/>
                                <w:rPr>
                                  <w:sz w:val="18"/>
                                  <w:szCs w:val="18"/>
                                </w:rPr>
                              </w:pPr>
                              <w:r>
                                <w:rPr>
                                  <w:rFonts w:eastAsia="Calibri"/>
                                  <w:color w:val="000000"/>
                                  <w:sz w:val="18"/>
                                  <w:szCs w:val="18"/>
                                </w:rPr>
                                <w:t>m_parentTable</w:t>
                              </w:r>
                            </w:p>
                            <w:p w14:paraId="4A1EB75F" w14:textId="77777777" w:rsidR="00E25F5B" w:rsidRPr="00D2146B" w:rsidRDefault="00E25F5B" w:rsidP="0050082D">
                              <w:pPr>
                                <w:spacing w:before="0" w:after="0" w:line="256" w:lineRule="auto"/>
                                <w:rPr>
                                  <w:sz w:val="18"/>
                                  <w:szCs w:val="18"/>
                                </w:rPr>
                              </w:pPr>
                              <w:r w:rsidRPr="00D2146B">
                                <w:rPr>
                                  <w:rFonts w:eastAsia="Calibri"/>
                                  <w:color w:val="000000"/>
                                  <w:sz w:val="18"/>
                                  <w:szCs w:val="18"/>
                                </w:rPr>
                                <w:t> </w:t>
                              </w:r>
                            </w:p>
                            <w:p w14:paraId="176D8F8E" w14:textId="77777777" w:rsidR="00E25F5B" w:rsidRPr="00D2146B" w:rsidRDefault="00E25F5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25F5B" w:rsidRPr="00D2146B" w:rsidRDefault="00E25F5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25F5B" w:rsidRPr="00D2146B" w:rsidRDefault="00E25F5B" w:rsidP="0050082D">
                              <w:pPr>
                                <w:spacing w:before="0" w:after="0" w:line="254" w:lineRule="auto"/>
                                <w:rPr>
                                  <w:sz w:val="18"/>
                                  <w:szCs w:val="18"/>
                                </w:rPr>
                              </w:pPr>
                              <w:r>
                                <w:rPr>
                                  <w:rFonts w:eastAsia="Calibri"/>
                                  <w:color w:val="000000"/>
                                  <w:sz w:val="18"/>
                                  <w:szCs w:val="18"/>
                                </w:rPr>
                                <w:t>auto int i</w:t>
                              </w:r>
                            </w:p>
                            <w:p w14:paraId="1EB866A9" w14:textId="57278A33" w:rsidR="00E25F5B" w:rsidRDefault="00E25F5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25F5B" w:rsidRDefault="00E25F5B" w:rsidP="00073BF2">
                              <w:pPr>
                                <w:spacing w:before="0" w:after="0" w:line="254" w:lineRule="auto"/>
                                <w:rPr>
                                  <w:rFonts w:eastAsia="Calibri"/>
                                  <w:color w:val="000000"/>
                                  <w:sz w:val="18"/>
                                  <w:szCs w:val="18"/>
                                </w:rPr>
                              </w:pPr>
                            </w:p>
                            <w:p w14:paraId="55FF5C13" w14:textId="77777777" w:rsidR="00E25F5B" w:rsidRPr="00D2146B" w:rsidRDefault="00E25F5B" w:rsidP="00073BF2">
                              <w:pPr>
                                <w:spacing w:before="0" w:after="0" w:line="256" w:lineRule="auto"/>
                                <w:rPr>
                                  <w:sz w:val="18"/>
                                  <w:szCs w:val="18"/>
                                </w:rPr>
                              </w:pPr>
                              <w:r>
                                <w:rPr>
                                  <w:rFonts w:eastAsia="Calibri"/>
                                  <w:color w:val="000000"/>
                                  <w:sz w:val="18"/>
                                  <w:szCs w:val="18"/>
                                </w:rPr>
                                <w:t>m_parentTable</w:t>
                              </w:r>
                            </w:p>
                            <w:p w14:paraId="20CF0F08" w14:textId="77777777" w:rsidR="00E25F5B" w:rsidRPr="00D2146B" w:rsidRDefault="00E25F5B" w:rsidP="00073BF2">
                              <w:pPr>
                                <w:spacing w:before="0" w:after="0" w:line="254" w:lineRule="auto"/>
                                <w:rPr>
                                  <w:sz w:val="18"/>
                                  <w:szCs w:val="18"/>
                                </w:rPr>
                              </w:pPr>
                            </w:p>
                            <w:p w14:paraId="2347329E" w14:textId="77777777" w:rsidR="00E25F5B" w:rsidRPr="00D2146B" w:rsidRDefault="00E25F5B" w:rsidP="0050082D">
                              <w:pPr>
                                <w:spacing w:before="0" w:after="0" w:line="254" w:lineRule="auto"/>
                                <w:rPr>
                                  <w:sz w:val="18"/>
                                  <w:szCs w:val="18"/>
                                </w:rPr>
                              </w:pPr>
                              <w:r w:rsidRPr="00D2146B">
                                <w:rPr>
                                  <w:rFonts w:eastAsia="Calibri"/>
                                  <w:color w:val="000000"/>
                                  <w:sz w:val="18"/>
                                  <w:szCs w:val="18"/>
                                </w:rPr>
                                <w:t> </w:t>
                              </w:r>
                            </w:p>
                            <w:p w14:paraId="7D6DAD56" w14:textId="77777777" w:rsidR="00E25F5B" w:rsidRPr="00D2146B" w:rsidRDefault="00E25F5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25F5B" w:rsidRPr="00D2146B" w:rsidRDefault="00E25F5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25F5B" w:rsidRPr="00100F82" w:rsidRDefault="00E25F5B" w:rsidP="00100F82">
                              <w:pPr>
                                <w:spacing w:before="0" w:after="0"/>
                                <w:rPr>
                                  <w:sz w:val="18"/>
                                  <w:szCs w:val="18"/>
                                </w:rPr>
                              </w:pPr>
                              <w:r w:rsidRPr="00100F82">
                                <w:rPr>
                                  <w:sz w:val="18"/>
                                  <w:szCs w:val="18"/>
                                </w:rPr>
                                <w:t>auto int i</w:t>
                              </w:r>
                            </w:p>
                            <w:p w14:paraId="5D0A676C" w14:textId="673BC4F3" w:rsidR="00E25F5B" w:rsidRPr="00100F82" w:rsidRDefault="00E25F5B" w:rsidP="00100F82">
                              <w:pPr>
                                <w:spacing w:before="0" w:after="0"/>
                                <w:rPr>
                                  <w:sz w:val="18"/>
                                  <w:szCs w:val="18"/>
                                </w:rPr>
                              </w:pPr>
                              <w:r w:rsidRPr="00100F82">
                                <w:rPr>
                                  <w:sz w:val="18"/>
                                  <w:szCs w:val="18"/>
                                </w:rPr>
                                <w:t>auto double blockDouble</w:t>
                              </w:r>
                            </w:p>
                            <w:p w14:paraId="5B01AFF6" w14:textId="77777777" w:rsidR="00E25F5B" w:rsidRDefault="00E25F5B" w:rsidP="00100F82">
                              <w:pPr>
                                <w:spacing w:before="0" w:after="0" w:line="256" w:lineRule="auto"/>
                                <w:rPr>
                                  <w:rFonts w:eastAsia="Calibri"/>
                                  <w:color w:val="000000"/>
                                  <w:sz w:val="18"/>
                                  <w:szCs w:val="18"/>
                                </w:rPr>
                              </w:pPr>
                            </w:p>
                            <w:p w14:paraId="35EF25BA" w14:textId="6D9A7EDC" w:rsidR="00E25F5B" w:rsidRPr="00D2146B" w:rsidRDefault="00E25F5B" w:rsidP="00100F82">
                              <w:pPr>
                                <w:spacing w:before="0" w:after="0" w:line="256" w:lineRule="auto"/>
                                <w:rPr>
                                  <w:sz w:val="18"/>
                                  <w:szCs w:val="18"/>
                                </w:rPr>
                              </w:pPr>
                              <w:r>
                                <w:rPr>
                                  <w:rFonts w:eastAsia="Calibri"/>
                                  <w:color w:val="000000"/>
                                  <w:sz w:val="18"/>
                                  <w:szCs w:val="18"/>
                                </w:rPr>
                                <w:t>m_parentTable</w:t>
                              </w:r>
                            </w:p>
                            <w:p w14:paraId="274031CF" w14:textId="32871C06" w:rsidR="00E25F5B" w:rsidRDefault="00E25F5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25F5B" w:rsidRDefault="00E25F5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25F5B" w:rsidRDefault="00E25F5B" w:rsidP="00D44BB8">
                              <w:pPr>
                                <w:spacing w:line="252" w:lineRule="auto"/>
                              </w:pPr>
                              <w:r>
                                <w:rPr>
                                  <w:rFonts w:eastAsia="Calibri"/>
                                  <w:color w:val="000000"/>
                                  <w:sz w:val="18"/>
                                  <w:szCs w:val="18"/>
                                </w:rPr>
                                <w:t>SymbolTable.CurrentTable</w:t>
                              </w:r>
                            </w:p>
                            <w:p w14:paraId="332537CB" w14:textId="66AB52F1" w:rsidR="00E25F5B" w:rsidRDefault="00E25F5B" w:rsidP="00D44BB8">
                              <w:pPr>
                                <w:spacing w:line="252" w:lineRule="auto"/>
                              </w:pPr>
                            </w:p>
                            <w:p w14:paraId="35DA4169" w14:textId="77777777" w:rsidR="00E25F5B" w:rsidRDefault="00E25F5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25F5B" w:rsidRPr="00610E6C" w:rsidRDefault="00E25F5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25F5B" w:rsidRPr="00D2146B" w:rsidRDefault="00E25F5B" w:rsidP="0050082D">
                        <w:pPr>
                          <w:spacing w:before="0" w:after="0"/>
                          <w:rPr>
                            <w:sz w:val="18"/>
                            <w:szCs w:val="18"/>
                            <w:lang w:val="sv-SE"/>
                          </w:rPr>
                        </w:pPr>
                        <w:r>
                          <w:rPr>
                            <w:sz w:val="18"/>
                            <w:szCs w:val="18"/>
                            <w:lang w:val="sv-SE"/>
                          </w:rPr>
                          <w:t>Static int globalInt</w:t>
                        </w:r>
                      </w:p>
                      <w:p w14:paraId="69A6032C" w14:textId="768161F7" w:rsidR="00E25F5B" w:rsidRDefault="00E25F5B" w:rsidP="0050082D">
                        <w:pPr>
                          <w:spacing w:before="0" w:after="0"/>
                          <w:rPr>
                            <w:sz w:val="18"/>
                            <w:szCs w:val="18"/>
                            <w:lang w:val="sv-SE"/>
                          </w:rPr>
                        </w:pPr>
                        <w:r>
                          <w:rPr>
                            <w:sz w:val="18"/>
                            <w:szCs w:val="18"/>
                            <w:lang w:val="sv-SE"/>
                          </w:rPr>
                          <w:t>Static int i</w:t>
                        </w:r>
                      </w:p>
                      <w:p w14:paraId="65DC2C71" w14:textId="7AEEED2D" w:rsidR="00E25F5B" w:rsidRDefault="00E25F5B" w:rsidP="0050082D">
                        <w:pPr>
                          <w:spacing w:before="0" w:after="0"/>
                          <w:rPr>
                            <w:sz w:val="18"/>
                            <w:szCs w:val="18"/>
                            <w:lang w:val="sv-SE"/>
                          </w:rPr>
                        </w:pPr>
                      </w:p>
                      <w:p w14:paraId="3B0DD407" w14:textId="21D67AC3" w:rsidR="00E25F5B" w:rsidRPr="001B6705" w:rsidRDefault="00E25F5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25F5B" w:rsidRPr="00D2146B" w:rsidRDefault="00E25F5B"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25F5B" w:rsidRPr="00D2146B" w:rsidRDefault="00E25F5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25F5B" w:rsidRDefault="00E25F5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25F5B" w:rsidRPr="00D2146B" w:rsidRDefault="00E25F5B" w:rsidP="0050082D">
                        <w:pPr>
                          <w:spacing w:before="0" w:after="0" w:line="256" w:lineRule="auto"/>
                          <w:rPr>
                            <w:sz w:val="18"/>
                            <w:szCs w:val="18"/>
                          </w:rPr>
                        </w:pPr>
                        <w:r>
                          <w:rPr>
                            <w:sz w:val="18"/>
                            <w:szCs w:val="18"/>
                          </w:rPr>
                          <w:t>Auto mainChar : char</w:t>
                        </w:r>
                      </w:p>
                      <w:p w14:paraId="302437A3" w14:textId="77777777" w:rsidR="00E25F5B" w:rsidRDefault="00E25F5B" w:rsidP="0050082D">
                        <w:pPr>
                          <w:spacing w:before="0" w:after="0" w:line="256" w:lineRule="auto"/>
                          <w:rPr>
                            <w:rFonts w:eastAsia="Calibri"/>
                            <w:color w:val="000000"/>
                            <w:sz w:val="18"/>
                            <w:szCs w:val="18"/>
                          </w:rPr>
                        </w:pPr>
                      </w:p>
                      <w:p w14:paraId="71CC6A80" w14:textId="77C30F45" w:rsidR="00E25F5B" w:rsidRPr="00D2146B" w:rsidRDefault="00E25F5B" w:rsidP="008C458D">
                        <w:pPr>
                          <w:spacing w:before="0" w:after="0" w:line="256" w:lineRule="auto"/>
                          <w:rPr>
                            <w:sz w:val="18"/>
                            <w:szCs w:val="18"/>
                          </w:rPr>
                        </w:pPr>
                        <w:r>
                          <w:rPr>
                            <w:rFonts w:eastAsia="Calibri"/>
                            <w:color w:val="000000"/>
                            <w:sz w:val="18"/>
                            <w:szCs w:val="18"/>
                          </w:rPr>
                          <w:t>m_parentTable</w:t>
                        </w:r>
                      </w:p>
                      <w:p w14:paraId="4A1EB75F" w14:textId="77777777" w:rsidR="00E25F5B" w:rsidRPr="00D2146B" w:rsidRDefault="00E25F5B" w:rsidP="0050082D">
                        <w:pPr>
                          <w:spacing w:before="0" w:after="0" w:line="256" w:lineRule="auto"/>
                          <w:rPr>
                            <w:sz w:val="18"/>
                            <w:szCs w:val="18"/>
                          </w:rPr>
                        </w:pPr>
                        <w:r w:rsidRPr="00D2146B">
                          <w:rPr>
                            <w:rFonts w:eastAsia="Calibri"/>
                            <w:color w:val="000000"/>
                            <w:sz w:val="18"/>
                            <w:szCs w:val="18"/>
                          </w:rPr>
                          <w:t> </w:t>
                        </w:r>
                      </w:p>
                      <w:p w14:paraId="176D8F8E" w14:textId="77777777" w:rsidR="00E25F5B" w:rsidRPr="00D2146B" w:rsidRDefault="00E25F5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25F5B" w:rsidRPr="00D2146B" w:rsidRDefault="00E25F5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25F5B" w:rsidRPr="00D2146B" w:rsidRDefault="00E25F5B" w:rsidP="0050082D">
                        <w:pPr>
                          <w:spacing w:before="0" w:after="0" w:line="254" w:lineRule="auto"/>
                          <w:rPr>
                            <w:sz w:val="18"/>
                            <w:szCs w:val="18"/>
                          </w:rPr>
                        </w:pPr>
                        <w:r>
                          <w:rPr>
                            <w:rFonts w:eastAsia="Calibri"/>
                            <w:color w:val="000000"/>
                            <w:sz w:val="18"/>
                            <w:szCs w:val="18"/>
                          </w:rPr>
                          <w:t>auto int i</w:t>
                        </w:r>
                      </w:p>
                      <w:p w14:paraId="1EB866A9" w14:textId="57278A33" w:rsidR="00E25F5B" w:rsidRDefault="00E25F5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25F5B" w:rsidRDefault="00E25F5B" w:rsidP="00073BF2">
                        <w:pPr>
                          <w:spacing w:before="0" w:after="0" w:line="254" w:lineRule="auto"/>
                          <w:rPr>
                            <w:rFonts w:eastAsia="Calibri"/>
                            <w:color w:val="000000"/>
                            <w:sz w:val="18"/>
                            <w:szCs w:val="18"/>
                          </w:rPr>
                        </w:pPr>
                      </w:p>
                      <w:p w14:paraId="55FF5C13" w14:textId="77777777" w:rsidR="00E25F5B" w:rsidRPr="00D2146B" w:rsidRDefault="00E25F5B" w:rsidP="00073BF2">
                        <w:pPr>
                          <w:spacing w:before="0" w:after="0" w:line="256" w:lineRule="auto"/>
                          <w:rPr>
                            <w:sz w:val="18"/>
                            <w:szCs w:val="18"/>
                          </w:rPr>
                        </w:pPr>
                        <w:r>
                          <w:rPr>
                            <w:rFonts w:eastAsia="Calibri"/>
                            <w:color w:val="000000"/>
                            <w:sz w:val="18"/>
                            <w:szCs w:val="18"/>
                          </w:rPr>
                          <w:t>m_parentTable</w:t>
                        </w:r>
                      </w:p>
                      <w:p w14:paraId="20CF0F08" w14:textId="77777777" w:rsidR="00E25F5B" w:rsidRPr="00D2146B" w:rsidRDefault="00E25F5B" w:rsidP="00073BF2">
                        <w:pPr>
                          <w:spacing w:before="0" w:after="0" w:line="254" w:lineRule="auto"/>
                          <w:rPr>
                            <w:sz w:val="18"/>
                            <w:szCs w:val="18"/>
                          </w:rPr>
                        </w:pPr>
                      </w:p>
                      <w:p w14:paraId="2347329E" w14:textId="77777777" w:rsidR="00E25F5B" w:rsidRPr="00D2146B" w:rsidRDefault="00E25F5B" w:rsidP="0050082D">
                        <w:pPr>
                          <w:spacing w:before="0" w:after="0" w:line="254" w:lineRule="auto"/>
                          <w:rPr>
                            <w:sz w:val="18"/>
                            <w:szCs w:val="18"/>
                          </w:rPr>
                        </w:pPr>
                        <w:r w:rsidRPr="00D2146B">
                          <w:rPr>
                            <w:rFonts w:eastAsia="Calibri"/>
                            <w:color w:val="000000"/>
                            <w:sz w:val="18"/>
                            <w:szCs w:val="18"/>
                          </w:rPr>
                          <w:t> </w:t>
                        </w:r>
                      </w:p>
                      <w:p w14:paraId="7D6DAD56" w14:textId="77777777" w:rsidR="00E25F5B" w:rsidRPr="00D2146B" w:rsidRDefault="00E25F5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25F5B" w:rsidRPr="00D2146B" w:rsidRDefault="00E25F5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25F5B" w:rsidRPr="00100F82" w:rsidRDefault="00E25F5B" w:rsidP="00100F82">
                        <w:pPr>
                          <w:spacing w:before="0" w:after="0"/>
                          <w:rPr>
                            <w:sz w:val="18"/>
                            <w:szCs w:val="18"/>
                          </w:rPr>
                        </w:pPr>
                        <w:r w:rsidRPr="00100F82">
                          <w:rPr>
                            <w:sz w:val="18"/>
                            <w:szCs w:val="18"/>
                          </w:rPr>
                          <w:t>auto int i</w:t>
                        </w:r>
                      </w:p>
                      <w:p w14:paraId="5D0A676C" w14:textId="673BC4F3" w:rsidR="00E25F5B" w:rsidRPr="00100F82" w:rsidRDefault="00E25F5B" w:rsidP="00100F82">
                        <w:pPr>
                          <w:spacing w:before="0" w:after="0"/>
                          <w:rPr>
                            <w:sz w:val="18"/>
                            <w:szCs w:val="18"/>
                          </w:rPr>
                        </w:pPr>
                        <w:r w:rsidRPr="00100F82">
                          <w:rPr>
                            <w:sz w:val="18"/>
                            <w:szCs w:val="18"/>
                          </w:rPr>
                          <w:t>auto double blockDouble</w:t>
                        </w:r>
                      </w:p>
                      <w:p w14:paraId="5B01AFF6" w14:textId="77777777" w:rsidR="00E25F5B" w:rsidRDefault="00E25F5B" w:rsidP="00100F82">
                        <w:pPr>
                          <w:spacing w:before="0" w:after="0" w:line="256" w:lineRule="auto"/>
                          <w:rPr>
                            <w:rFonts w:eastAsia="Calibri"/>
                            <w:color w:val="000000"/>
                            <w:sz w:val="18"/>
                            <w:szCs w:val="18"/>
                          </w:rPr>
                        </w:pPr>
                      </w:p>
                      <w:p w14:paraId="35EF25BA" w14:textId="6D9A7EDC" w:rsidR="00E25F5B" w:rsidRPr="00D2146B" w:rsidRDefault="00E25F5B" w:rsidP="00100F82">
                        <w:pPr>
                          <w:spacing w:before="0" w:after="0" w:line="256" w:lineRule="auto"/>
                          <w:rPr>
                            <w:sz w:val="18"/>
                            <w:szCs w:val="18"/>
                          </w:rPr>
                        </w:pPr>
                        <w:r>
                          <w:rPr>
                            <w:rFonts w:eastAsia="Calibri"/>
                            <w:color w:val="000000"/>
                            <w:sz w:val="18"/>
                            <w:szCs w:val="18"/>
                          </w:rPr>
                          <w:t>m_parentTable</w:t>
                        </w:r>
                      </w:p>
                      <w:p w14:paraId="274031CF" w14:textId="32871C06" w:rsidR="00E25F5B" w:rsidRDefault="00E25F5B"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25F5B" w:rsidRDefault="00E25F5B"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25F5B" w:rsidRDefault="00E25F5B" w:rsidP="00D44BB8">
                        <w:pPr>
                          <w:spacing w:line="252" w:lineRule="auto"/>
                        </w:pPr>
                        <w:r>
                          <w:rPr>
                            <w:rFonts w:eastAsia="Calibri"/>
                            <w:color w:val="000000"/>
                            <w:sz w:val="18"/>
                            <w:szCs w:val="18"/>
                          </w:rPr>
                          <w:t>SymbolTable.CurrentTable</w:t>
                        </w:r>
                      </w:p>
                      <w:p w14:paraId="332537CB" w14:textId="66AB52F1" w:rsidR="00E25F5B" w:rsidRDefault="00E25F5B" w:rsidP="00D44BB8">
                        <w:pPr>
                          <w:spacing w:line="252" w:lineRule="auto"/>
                        </w:pPr>
                      </w:p>
                      <w:p w14:paraId="35DA4169" w14:textId="77777777" w:rsidR="00E25F5B" w:rsidRDefault="00E25F5B"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25F5B" w:rsidRPr="00610E6C" w:rsidRDefault="00E25F5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lastRenderedPageBreak/>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41" w:name="_Toc53473541"/>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rPr>
            </w:rPrChange>
          </w:rPr>
          <w:t>m_trueSet</w:t>
        </w:r>
        <w:r>
          <w:t xml:space="preserve"> and </w:t>
        </w:r>
        <w:r w:rsidRPr="00F366AE">
          <w:rPr>
            <w:rStyle w:val="KeyWord0"/>
            <w:rPrChange w:id="254" w:author="Stefan Bjornander" w:date="2015-04-25T10:42:00Z">
              <w:rPr>
                <w:rStyle w:val="CodeInText"/>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r w:rsidRPr="007D738C">
          <w:rPr>
            <w:rStyle w:val="KeyWord0"/>
            <w:rPrChange w:id="278" w:author="Stefan Bjornander" w:date="2015-04-25T10:38:00Z">
              <w:rPr>
                <w:rStyle w:val="CodeInText"/>
              </w:rPr>
            </w:rPrChange>
          </w:rPr>
          <w:t>enum</w:t>
        </w:r>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rPr>
            </w:rPrChange>
          </w:rPr>
          <w:t>m_volatile</w:t>
        </w:r>
        <w:r>
          <w:t xml:space="preserve"> field in the </w:t>
        </w:r>
        <w:r w:rsidRPr="001832E0">
          <w:rPr>
            <w:rStyle w:val="KeyWord0"/>
            <w:rPrChange w:id="344"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it is constant</w:t>
        </w:r>
      </w:ins>
      <w:r w:rsidR="00D96162">
        <w:t xml:space="preserve"> in </w:t>
      </w:r>
      <w:r w:rsidR="00984E72">
        <w:t>itself</w:t>
      </w:r>
      <w:r w:rsidR="00C04FC7">
        <w:t>,</w:t>
      </w:r>
      <w:r w:rsidR="00984E72">
        <w:t xml:space="preserve"> or</w:t>
      </w:r>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Finally, the target symbol holds the tur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swp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r>
        <w:t>Goto Next Instructions</w:t>
      </w:r>
      <w:bookmarkEnd w:id="386"/>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r w:rsidR="00036C5E" w:rsidRPr="00EC76D5">
        <w:t xml:space="preserve">Goto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r w:rsidRPr="00EC76D5">
        <w:t>Goto Chains</w:t>
      </w:r>
      <w:bookmarkEnd w:id="388"/>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r>
        <w:rPr>
          <w:highlight w:val="white"/>
          <w:lang w:val="sv-SE"/>
        </w:rPr>
        <w:t>Sematic Optimization</w:t>
      </w:r>
      <w:bookmarkEnd w:id="393"/>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25F5B" w:rsidRPr="00D2146B" w:rsidRDefault="00E25F5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25F5B" w:rsidRPr="00D2146B" w:rsidRDefault="00E25F5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25F5B" w:rsidRPr="00D2146B" w:rsidRDefault="00E25F5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25F5B" w:rsidRPr="00D2146B" w:rsidRDefault="00E25F5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25F5B" w:rsidRPr="00D2146B" w:rsidRDefault="00E25F5B" w:rsidP="00D2146B">
                              <w:pPr>
                                <w:spacing w:before="0" w:after="0"/>
                                <w:rPr>
                                  <w:sz w:val="18"/>
                                  <w:szCs w:val="18"/>
                                  <w:lang w:val="sv-SE"/>
                                </w:rPr>
                              </w:pPr>
                              <w:r w:rsidRPr="00D2146B">
                                <w:rPr>
                                  <w:sz w:val="18"/>
                                  <w:szCs w:val="18"/>
                                  <w:lang w:val="sv-SE"/>
                                </w:rPr>
                                <w:t>Ellipse Frame Pointer</w:t>
                              </w:r>
                            </w:p>
                            <w:p w14:paraId="366E1AE1" w14:textId="757FAE9A" w:rsidR="00E25F5B" w:rsidRPr="00D2146B" w:rsidRDefault="00E25F5B" w:rsidP="00D2146B">
                              <w:pPr>
                                <w:spacing w:before="0" w:after="0"/>
                                <w:rPr>
                                  <w:sz w:val="18"/>
                                  <w:szCs w:val="18"/>
                                  <w:lang w:val="sv-SE"/>
                                </w:rPr>
                              </w:pPr>
                              <w:r w:rsidRPr="00D2146B">
                                <w:rPr>
                                  <w:sz w:val="18"/>
                                  <w:szCs w:val="18"/>
                                  <w:lang w:val="sv-SE"/>
                                </w:rPr>
                                <w:t>Regular Frame Pointer</w:t>
                              </w:r>
                            </w:p>
                            <w:p w14:paraId="3E5A4966" w14:textId="38836501" w:rsidR="00E25F5B" w:rsidRPr="00D2146B" w:rsidRDefault="00E25F5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25F5B" w:rsidRPr="00D2146B" w:rsidRDefault="00E25F5B" w:rsidP="00D2146B">
                              <w:pPr>
                                <w:spacing w:before="0" w:after="0"/>
                                <w:rPr>
                                  <w:sz w:val="18"/>
                                  <w:szCs w:val="18"/>
                                  <w:lang w:val="sv-SE"/>
                                </w:rPr>
                              </w:pPr>
                            </w:p>
                            <w:p w14:paraId="48B5950A" w14:textId="77777777" w:rsidR="00E25F5B" w:rsidRPr="00D2146B" w:rsidRDefault="00E25F5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25F5B" w:rsidRPr="00D2146B" w:rsidRDefault="00E25F5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25F5B" w:rsidRPr="00D2146B" w:rsidRDefault="00E25F5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25F5B" w:rsidRPr="00D2146B" w:rsidRDefault="00E25F5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25F5B" w:rsidRPr="00D2146B" w:rsidRDefault="00E25F5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25F5B" w:rsidRPr="00D2146B" w:rsidRDefault="00E25F5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25F5B" w:rsidRPr="00D2146B" w:rsidRDefault="00E25F5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25F5B" w:rsidRPr="00D2146B" w:rsidRDefault="00E25F5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25F5B" w:rsidRPr="00D2146B" w:rsidRDefault="00E25F5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25F5B" w:rsidRPr="00D2146B" w:rsidRDefault="00E25F5B" w:rsidP="00D2146B">
                              <w:pPr>
                                <w:spacing w:before="0" w:after="0" w:line="256" w:lineRule="auto"/>
                                <w:rPr>
                                  <w:sz w:val="18"/>
                                  <w:szCs w:val="18"/>
                                </w:rPr>
                              </w:pPr>
                              <w:r w:rsidRPr="00D2146B">
                                <w:rPr>
                                  <w:rFonts w:eastAsia="Calibri"/>
                                  <w:color w:val="000000"/>
                                  <w:sz w:val="18"/>
                                  <w:szCs w:val="18"/>
                                </w:rPr>
                                <w:t> </w:t>
                              </w:r>
                            </w:p>
                            <w:p w14:paraId="2924CD49" w14:textId="77777777" w:rsidR="00E25F5B" w:rsidRPr="00D2146B" w:rsidRDefault="00E25F5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25F5B" w:rsidRPr="00D2146B" w:rsidRDefault="00E25F5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25F5B" w:rsidRPr="00D2146B" w:rsidRDefault="00E25F5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25F5B" w:rsidRPr="00D2146B" w:rsidRDefault="00E25F5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25F5B" w:rsidRPr="00D2146B" w:rsidRDefault="00E25F5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25F5B" w:rsidRPr="00D2146B" w:rsidRDefault="00E25F5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25F5B" w:rsidRPr="00D2146B" w:rsidRDefault="00E25F5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25F5B" w:rsidRPr="00D2146B" w:rsidRDefault="00E25F5B" w:rsidP="00D2146B">
                              <w:pPr>
                                <w:spacing w:before="0" w:after="0" w:line="254" w:lineRule="auto"/>
                                <w:rPr>
                                  <w:sz w:val="18"/>
                                  <w:szCs w:val="18"/>
                                </w:rPr>
                              </w:pPr>
                              <w:r w:rsidRPr="00D2146B">
                                <w:rPr>
                                  <w:rFonts w:eastAsia="Calibri"/>
                                  <w:color w:val="000000"/>
                                  <w:sz w:val="18"/>
                                  <w:szCs w:val="18"/>
                                </w:rPr>
                                <w:t> </w:t>
                              </w:r>
                            </w:p>
                            <w:p w14:paraId="1ECBE518" w14:textId="77777777" w:rsidR="00E25F5B" w:rsidRPr="00D2146B" w:rsidRDefault="00E25F5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25F5B" w:rsidRPr="00D2146B" w:rsidRDefault="00E25F5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25F5B" w:rsidRPr="00D2146B" w:rsidRDefault="00E25F5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25F5B" w:rsidRPr="00D2146B" w:rsidRDefault="00E25F5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25F5B" w:rsidRPr="00D2146B" w:rsidRDefault="00E25F5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25F5B" w:rsidRPr="00D2146B" w:rsidRDefault="00E25F5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25F5B" w:rsidRPr="00D2146B" w:rsidRDefault="00E25F5B" w:rsidP="00D2146B">
                        <w:pPr>
                          <w:spacing w:before="0" w:after="0"/>
                          <w:rPr>
                            <w:sz w:val="18"/>
                            <w:szCs w:val="18"/>
                            <w:lang w:val="sv-SE"/>
                          </w:rPr>
                        </w:pPr>
                        <w:r w:rsidRPr="00D2146B">
                          <w:rPr>
                            <w:sz w:val="18"/>
                            <w:szCs w:val="18"/>
                            <w:lang w:val="sv-SE"/>
                          </w:rPr>
                          <w:t>Ellipse Frame Pointer</w:t>
                        </w:r>
                      </w:p>
                      <w:p w14:paraId="366E1AE1" w14:textId="757FAE9A" w:rsidR="00E25F5B" w:rsidRPr="00D2146B" w:rsidRDefault="00E25F5B" w:rsidP="00D2146B">
                        <w:pPr>
                          <w:spacing w:before="0" w:after="0"/>
                          <w:rPr>
                            <w:sz w:val="18"/>
                            <w:szCs w:val="18"/>
                            <w:lang w:val="sv-SE"/>
                          </w:rPr>
                        </w:pPr>
                        <w:r w:rsidRPr="00D2146B">
                          <w:rPr>
                            <w:sz w:val="18"/>
                            <w:szCs w:val="18"/>
                            <w:lang w:val="sv-SE"/>
                          </w:rPr>
                          <w:t>Regular Frame Pointer</w:t>
                        </w:r>
                      </w:p>
                      <w:p w14:paraId="3E5A4966" w14:textId="38836501" w:rsidR="00E25F5B" w:rsidRPr="00D2146B" w:rsidRDefault="00E25F5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25F5B" w:rsidRPr="00D2146B" w:rsidRDefault="00E25F5B" w:rsidP="00D2146B">
                        <w:pPr>
                          <w:spacing w:before="0" w:after="0"/>
                          <w:rPr>
                            <w:sz w:val="18"/>
                            <w:szCs w:val="18"/>
                            <w:lang w:val="sv-SE"/>
                          </w:rPr>
                        </w:pPr>
                      </w:p>
                      <w:p w14:paraId="48B5950A" w14:textId="77777777" w:rsidR="00E25F5B" w:rsidRPr="00D2146B" w:rsidRDefault="00E25F5B"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25F5B" w:rsidRPr="00D2146B" w:rsidRDefault="00E25F5B"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25F5B" w:rsidRPr="00D2146B" w:rsidRDefault="00E25F5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25F5B" w:rsidRPr="00D2146B" w:rsidRDefault="00E25F5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25F5B" w:rsidRPr="00D2146B" w:rsidRDefault="00E25F5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25F5B" w:rsidRPr="00D2146B" w:rsidRDefault="00E25F5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25F5B" w:rsidRPr="00D2146B" w:rsidRDefault="00E25F5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25F5B" w:rsidRPr="00D2146B" w:rsidRDefault="00E25F5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25F5B" w:rsidRPr="00D2146B" w:rsidRDefault="00E25F5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25F5B" w:rsidRPr="00D2146B" w:rsidRDefault="00E25F5B" w:rsidP="00D2146B">
                        <w:pPr>
                          <w:spacing w:before="0" w:after="0" w:line="256" w:lineRule="auto"/>
                          <w:rPr>
                            <w:sz w:val="18"/>
                            <w:szCs w:val="18"/>
                          </w:rPr>
                        </w:pPr>
                        <w:r w:rsidRPr="00D2146B">
                          <w:rPr>
                            <w:rFonts w:eastAsia="Calibri"/>
                            <w:color w:val="000000"/>
                            <w:sz w:val="18"/>
                            <w:szCs w:val="18"/>
                          </w:rPr>
                          <w:t> </w:t>
                        </w:r>
                      </w:p>
                      <w:p w14:paraId="2924CD49" w14:textId="77777777" w:rsidR="00E25F5B" w:rsidRPr="00D2146B" w:rsidRDefault="00E25F5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25F5B" w:rsidRPr="00D2146B" w:rsidRDefault="00E25F5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25F5B" w:rsidRPr="00D2146B" w:rsidRDefault="00E25F5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25F5B" w:rsidRPr="00D2146B" w:rsidRDefault="00E25F5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25F5B" w:rsidRPr="00D2146B" w:rsidRDefault="00E25F5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25F5B" w:rsidRPr="00D2146B" w:rsidRDefault="00E25F5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25F5B" w:rsidRPr="00D2146B" w:rsidRDefault="00E25F5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25F5B" w:rsidRPr="00D2146B" w:rsidRDefault="00E25F5B" w:rsidP="00D2146B">
                        <w:pPr>
                          <w:spacing w:before="0" w:after="0" w:line="254" w:lineRule="auto"/>
                          <w:rPr>
                            <w:sz w:val="18"/>
                            <w:szCs w:val="18"/>
                          </w:rPr>
                        </w:pPr>
                        <w:r w:rsidRPr="00D2146B">
                          <w:rPr>
                            <w:rFonts w:eastAsia="Calibri"/>
                            <w:color w:val="000000"/>
                            <w:sz w:val="18"/>
                            <w:szCs w:val="18"/>
                          </w:rPr>
                          <w:t> </w:t>
                        </w:r>
                      </w:p>
                      <w:p w14:paraId="1ECBE518" w14:textId="77777777" w:rsidR="00E25F5B" w:rsidRPr="00D2146B" w:rsidRDefault="00E25F5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25F5B" w:rsidRPr="00D2146B" w:rsidRDefault="00E25F5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25F5B" w:rsidRPr="00D2146B" w:rsidRDefault="00E25F5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25F5B" w:rsidRDefault="00E25F5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25F5B" w:rsidRDefault="00E25F5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25F5B" w:rsidRPr="00D2146B" w:rsidRDefault="00E25F5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25F5B" w:rsidRPr="00D2146B" w:rsidRDefault="00E25F5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25F5B" w:rsidRPr="00D2146B" w:rsidRDefault="00E25F5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25F5B" w:rsidRPr="00D2146B" w:rsidRDefault="00E25F5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25F5B" w:rsidRPr="00D2146B" w:rsidRDefault="00E25F5B" w:rsidP="002903DF">
                              <w:pPr>
                                <w:spacing w:before="0" w:after="0"/>
                                <w:rPr>
                                  <w:sz w:val="18"/>
                                  <w:szCs w:val="18"/>
                                  <w:lang w:val="sv-SE"/>
                                </w:rPr>
                              </w:pPr>
                              <w:r w:rsidRPr="00D2146B">
                                <w:rPr>
                                  <w:sz w:val="18"/>
                                  <w:szCs w:val="18"/>
                                  <w:lang w:val="sv-SE"/>
                                </w:rPr>
                                <w:t>Ellipse Frame Pointer</w:t>
                              </w:r>
                            </w:p>
                            <w:p w14:paraId="5718813E" w14:textId="77777777" w:rsidR="00E25F5B" w:rsidRPr="00D2146B" w:rsidRDefault="00E25F5B" w:rsidP="002903DF">
                              <w:pPr>
                                <w:spacing w:before="0" w:after="0"/>
                                <w:rPr>
                                  <w:sz w:val="18"/>
                                  <w:szCs w:val="18"/>
                                  <w:lang w:val="sv-SE"/>
                                </w:rPr>
                              </w:pPr>
                              <w:r w:rsidRPr="00D2146B">
                                <w:rPr>
                                  <w:sz w:val="18"/>
                                  <w:szCs w:val="18"/>
                                  <w:lang w:val="sv-SE"/>
                                </w:rPr>
                                <w:t>Regular Frame Pointer</w:t>
                              </w:r>
                            </w:p>
                            <w:p w14:paraId="62230721" w14:textId="77777777" w:rsidR="00E25F5B" w:rsidRPr="00D2146B" w:rsidRDefault="00E25F5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25F5B" w:rsidRPr="00D2146B" w:rsidRDefault="00E25F5B" w:rsidP="002903DF">
                              <w:pPr>
                                <w:spacing w:before="0" w:after="0"/>
                                <w:rPr>
                                  <w:sz w:val="18"/>
                                  <w:szCs w:val="18"/>
                                  <w:lang w:val="sv-SE"/>
                                </w:rPr>
                              </w:pPr>
                            </w:p>
                            <w:p w14:paraId="3BE3217A" w14:textId="77777777" w:rsidR="00E25F5B" w:rsidRPr="00D2146B" w:rsidRDefault="00E25F5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25F5B" w:rsidRPr="00D2146B" w:rsidRDefault="00E25F5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25F5B" w:rsidRDefault="00E25F5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25F5B" w:rsidRPr="00D2146B" w:rsidRDefault="00E25F5B" w:rsidP="002903DF">
                              <w:pPr>
                                <w:spacing w:before="0" w:after="0" w:line="256" w:lineRule="auto"/>
                                <w:rPr>
                                  <w:sz w:val="18"/>
                                  <w:szCs w:val="18"/>
                                </w:rPr>
                              </w:pPr>
                              <w:r>
                                <w:rPr>
                                  <w:rFonts w:eastAsia="Calibri"/>
                                  <w:color w:val="000000"/>
                                  <w:sz w:val="18"/>
                                  <w:szCs w:val="18"/>
                                </w:rPr>
                                <w:t>Elliptic parameter: 21</w:t>
                              </w:r>
                            </w:p>
                            <w:p w14:paraId="0F8126A1"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 </w:t>
                              </w:r>
                            </w:p>
                            <w:p w14:paraId="28313E96"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25F5B" w:rsidRPr="00D2146B" w:rsidRDefault="00E25F5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25F5B" w:rsidRPr="00D2146B" w:rsidRDefault="00E25F5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 </w:t>
                              </w:r>
                            </w:p>
                            <w:p w14:paraId="48FC4ABF"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25F5B" w:rsidRPr="00D2146B" w:rsidRDefault="00E25F5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25F5B" w:rsidRPr="00D2146B" w:rsidRDefault="00E25F5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25F5B" w:rsidRDefault="00E25F5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25F5B" w:rsidRDefault="00E25F5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25F5B" w:rsidRPr="00D2146B" w:rsidRDefault="00E25F5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25F5B" w:rsidRPr="00D2146B" w:rsidRDefault="00E25F5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25F5B" w:rsidRPr="00D2146B" w:rsidRDefault="00E25F5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25F5B" w:rsidRPr="00D2146B" w:rsidRDefault="00E25F5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25F5B" w:rsidRPr="00D2146B" w:rsidRDefault="00E25F5B" w:rsidP="002903DF">
                        <w:pPr>
                          <w:spacing w:before="0" w:after="0"/>
                          <w:rPr>
                            <w:sz w:val="18"/>
                            <w:szCs w:val="18"/>
                            <w:lang w:val="sv-SE"/>
                          </w:rPr>
                        </w:pPr>
                        <w:r w:rsidRPr="00D2146B">
                          <w:rPr>
                            <w:sz w:val="18"/>
                            <w:szCs w:val="18"/>
                            <w:lang w:val="sv-SE"/>
                          </w:rPr>
                          <w:t>Ellipse Frame Pointer</w:t>
                        </w:r>
                      </w:p>
                      <w:p w14:paraId="5718813E" w14:textId="77777777" w:rsidR="00E25F5B" w:rsidRPr="00D2146B" w:rsidRDefault="00E25F5B" w:rsidP="002903DF">
                        <w:pPr>
                          <w:spacing w:before="0" w:after="0"/>
                          <w:rPr>
                            <w:sz w:val="18"/>
                            <w:szCs w:val="18"/>
                            <w:lang w:val="sv-SE"/>
                          </w:rPr>
                        </w:pPr>
                        <w:r w:rsidRPr="00D2146B">
                          <w:rPr>
                            <w:sz w:val="18"/>
                            <w:szCs w:val="18"/>
                            <w:lang w:val="sv-SE"/>
                          </w:rPr>
                          <w:t>Regular Frame Pointer</w:t>
                        </w:r>
                      </w:p>
                      <w:p w14:paraId="62230721" w14:textId="77777777" w:rsidR="00E25F5B" w:rsidRPr="00D2146B" w:rsidRDefault="00E25F5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25F5B" w:rsidRPr="00D2146B" w:rsidRDefault="00E25F5B" w:rsidP="002903DF">
                        <w:pPr>
                          <w:spacing w:before="0" w:after="0"/>
                          <w:rPr>
                            <w:sz w:val="18"/>
                            <w:szCs w:val="18"/>
                            <w:lang w:val="sv-SE"/>
                          </w:rPr>
                        </w:pPr>
                      </w:p>
                      <w:p w14:paraId="3BE3217A" w14:textId="77777777" w:rsidR="00E25F5B" w:rsidRPr="00D2146B" w:rsidRDefault="00E25F5B"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25F5B" w:rsidRPr="00D2146B" w:rsidRDefault="00E25F5B"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25F5B" w:rsidRDefault="00E25F5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25F5B" w:rsidRPr="00D2146B" w:rsidRDefault="00E25F5B" w:rsidP="002903DF">
                        <w:pPr>
                          <w:spacing w:before="0" w:after="0" w:line="256" w:lineRule="auto"/>
                          <w:rPr>
                            <w:sz w:val="18"/>
                            <w:szCs w:val="18"/>
                          </w:rPr>
                        </w:pPr>
                        <w:r>
                          <w:rPr>
                            <w:rFonts w:eastAsia="Calibri"/>
                            <w:color w:val="000000"/>
                            <w:sz w:val="18"/>
                            <w:szCs w:val="18"/>
                          </w:rPr>
                          <w:t>Elliptic parameter: 21</w:t>
                        </w:r>
                      </w:p>
                      <w:p w14:paraId="0F8126A1"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 </w:t>
                        </w:r>
                      </w:p>
                      <w:p w14:paraId="28313E96" w14:textId="77777777" w:rsidR="00E25F5B" w:rsidRPr="00D2146B" w:rsidRDefault="00E25F5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25F5B" w:rsidRPr="00D2146B" w:rsidRDefault="00E25F5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25F5B" w:rsidRPr="00D2146B" w:rsidRDefault="00E25F5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 </w:t>
                        </w:r>
                      </w:p>
                      <w:p w14:paraId="48FC4ABF" w14:textId="77777777" w:rsidR="00E25F5B" w:rsidRPr="00D2146B" w:rsidRDefault="00E25F5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25F5B" w:rsidRPr="00D2146B" w:rsidRDefault="00E25F5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r>
        <w:rPr>
          <w:highlight w:val="white"/>
        </w:rPr>
        <w:t>ToString</w:t>
      </w:r>
      <w:bookmarkEnd w:id="406"/>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and Goto</w:t>
      </w:r>
      <w:bookmarkEnd w:id="415"/>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25F5B" w:rsidRPr="00DF14A9" w:rsidRDefault="00E25F5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25F5B" w:rsidRPr="00490BCB" w:rsidRDefault="00E25F5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25F5B" w:rsidRPr="00490BCB" w:rsidRDefault="00E25F5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25F5B" w:rsidRPr="00490BCB" w:rsidRDefault="00E25F5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25F5B" w:rsidRPr="00490BCB" w:rsidRDefault="00E25F5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25F5B" w:rsidRPr="00490BCB" w:rsidRDefault="00E25F5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25F5B" w:rsidRPr="00490BCB" w:rsidRDefault="00E25F5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25F5B" w:rsidRPr="00090144" w:rsidRDefault="00E25F5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25F5B" w:rsidRPr="00090144" w:rsidRDefault="00E25F5B" w:rsidP="00B70491">
                              <w:pPr>
                                <w:spacing w:before="0" w:after="0" w:line="240" w:lineRule="auto"/>
                                <w:rPr>
                                  <w:rFonts w:eastAsia="Calibri"/>
                                  <w:color w:val="000000"/>
                                </w:rPr>
                              </w:pPr>
                              <w:r w:rsidRPr="00090144">
                                <w:rPr>
                                  <w:rFonts w:eastAsia="Calibri"/>
                                  <w:color w:val="000000"/>
                                </w:rPr>
                                <w:t>Frame pointer of</w:t>
                              </w:r>
                            </w:p>
                            <w:p w14:paraId="77E191A3" w14:textId="77777777" w:rsidR="00E25F5B" w:rsidRPr="00090144" w:rsidRDefault="00E25F5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25F5B" w:rsidRPr="00090144" w:rsidRDefault="00E25F5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25F5B" w:rsidRPr="00090144" w:rsidRDefault="00E25F5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25F5B" w:rsidRPr="00090144" w:rsidRDefault="00E25F5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25F5B" w:rsidRPr="00090144" w:rsidRDefault="00E25F5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25F5B" w:rsidRDefault="00E25F5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25F5B" w:rsidRDefault="00E25F5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25F5B" w:rsidRDefault="00E25F5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25F5B" w:rsidRDefault="00E25F5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25F5B" w:rsidRPr="00DF14A9" w:rsidRDefault="00E25F5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25F5B" w:rsidRPr="00490BCB" w:rsidRDefault="00E25F5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25F5B" w:rsidRPr="00490BCB" w:rsidRDefault="00E25F5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25F5B" w:rsidRPr="00490BCB" w:rsidRDefault="00E25F5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25F5B" w:rsidRPr="00490BCB" w:rsidRDefault="00E25F5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25F5B" w:rsidRPr="00490BCB" w:rsidRDefault="00E25F5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25F5B" w:rsidRPr="00490BCB" w:rsidRDefault="00E25F5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25F5B" w:rsidRPr="00490BCB" w:rsidRDefault="00E25F5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25F5B" w:rsidRPr="00090144" w:rsidRDefault="00E25F5B"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25F5B" w:rsidRPr="00090144" w:rsidRDefault="00E25F5B" w:rsidP="00B70491">
                        <w:pPr>
                          <w:spacing w:before="0" w:after="0" w:line="240" w:lineRule="auto"/>
                          <w:rPr>
                            <w:rFonts w:eastAsia="Calibri"/>
                            <w:color w:val="000000"/>
                          </w:rPr>
                        </w:pPr>
                        <w:r w:rsidRPr="00090144">
                          <w:rPr>
                            <w:rFonts w:eastAsia="Calibri"/>
                            <w:color w:val="000000"/>
                          </w:rPr>
                          <w:t>Frame pointer of</w:t>
                        </w:r>
                      </w:p>
                      <w:p w14:paraId="77E191A3" w14:textId="77777777" w:rsidR="00E25F5B" w:rsidRPr="00090144" w:rsidRDefault="00E25F5B"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25F5B" w:rsidRPr="00090144" w:rsidRDefault="00E25F5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25F5B" w:rsidRPr="00090144" w:rsidRDefault="00E25F5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25F5B" w:rsidRPr="00090144" w:rsidRDefault="00E25F5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25F5B" w:rsidRPr="00090144" w:rsidRDefault="00E25F5B"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25F5B" w:rsidRDefault="00E25F5B"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25F5B" w:rsidRDefault="00E25F5B"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25F5B" w:rsidRDefault="00E25F5B"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25F5B" w:rsidRDefault="00E25F5B"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bookmarkStart w:id="436" w:name="_Toc53473600"/>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lastRenderedPageBreak/>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bookmarkStart w:id="437" w:name="_Toc53473601"/>
      <w:r>
        <w:rPr>
          <w:highlight w:val="white"/>
        </w:rPr>
        <w:lastRenderedPageBreak/>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25F5B" w:rsidRPr="00DF14A9" w:rsidRDefault="00E25F5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25F5B" w:rsidRPr="00490BCB" w:rsidRDefault="00E25F5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25F5B" w:rsidRPr="00490BCB" w:rsidRDefault="00E25F5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25F5B" w:rsidRPr="00490BCB" w:rsidRDefault="00E25F5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25F5B" w:rsidRPr="00490BCB" w:rsidRDefault="00E25F5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25F5B" w:rsidRPr="00090144" w:rsidRDefault="00E25F5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25F5B" w:rsidRPr="00090144" w:rsidRDefault="00E25F5B" w:rsidP="00605AE9">
                              <w:pPr>
                                <w:spacing w:before="0" w:after="0" w:line="240" w:lineRule="auto"/>
                                <w:rPr>
                                  <w:rFonts w:eastAsia="Calibri"/>
                                  <w:color w:val="000000"/>
                                </w:rPr>
                              </w:pPr>
                              <w:r w:rsidRPr="00090144">
                                <w:rPr>
                                  <w:rFonts w:eastAsia="Calibri"/>
                                  <w:color w:val="000000"/>
                                </w:rPr>
                                <w:t>Frame pointer of</w:t>
                              </w:r>
                            </w:p>
                            <w:p w14:paraId="68E90914" w14:textId="77777777" w:rsidR="00E25F5B" w:rsidRPr="00090144" w:rsidRDefault="00E25F5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25F5B" w:rsidRPr="00090144" w:rsidRDefault="00E25F5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25F5B" w:rsidRPr="00090144" w:rsidRDefault="00E25F5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25F5B" w:rsidRPr="00090144" w:rsidRDefault="00E25F5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25F5B" w:rsidRPr="00090144" w:rsidRDefault="00E25F5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25F5B" w:rsidRDefault="00E25F5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25F5B" w:rsidRDefault="00E25F5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25F5B" w:rsidRDefault="00E25F5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25F5B" w:rsidRDefault="00E25F5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25F5B" w:rsidRDefault="00E25F5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25F5B" w:rsidRDefault="00E25F5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25F5B" w:rsidRPr="00582B75" w:rsidRDefault="00E25F5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25F5B" w:rsidRPr="00490BCB" w:rsidRDefault="00E25F5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25F5B" w:rsidRPr="00490BCB" w:rsidRDefault="00E25F5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25F5B" w:rsidRDefault="00E25F5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25F5B" w:rsidRPr="00E55D4A" w:rsidRDefault="00E25F5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25F5B" w:rsidRDefault="00E25F5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25F5B" w:rsidRDefault="00E25F5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25F5B" w:rsidRDefault="00E25F5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25F5B" w:rsidRDefault="00E25F5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25F5B" w:rsidRDefault="00E25F5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25F5B" w:rsidRDefault="00E25F5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25F5B" w:rsidRDefault="00E25F5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25F5B" w:rsidRDefault="00E25F5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25F5B" w:rsidRDefault="00E25F5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25F5B" w:rsidRDefault="00E25F5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25F5B" w:rsidRDefault="00E25F5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25F5B" w:rsidRDefault="00E25F5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25F5B" w:rsidRDefault="00E25F5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25F5B" w:rsidRDefault="00E25F5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25F5B" w:rsidRDefault="00E25F5B" w:rsidP="00496983">
                              <w:pPr>
                                <w:spacing w:before="0" w:line="257" w:lineRule="auto"/>
                                <w:jc w:val="center"/>
                                <w:rPr>
                                  <w:sz w:val="24"/>
                                  <w:szCs w:val="24"/>
                                </w:rPr>
                              </w:pPr>
                              <w:r>
                                <w:rPr>
                                  <w:rFonts w:eastAsia="Calibri"/>
                                  <w:color w:val="000000"/>
                                  <w:sz w:val="16"/>
                                  <w:szCs w:val="16"/>
                                </w:rPr>
                                <w:t>129</w:t>
                              </w:r>
                            </w:p>
                            <w:p w14:paraId="3E4A06D3" w14:textId="77777777" w:rsidR="00E25F5B" w:rsidRDefault="00E25F5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25F5B" w:rsidRDefault="00E25F5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25F5B" w:rsidRDefault="00E25F5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25F5B" w:rsidRDefault="00E25F5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25F5B" w:rsidRDefault="00E25F5B" w:rsidP="006A7496">
                              <w:pPr>
                                <w:spacing w:before="100" w:line="257" w:lineRule="auto"/>
                                <w:jc w:val="left"/>
                                <w:rPr>
                                  <w:sz w:val="24"/>
                                  <w:szCs w:val="24"/>
                                </w:rPr>
                              </w:pPr>
                              <w:r>
                                <w:rPr>
                                  <w:rFonts w:eastAsia="Calibri"/>
                                  <w:color w:val="000000"/>
                                  <w:sz w:val="16"/>
                                  <w:szCs w:val="16"/>
                                </w:rPr>
                                <w:t>Before</w:t>
                              </w:r>
                            </w:p>
                            <w:p w14:paraId="6B197F32" w14:textId="77777777" w:rsidR="00E25F5B" w:rsidRDefault="00E25F5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25F5B" w:rsidRDefault="00E25F5B" w:rsidP="006A7496">
                              <w:pPr>
                                <w:spacing w:before="100" w:line="256" w:lineRule="auto"/>
                                <w:rPr>
                                  <w:sz w:val="24"/>
                                  <w:szCs w:val="24"/>
                                </w:rPr>
                              </w:pPr>
                              <w:r>
                                <w:rPr>
                                  <w:rFonts w:eastAsia="Calibri"/>
                                  <w:color w:val="000000"/>
                                  <w:sz w:val="16"/>
                                  <w:szCs w:val="16"/>
                                </w:rPr>
                                <w:t>After</w:t>
                              </w:r>
                            </w:p>
                            <w:p w14:paraId="7E3E04C8" w14:textId="77777777" w:rsidR="00E25F5B" w:rsidRDefault="00E25F5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25F5B" w:rsidRPr="00DF14A9" w:rsidRDefault="00E25F5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25F5B" w:rsidRPr="00490BCB" w:rsidRDefault="00E25F5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25F5B" w:rsidRPr="00490BCB" w:rsidRDefault="00E25F5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25F5B" w:rsidRPr="00490BCB" w:rsidRDefault="00E25F5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25F5B" w:rsidRPr="00490BCB" w:rsidRDefault="00E25F5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25F5B" w:rsidRPr="00490BCB" w:rsidRDefault="00E25F5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25F5B" w:rsidRPr="00090144" w:rsidRDefault="00E25F5B"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25F5B" w:rsidRPr="00090144" w:rsidRDefault="00E25F5B" w:rsidP="00605AE9">
                        <w:pPr>
                          <w:spacing w:before="0" w:after="0" w:line="240" w:lineRule="auto"/>
                          <w:rPr>
                            <w:rFonts w:eastAsia="Calibri"/>
                            <w:color w:val="000000"/>
                          </w:rPr>
                        </w:pPr>
                        <w:r w:rsidRPr="00090144">
                          <w:rPr>
                            <w:rFonts w:eastAsia="Calibri"/>
                            <w:color w:val="000000"/>
                          </w:rPr>
                          <w:t>Frame pointer of</w:t>
                        </w:r>
                      </w:p>
                      <w:p w14:paraId="68E90914" w14:textId="77777777" w:rsidR="00E25F5B" w:rsidRPr="00090144" w:rsidRDefault="00E25F5B"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25F5B" w:rsidRPr="00090144" w:rsidRDefault="00E25F5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25F5B" w:rsidRPr="00090144" w:rsidRDefault="00E25F5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25F5B" w:rsidRPr="00090144" w:rsidRDefault="00E25F5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25F5B" w:rsidRPr="00090144" w:rsidRDefault="00E25F5B"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25F5B" w:rsidRDefault="00E25F5B"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25F5B" w:rsidRDefault="00E25F5B"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25F5B" w:rsidRDefault="00E25F5B"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25F5B" w:rsidRDefault="00E25F5B"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25F5B" w:rsidRDefault="00E25F5B"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25F5B" w:rsidRDefault="00E25F5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25F5B" w:rsidRPr="00582B75" w:rsidRDefault="00E25F5B"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25F5B" w:rsidRPr="00490BCB" w:rsidRDefault="00E25F5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25F5B" w:rsidRPr="00490BCB" w:rsidRDefault="00E25F5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25F5B" w:rsidRDefault="00E25F5B"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25F5B" w:rsidRPr="00E55D4A" w:rsidRDefault="00E25F5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25F5B" w:rsidRDefault="00E25F5B"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25F5B" w:rsidRDefault="00E25F5B"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25F5B" w:rsidRDefault="00E25F5B"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25F5B" w:rsidRDefault="00E25F5B"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25F5B" w:rsidRDefault="00E25F5B"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25F5B" w:rsidRDefault="00E25F5B"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25F5B" w:rsidRDefault="00E25F5B"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25F5B" w:rsidRDefault="00E25F5B"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25F5B" w:rsidRDefault="00E25F5B"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25F5B" w:rsidRDefault="00E25F5B"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25F5B" w:rsidRDefault="00E25F5B"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25F5B" w:rsidRDefault="00E25F5B"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25F5B" w:rsidRDefault="00E25F5B"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25F5B" w:rsidRDefault="00E25F5B"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25F5B" w:rsidRDefault="00E25F5B" w:rsidP="00496983">
                        <w:pPr>
                          <w:spacing w:before="0" w:line="257" w:lineRule="auto"/>
                          <w:jc w:val="center"/>
                          <w:rPr>
                            <w:sz w:val="24"/>
                            <w:szCs w:val="24"/>
                          </w:rPr>
                        </w:pPr>
                        <w:r>
                          <w:rPr>
                            <w:rFonts w:eastAsia="Calibri"/>
                            <w:color w:val="000000"/>
                            <w:sz w:val="16"/>
                            <w:szCs w:val="16"/>
                          </w:rPr>
                          <w:t>129</w:t>
                        </w:r>
                      </w:p>
                      <w:p w14:paraId="3E4A06D3" w14:textId="77777777" w:rsidR="00E25F5B" w:rsidRDefault="00E25F5B"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25F5B" w:rsidRDefault="00E25F5B"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25F5B" w:rsidRDefault="00E25F5B"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25F5B" w:rsidRDefault="00E25F5B"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25F5B" w:rsidRDefault="00E25F5B" w:rsidP="006A7496">
                        <w:pPr>
                          <w:spacing w:before="100" w:line="257" w:lineRule="auto"/>
                          <w:jc w:val="left"/>
                          <w:rPr>
                            <w:sz w:val="24"/>
                            <w:szCs w:val="24"/>
                          </w:rPr>
                        </w:pPr>
                        <w:r>
                          <w:rPr>
                            <w:rFonts w:eastAsia="Calibri"/>
                            <w:color w:val="000000"/>
                            <w:sz w:val="16"/>
                            <w:szCs w:val="16"/>
                          </w:rPr>
                          <w:t>Before</w:t>
                        </w:r>
                      </w:p>
                      <w:p w14:paraId="6B197F32" w14:textId="77777777" w:rsidR="00E25F5B" w:rsidRDefault="00E25F5B"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25F5B" w:rsidRDefault="00E25F5B" w:rsidP="006A7496">
                        <w:pPr>
                          <w:spacing w:before="100" w:line="256" w:lineRule="auto"/>
                          <w:rPr>
                            <w:sz w:val="24"/>
                            <w:szCs w:val="24"/>
                          </w:rPr>
                        </w:pPr>
                        <w:r>
                          <w:rPr>
                            <w:rFonts w:eastAsia="Calibri"/>
                            <w:color w:val="000000"/>
                            <w:sz w:val="16"/>
                            <w:szCs w:val="16"/>
                          </w:rPr>
                          <w:t>After</w:t>
                        </w:r>
                      </w:p>
                      <w:p w14:paraId="7E3E04C8" w14:textId="77777777" w:rsidR="00E25F5B" w:rsidRDefault="00E25F5B"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49DD763F" w14:textId="371FF2D2" w:rsidR="005B1C6D" w:rsidRPr="004D377E" w:rsidRDefault="005B1C6D" w:rsidP="0055271E">
      <w:pPr>
        <w:pStyle w:val="Code"/>
        <w:rPr>
          <w:highlight w:val="white"/>
        </w:rPr>
      </w:pPr>
      <w:r w:rsidRPr="004D377E">
        <w:rPr>
          <w:highlight w:val="white"/>
        </w:rPr>
        <w:t xml:space="preserve">    public static ISet&lt;FileInfo&gt; IncludeSet =</w:t>
      </w:r>
      <w:r w:rsidR="0055271E">
        <w:rPr>
          <w:highlight w:val="white"/>
        </w:rPr>
        <w:t xml:space="preserve"> null;</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600EBF9D" w14:textId="66C3D543" w:rsidR="00947D51" w:rsidRPr="00947D51" w:rsidRDefault="00947D51" w:rsidP="00947D51">
      <w:pPr>
        <w:pStyle w:val="Code"/>
        <w:rPr>
          <w:highlight w:val="white"/>
        </w:rPr>
      </w:pPr>
      <w:r w:rsidRPr="00947D51">
        <w:rPr>
          <w:highlight w:val="white"/>
        </w:rPr>
        <w:t xml:space="preserve">    public static string IncludePath;</w:t>
      </w: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lastRenderedPageBreak/>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lastRenderedPageBreak/>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lastRenderedPageBreak/>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lastRenderedPageBreak/>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lastRenderedPageBreak/>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lastRenderedPageBreak/>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lastRenderedPageBreak/>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lastRenderedPageBreak/>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lastRenderedPageBreak/>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lastRenderedPageBreak/>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lastRenderedPageBreak/>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lastRenderedPageBreak/>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lastRenderedPageBreak/>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lastRenderedPageBreak/>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w:t>
      </w:r>
      <w:r w:rsidRPr="00EC76D5">
        <w:lastRenderedPageBreak/>
        <w:t xml:space="preserve">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lastRenderedPageBreak/>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lastRenderedPageBreak/>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lastRenderedPageBreak/>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w:t>
      </w:r>
      <w:r w:rsidRPr="00EC76D5">
        <w:lastRenderedPageBreak/>
        <w:t xml:space="preserve">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lastRenderedPageBreak/>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r>
        <w:lastRenderedPageBreak/>
        <w:t>GPPG and GPLEX</w:t>
      </w:r>
      <w:bookmarkEnd w:id="490"/>
      <w:bookmarkEnd w:id="491"/>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r>
        <w:t>GPPG</w:t>
      </w:r>
      <w:bookmarkEnd w:id="49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5"/>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r w:rsidRPr="00EC76D5">
        <w:lastRenderedPageBreak/>
        <w:t>J</w:t>
      </w:r>
      <w:r>
        <w:t>Plex</w:t>
      </w:r>
      <w:bookmarkEnd w:id="495"/>
      <w:bookmarkEnd w:id="49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r>
        <w:lastRenderedPageBreak/>
        <w:t>ListSet and ListMap</w:t>
      </w:r>
      <w:bookmarkEnd w:id="50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25F5B" w:rsidRPr="003F7CF1" w:rsidRDefault="00E25F5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25F5B" w:rsidRPr="003F7CF1" w:rsidRDefault="00E25F5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25F5B" w:rsidRPr="003F7CF1" w:rsidRDefault="00E25F5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25F5B" w:rsidRPr="003F7CF1" w:rsidRDefault="00E25F5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25F5B" w:rsidRPr="003F7CF1" w:rsidRDefault="00E25F5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25F5B" w:rsidRPr="003F7CF1" w:rsidRDefault="00E25F5B"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25F5B" w:rsidRPr="003F7CF1" w:rsidRDefault="00E25F5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25F5B" w:rsidRPr="003F7CF1" w:rsidRDefault="00E25F5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25F5B" w:rsidRPr="003F7CF1" w:rsidRDefault="00E25F5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25F5B" w:rsidRPr="003F7CF1" w:rsidRDefault="00E25F5B"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25F5B" w:rsidRPr="003F7CF1" w:rsidRDefault="00E25F5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25F5B" w:rsidRPr="003F7CF1" w:rsidRDefault="00E25F5B"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25F5B" w:rsidRPr="003F7CF1" w:rsidRDefault="00E25F5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25F5B" w:rsidRPr="003F7CF1" w:rsidRDefault="00E25F5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25F5B" w:rsidRPr="003F7CF1" w:rsidRDefault="00E25F5B" w:rsidP="00E80032">
                        <w:pPr>
                          <w:pStyle w:val="SourceCodeBoxHeader"/>
                          <w:rPr>
                            <w:sz w:val="19"/>
                            <w:szCs w:val="19"/>
                            <w:lang w:val="sv-SE"/>
                          </w:rPr>
                        </w:pPr>
                        <w:r w:rsidRPr="003F7CF1">
                          <w:rPr>
                            <w:sz w:val="19"/>
                            <w:szCs w:val="19"/>
                            <w:lang w:val="sv-SE"/>
                          </w:rPr>
                          <w:t>Routine.o</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25F5B" w:rsidRPr="003F7CF1" w:rsidRDefault="00E25F5B"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25F5B" w:rsidRPr="003F7CF1" w:rsidRDefault="00E25F5B"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25F5B" w:rsidRPr="003F7CF1" w:rsidRDefault="00E25F5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25F5B" w:rsidRPr="003F7CF1" w:rsidRDefault="00E25F5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25F5B" w:rsidRPr="003F7CF1" w:rsidRDefault="00E25F5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25F5B" w:rsidRPr="003F7CF1" w:rsidRDefault="00E25F5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25F5B" w:rsidRPr="003F7CF1" w:rsidRDefault="00E25F5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25F5B" w:rsidRPr="003F7CF1" w:rsidRDefault="00E25F5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25F5B" w:rsidRPr="003F7CF1" w:rsidRDefault="00E25F5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25F5B" w:rsidRPr="003F7CF1" w:rsidRDefault="00E25F5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25F5B" w:rsidRPr="003F7CF1" w:rsidRDefault="00E25F5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25F5B" w:rsidRPr="003F7CF1" w:rsidRDefault="00E25F5B"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25F5B" w:rsidRPr="003F7CF1" w:rsidRDefault="00E25F5B"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25F5B" w:rsidRPr="003F7CF1" w:rsidRDefault="00E25F5B"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25F5B" w:rsidRPr="003F7CF1" w:rsidRDefault="00E25F5B"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25F5B" w:rsidRPr="003F7CF1" w:rsidRDefault="00E25F5B"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25F5B" w:rsidRPr="003F7CF1" w:rsidRDefault="00E25F5B"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25F5B" w:rsidRPr="003F7CF1" w:rsidRDefault="00E25F5B"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25F5B" w:rsidRPr="003F7CF1" w:rsidRDefault="00E25F5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25F5B" w:rsidRPr="003F7CF1" w:rsidRDefault="00E25F5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E25F5B" w:rsidRPr="003F7CF1" w:rsidRDefault="00E25F5B"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25F5B" w:rsidRPr="003F7CF1" w:rsidRDefault="00E25F5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25F5B" w:rsidRPr="003F7CF1" w:rsidRDefault="00E25F5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25F5B" w:rsidRPr="003F7CF1" w:rsidRDefault="00E25F5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25F5B" w:rsidRPr="003F7CF1" w:rsidRDefault="00E25F5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25F5B" w:rsidRPr="003F7CF1" w:rsidRDefault="00E25F5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25F5B" w:rsidRPr="003F7CF1" w:rsidRDefault="00E25F5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25F5B" w:rsidRPr="003F7CF1" w:rsidRDefault="00E25F5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25F5B" w:rsidRPr="003F7CF1" w:rsidRDefault="00E25F5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25F5B" w:rsidRPr="003F7CF1" w:rsidRDefault="00E25F5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25F5B" w:rsidRPr="003F7CF1" w:rsidRDefault="00E25F5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25F5B" w:rsidRPr="003F7CF1" w:rsidRDefault="00E25F5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25F5B" w:rsidRPr="003F7CF1" w:rsidRDefault="00E25F5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25F5B" w:rsidRPr="003F7CF1" w:rsidRDefault="00E25F5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25F5B" w:rsidRPr="003F7CF1" w:rsidRDefault="00E25F5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25F5B" w:rsidRPr="003F7CF1" w:rsidRDefault="00E25F5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25F5B" w:rsidRPr="003F7CF1" w:rsidRDefault="00E25F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25F5B" w:rsidRPr="003F7CF1" w:rsidRDefault="00E25F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25F5B" w:rsidRPr="003F7CF1" w:rsidRDefault="00E25F5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25F5B" w:rsidRPr="003F7CF1" w:rsidRDefault="00E25F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25F5B" w:rsidRPr="003F7CF1" w:rsidRDefault="00E25F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25F5B" w:rsidRPr="003F7CF1" w:rsidRDefault="00E25F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25F5B" w:rsidRPr="003F7CF1" w:rsidRDefault="00E25F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25F5B" w:rsidRPr="003F7CF1" w:rsidRDefault="00E25F5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25F5B" w:rsidRPr="003F7CF1" w:rsidRDefault="00E25F5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25F5B" w:rsidRPr="003F7CF1" w:rsidRDefault="00E25F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25F5B" w:rsidRPr="003F7CF1" w:rsidRDefault="00E25F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25F5B" w:rsidRPr="003F7CF1" w:rsidRDefault="00E25F5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25F5B" w:rsidRPr="003F7CF1" w:rsidRDefault="00E25F5B"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25F5B" w:rsidRPr="003F7CF1" w:rsidRDefault="00E25F5B"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25F5B" w:rsidRPr="003F7CF1" w:rsidRDefault="00E25F5B"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25F5B" w:rsidRPr="003F7CF1" w:rsidRDefault="00E25F5B"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25F5B" w:rsidRPr="003F7CF1" w:rsidRDefault="00E25F5B"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25F5B" w:rsidRPr="003F7CF1" w:rsidRDefault="00E25F5B"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25F5B" w:rsidRPr="003F7CF1" w:rsidRDefault="00E25F5B"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25F5B" w:rsidRPr="003F7CF1" w:rsidRDefault="00E25F5B"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25F5B" w:rsidRPr="003F7CF1" w:rsidRDefault="00E25F5B"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25F5B" w:rsidRPr="003F7CF1" w:rsidRDefault="00E25F5B"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25F5B" w:rsidRPr="003F7CF1" w:rsidRDefault="00E25F5B"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25F5B" w:rsidRPr="003F7CF1" w:rsidRDefault="00E25F5B"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25F5B" w:rsidRPr="003F7CF1" w:rsidRDefault="00E25F5B"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25F5B" w:rsidRPr="003F7CF1" w:rsidRDefault="00E25F5B"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25F5B" w:rsidRPr="003F7CF1" w:rsidRDefault="00E25F5B"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25F5B" w:rsidRPr="003F7CF1" w:rsidRDefault="00E25F5B"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25F5B" w:rsidRPr="003F7CF1" w:rsidRDefault="00E25F5B"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25F5B" w:rsidRPr="003F7CF1" w:rsidRDefault="00E25F5B"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25F5B" w:rsidRPr="003F7CF1" w:rsidRDefault="00E25F5B"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25F5B" w:rsidRPr="003F7CF1" w:rsidRDefault="00E25F5B"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25F5B" w:rsidRPr="003F7CF1" w:rsidRDefault="00E25F5B"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25F5B" w:rsidRPr="003F7CF1" w:rsidRDefault="00E25F5B"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25F5B" w:rsidRPr="003F7CF1" w:rsidRDefault="00E25F5B"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25F5B" w:rsidRPr="003F7CF1" w:rsidRDefault="00E25F5B"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25F5B" w:rsidRPr="003F7CF1" w:rsidRDefault="00E25F5B"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25F5B" w:rsidRPr="003F7CF1" w:rsidRDefault="00E25F5B"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25F5B" w:rsidRPr="003F7CF1" w:rsidRDefault="00E25F5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25F5B" w:rsidRPr="003F7CF1" w:rsidRDefault="00E25F5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25F5B" w:rsidRPr="003F7CF1" w:rsidRDefault="00E25F5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25F5B" w:rsidRPr="003F7CF1" w:rsidRDefault="00E25F5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25F5B" w:rsidRPr="003F7CF1" w:rsidRDefault="00E25F5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25F5B" w:rsidRPr="003F7CF1" w:rsidRDefault="00E25F5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25F5B" w:rsidRPr="003F7CF1" w:rsidRDefault="00E25F5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25F5B" w:rsidRPr="003F7CF1" w:rsidRDefault="00E25F5B"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25F5B" w:rsidRPr="003F7CF1" w:rsidRDefault="00E25F5B"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25F5B" w:rsidRPr="003F7CF1" w:rsidRDefault="00E25F5B"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25F5B" w:rsidRPr="003F7CF1" w:rsidRDefault="00E25F5B"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25F5B" w:rsidRPr="003F7CF1" w:rsidRDefault="00E25F5B"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25F5B" w:rsidRPr="003F7CF1" w:rsidRDefault="00E25F5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25F5B" w:rsidRPr="003F7CF1" w:rsidRDefault="00E25F5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25F5B" w:rsidRPr="003F7CF1" w:rsidRDefault="00E25F5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25F5B" w:rsidRPr="003F7CF1" w:rsidRDefault="00E25F5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25F5B" w:rsidRPr="003F7CF1" w:rsidRDefault="00E25F5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25F5B" w:rsidRPr="003F7CF1" w:rsidRDefault="00E25F5B"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25F5B" w:rsidRPr="003F7CF1" w:rsidRDefault="00E25F5B"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25F5B" w:rsidRPr="003F7CF1" w:rsidRDefault="00E25F5B"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25F5B" w:rsidRPr="003F7CF1" w:rsidRDefault="00E25F5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25F5B" w:rsidRPr="003F7CF1" w:rsidRDefault="00E25F5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25F5B" w:rsidRPr="003F7CF1" w:rsidRDefault="00E25F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25F5B" w:rsidRPr="003F7CF1" w:rsidRDefault="00E25F5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25F5B" w:rsidRPr="003F7CF1" w:rsidRDefault="00E25F5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25F5B" w:rsidRPr="003F7CF1" w:rsidRDefault="00E25F5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25F5B" w:rsidRPr="003F7CF1" w:rsidRDefault="00E25F5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25F5B" w:rsidRPr="003F7CF1" w:rsidRDefault="00E25F5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25F5B" w:rsidRPr="003F7CF1" w:rsidRDefault="00E25F5B"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25F5B" w:rsidRPr="003F7CF1" w:rsidRDefault="00E25F5B"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25F5B" w:rsidRPr="003F7CF1" w:rsidRDefault="00E25F5B"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25F5B" w:rsidRPr="003F7CF1" w:rsidRDefault="00E25F5B"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25F5B" w:rsidRPr="003F7CF1" w:rsidRDefault="00E25F5B"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25F5B" w:rsidRPr="003F7CF1" w:rsidRDefault="00E25F5B"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25F5B" w:rsidRPr="003F7CF1" w:rsidRDefault="00E25F5B"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25F5B" w:rsidRPr="003F7CF1" w:rsidRDefault="00E25F5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25F5B" w:rsidRPr="003F7CF1" w:rsidRDefault="00E25F5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25F5B" w:rsidRPr="003F7CF1" w:rsidRDefault="00E25F5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25F5B" w:rsidRPr="003F7CF1" w:rsidRDefault="00E25F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25F5B" w:rsidRPr="003F7CF1" w:rsidRDefault="00E25F5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25F5B" w:rsidRPr="003F7CF1" w:rsidRDefault="00E25F5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25F5B" w:rsidRPr="003F7CF1" w:rsidRDefault="00E25F5B"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25F5B" w:rsidRPr="003F7CF1" w:rsidRDefault="00E25F5B"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25F5B" w:rsidRPr="003F7CF1" w:rsidRDefault="00E25F5B"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25F5B" w:rsidRPr="003F7CF1" w:rsidRDefault="00E25F5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25F5B" w:rsidRPr="003F7CF1" w:rsidRDefault="00E25F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25F5B" w:rsidRPr="003F7CF1" w:rsidRDefault="00E25F5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25F5B" w:rsidRPr="003F7CF1" w:rsidRDefault="00E25F5B"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25F5B" w:rsidRPr="003F7CF1" w:rsidRDefault="00E25F5B"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25F5B" w:rsidRPr="003F7CF1" w:rsidRDefault="00E25F5B"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25F5B" w:rsidRPr="003F7CF1" w:rsidRDefault="00E25F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25F5B" w:rsidRPr="003F7CF1" w:rsidRDefault="00E25F5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25F5B" w:rsidRPr="003F7CF1" w:rsidRDefault="00E25F5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25F5B" w:rsidRPr="003F7CF1" w:rsidRDefault="00E25F5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25F5B" w:rsidRPr="003F7CF1" w:rsidRDefault="00E25F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25F5B" w:rsidRPr="003F7CF1" w:rsidRDefault="00E25F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25F5B" w:rsidRPr="003F7CF1" w:rsidRDefault="00E25F5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25F5B" w:rsidRPr="003F7CF1" w:rsidRDefault="00E25F5B"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25F5B" w:rsidRPr="003F7CF1" w:rsidRDefault="00E25F5B"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25F5B" w:rsidRPr="003F7CF1" w:rsidRDefault="00E25F5B"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25F5B" w:rsidRPr="003F7CF1" w:rsidRDefault="00E25F5B"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25F5B" w:rsidRPr="003F7CF1" w:rsidRDefault="00E25F5B"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25F5B" w:rsidRPr="003F7CF1" w:rsidRDefault="00E25F5B"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25F5B" w:rsidRPr="003F7CF1" w:rsidRDefault="00E25F5B"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25F5B" w:rsidRPr="003F7CF1" w:rsidRDefault="00E25F5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25F5B" w:rsidRPr="003F7CF1" w:rsidRDefault="00E25F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25F5B" w:rsidRPr="003F7CF1" w:rsidRDefault="00E25F5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25F5B" w:rsidRPr="003F7CF1" w:rsidRDefault="00E25F5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25F5B" w:rsidRPr="003F7CF1" w:rsidRDefault="00E25F5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25F5B" w:rsidRPr="003F7CF1" w:rsidRDefault="00E25F5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25F5B" w:rsidRPr="003F7CF1" w:rsidRDefault="00E25F5B"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25F5B" w:rsidRPr="003F7CF1" w:rsidRDefault="00E25F5B"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25F5B" w:rsidRPr="003F7CF1" w:rsidRDefault="00E25F5B"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25F5B" w:rsidRPr="003F7CF1" w:rsidRDefault="00E25F5B"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25F5B" w:rsidRPr="003F7CF1" w:rsidRDefault="00E25F5B"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25F5B" w:rsidRPr="003F7CF1" w:rsidRDefault="00E25F5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25F5B" w:rsidRPr="003F7CF1" w:rsidRDefault="00E25F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25F5B" w:rsidRPr="003F7CF1" w:rsidRDefault="00E25F5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25F5B" w:rsidRPr="003F7CF1" w:rsidRDefault="00E25F5B"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25F5B" w:rsidRPr="003F7CF1" w:rsidRDefault="00E25F5B"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25F5B" w:rsidRPr="003F7CF1" w:rsidRDefault="00E25F5B"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25F5B" w:rsidRPr="003F7CF1" w:rsidRDefault="00E25F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25F5B" w:rsidRPr="003F7CF1" w:rsidRDefault="00E25F5B"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25F5B" w:rsidRPr="003F7CF1" w:rsidRDefault="00E25F5B"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25F5B" w:rsidRPr="003F7CF1" w:rsidRDefault="00E25F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25F5B" w:rsidRPr="003F7CF1" w:rsidRDefault="00E25F5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25F5B" w:rsidRPr="003F7CF1" w:rsidRDefault="00E25F5B"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25F5B" w:rsidRPr="003F7CF1" w:rsidRDefault="00E25F5B"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25F5B" w:rsidRPr="003F7CF1" w:rsidRDefault="00E25F5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25F5B" w:rsidRPr="003F7CF1" w:rsidRDefault="00E25F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25F5B" w:rsidRPr="003F7CF1" w:rsidRDefault="00E25F5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25F5B" w:rsidRPr="003F7CF1" w:rsidRDefault="00E25F5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25F5B" w:rsidRPr="003F7CF1" w:rsidRDefault="00E25F5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25F5B" w:rsidRPr="003F7CF1" w:rsidRDefault="00E25F5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25F5B" w:rsidRPr="003F7CF1" w:rsidRDefault="00E25F5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25F5B" w:rsidRPr="003F7CF1" w:rsidRDefault="00E25F5B"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25F5B" w:rsidRPr="003F7CF1" w:rsidRDefault="00E25F5B"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25F5B" w:rsidRPr="003F7CF1" w:rsidRDefault="00E25F5B"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25F5B" w:rsidRPr="003F7CF1" w:rsidRDefault="00E25F5B"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25F5B" w:rsidRPr="003F7CF1" w:rsidRDefault="00E25F5B"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25F5B" w:rsidRPr="003F7CF1" w:rsidRDefault="00E25F5B"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25F5B" w:rsidRPr="003F7CF1" w:rsidRDefault="00E25F5B"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25F5B" w:rsidRPr="003F7CF1" w:rsidRDefault="00E25F5B"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25F5B" w:rsidRPr="003F7CF1" w:rsidRDefault="00E25F5B"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25F5B" w:rsidRPr="003F7CF1" w:rsidRDefault="00E25F5B"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25F5B" w:rsidRPr="003F7CF1" w:rsidRDefault="00E25F5B"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25F5B" w:rsidRPr="003F7CF1" w:rsidRDefault="00E25F5B"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25F5B" w:rsidRPr="003F7CF1" w:rsidRDefault="00E25F5B"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25F5B" w:rsidRPr="003F7CF1" w:rsidRDefault="00E25F5B"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25F5B" w:rsidRPr="003F7CF1" w:rsidRDefault="00E25F5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27750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25F5B" w:rsidRPr="003F7CF1" w:rsidRDefault="00E25F5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25F5B" w:rsidRPr="003F7CF1" w:rsidRDefault="00E25F5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25F5B" w:rsidRPr="003F7CF1" w:rsidRDefault="00E25F5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25F5B" w:rsidRPr="003F7CF1" w:rsidRDefault="00E25F5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277502"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25F5B" w:rsidRPr="003F7CF1" w:rsidRDefault="00E25F5B"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25F5B" w:rsidRPr="003F7CF1" w:rsidRDefault="00E25F5B"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25F5B" w:rsidRPr="003F7CF1" w:rsidRDefault="00E25F5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25F5B" w:rsidRPr="003F7CF1" w:rsidRDefault="00E25F5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25F5B" w:rsidRPr="003F7CF1" w:rsidRDefault="00E25F5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25F5B" w:rsidRPr="003F7CF1" w:rsidRDefault="00E25F5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25F5B" w:rsidRPr="003F7CF1" w:rsidRDefault="00E25F5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25F5B" w:rsidRPr="003F7CF1" w:rsidRDefault="00E25F5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25F5B" w:rsidRPr="003F7CF1" w:rsidRDefault="00E25F5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25F5B" w:rsidRPr="003F7CF1" w:rsidRDefault="00E25F5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25F5B" w:rsidRPr="003F7CF1" w:rsidRDefault="00E25F5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25F5B" w:rsidRPr="003F7CF1" w:rsidRDefault="00E25F5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25F5B" w:rsidRPr="003F7CF1" w:rsidRDefault="00E25F5B"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25F5B" w:rsidRPr="003F7CF1" w:rsidRDefault="00E25F5B"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25F5B" w:rsidRPr="003F7CF1" w:rsidRDefault="00E25F5B"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25F5B" w:rsidRPr="003F7CF1" w:rsidRDefault="00E25F5B"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25F5B" w:rsidRPr="003F7CF1" w:rsidRDefault="00E25F5B"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25F5B" w:rsidRPr="003F7CF1" w:rsidRDefault="00E25F5B"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25F5B" w:rsidRPr="003F7CF1" w:rsidRDefault="00E25F5B"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25F5B" w:rsidRPr="003F7CF1" w:rsidRDefault="00E25F5B"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25F5B" w:rsidRPr="003F7CF1" w:rsidRDefault="00E25F5B"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25F5B" w:rsidRPr="003F7CF1" w:rsidRDefault="00E25F5B"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27749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27749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25F5B" w:rsidRPr="003F7CF1" w:rsidRDefault="00E25F5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25F5B" w:rsidRPr="003F7CF1" w:rsidRDefault="00E25F5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25F5B" w:rsidRPr="003F7CF1" w:rsidRDefault="00E25F5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25F5B" w:rsidRPr="003F7CF1" w:rsidRDefault="00E25F5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25F5B" w:rsidRPr="003F7CF1" w:rsidRDefault="00E25F5B"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25F5B" w:rsidRPr="003F7CF1" w:rsidRDefault="00E25F5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25F5B" w:rsidRPr="003F7CF1" w:rsidRDefault="00E25F5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25F5B" w:rsidRPr="003F7CF1" w:rsidRDefault="00E25F5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25F5B" w:rsidRPr="003F7CF1" w:rsidRDefault="00E25F5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25F5B" w:rsidRPr="003F7CF1" w:rsidRDefault="00E25F5B"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25F5B" w:rsidRPr="003F7CF1" w:rsidRDefault="00E25F5B"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25F5B" w:rsidRPr="003F7CF1" w:rsidRDefault="00E25F5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25F5B" w:rsidRPr="003F7CF1" w:rsidRDefault="00E25F5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25F5B" w:rsidRPr="003F7CF1" w:rsidRDefault="00E25F5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25F5B" w:rsidRPr="003F7CF1" w:rsidRDefault="00E25F5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25F5B" w:rsidRPr="003F7CF1" w:rsidRDefault="00E25F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25F5B" w:rsidRPr="003F7CF1" w:rsidRDefault="00E25F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25F5B" w:rsidRPr="003F7CF1" w:rsidRDefault="00E25F5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25F5B" w:rsidRPr="003F7CF1" w:rsidRDefault="00E25F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25F5B" w:rsidRPr="003F7CF1" w:rsidRDefault="00E25F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25F5B" w:rsidRPr="003F7CF1" w:rsidRDefault="00E25F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25F5B" w:rsidRPr="003F7CF1" w:rsidRDefault="00E25F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25F5B" w:rsidRPr="003F7CF1" w:rsidRDefault="00E25F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25F5B" w:rsidRPr="003F7CF1" w:rsidRDefault="00E25F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25F5B" w:rsidRPr="003F7CF1" w:rsidRDefault="00E25F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25F5B" w:rsidRPr="003F7CF1" w:rsidRDefault="00E25F5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25F5B" w:rsidRPr="003F7CF1" w:rsidRDefault="00E25F5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25F5B" w:rsidRPr="003F7CF1" w:rsidRDefault="00E25F5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25F5B" w:rsidRPr="003F7CF1" w:rsidRDefault="00E25F5B"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25F5B" w:rsidRPr="003F7CF1" w:rsidRDefault="00E25F5B"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25F5B" w:rsidRPr="003F7CF1" w:rsidRDefault="00E25F5B"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25F5B" w:rsidRPr="003F7CF1" w:rsidRDefault="00E25F5B"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25F5B" w:rsidRPr="003F7CF1" w:rsidRDefault="00E25F5B"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25F5B" w:rsidRPr="003F7CF1" w:rsidRDefault="00E25F5B"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25F5B" w:rsidRPr="003F7CF1" w:rsidRDefault="00E25F5B"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25F5B" w:rsidRPr="003F7CF1" w:rsidRDefault="00E25F5B"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25F5B" w:rsidRPr="003F7CF1" w:rsidRDefault="00E25F5B"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25F5B" w:rsidRPr="003F7CF1" w:rsidRDefault="00E25F5B"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25F5B" w:rsidRPr="003F7CF1" w:rsidRDefault="00E25F5B"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25F5B" w:rsidRPr="003F7CF1" w:rsidRDefault="00E25F5B"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25F5B" w:rsidRPr="003F7CF1" w:rsidRDefault="00E25F5B"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25F5B" w:rsidRPr="003F7CF1" w:rsidRDefault="00E25F5B"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25F5B" w:rsidRPr="003F7CF1" w:rsidRDefault="00E25F5B"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25F5B" w:rsidRPr="003F7CF1" w:rsidRDefault="00E25F5B"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25F5B" w:rsidRPr="003F7CF1" w:rsidRDefault="00E25F5B"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25F5B" w:rsidRPr="003F7CF1" w:rsidRDefault="00E25F5B"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25F5B" w:rsidRPr="003F7CF1" w:rsidRDefault="00E25F5B"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25F5B" w:rsidRPr="003F7CF1" w:rsidRDefault="00E25F5B"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25F5B" w:rsidRPr="003F7CF1" w:rsidRDefault="00E25F5B"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25F5B" w:rsidRPr="003F7CF1" w:rsidRDefault="00E25F5B"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25F5B" w:rsidRPr="003F7CF1" w:rsidRDefault="00E25F5B"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25F5B" w:rsidRPr="003F7CF1" w:rsidRDefault="00E25F5B"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25F5B" w:rsidRPr="003F7CF1" w:rsidRDefault="00E25F5B"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25F5B" w:rsidRPr="003F7CF1" w:rsidRDefault="00E25F5B"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25F5B" w:rsidRPr="003F7CF1" w:rsidRDefault="00E25F5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25F5B" w:rsidRPr="003F7CF1" w:rsidRDefault="00E25F5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25F5B" w:rsidRPr="003F7CF1" w:rsidRDefault="00E25F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25F5B" w:rsidRPr="003F7CF1" w:rsidRDefault="00E25F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25F5B" w:rsidRPr="003F7CF1" w:rsidRDefault="00E25F5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25F5B" w:rsidRPr="003F7CF1" w:rsidRDefault="00E25F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25F5B" w:rsidRPr="003F7CF1" w:rsidRDefault="00E25F5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25F5B" w:rsidRPr="003F7CF1" w:rsidRDefault="00E25F5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25F5B" w:rsidRPr="003F7CF1" w:rsidRDefault="00E25F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25F5B" w:rsidRPr="003F7CF1" w:rsidRDefault="00E25F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25F5B" w:rsidRPr="003F7CF1" w:rsidRDefault="00E25F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25F5B" w:rsidRPr="003F7CF1" w:rsidRDefault="00E25F5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25F5B" w:rsidRPr="003F7CF1" w:rsidRDefault="00E25F5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25F5B" w:rsidRPr="003F7CF1" w:rsidRDefault="00E25F5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25F5B" w:rsidRPr="003F7CF1" w:rsidRDefault="00E25F5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25F5B" w:rsidRPr="003F7CF1" w:rsidRDefault="00E25F5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25F5B" w:rsidRPr="003F7CF1" w:rsidRDefault="00E25F5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25F5B" w:rsidRPr="003F7CF1" w:rsidRDefault="00E25F5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25F5B" w:rsidRPr="003F7CF1" w:rsidRDefault="00E25F5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25F5B" w:rsidRPr="003F7CF1" w:rsidRDefault="00E25F5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25F5B" w:rsidRPr="003F7CF1" w:rsidRDefault="00E25F5B"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25F5B" w:rsidRPr="003F7CF1" w:rsidRDefault="00E25F5B"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25F5B" w:rsidRPr="003F7CF1" w:rsidRDefault="00E25F5B"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25F5B" w:rsidRPr="003F7CF1" w:rsidRDefault="00E25F5B"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25F5B" w:rsidRPr="003F7CF1" w:rsidRDefault="00E25F5B"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25F5B" w:rsidRPr="003F7CF1" w:rsidRDefault="00E25F5B"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25F5B" w:rsidRPr="003F7CF1" w:rsidRDefault="00E25F5B"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25F5B" w:rsidRPr="003F7CF1" w:rsidRDefault="00E25F5B"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25F5B" w:rsidRPr="003F7CF1" w:rsidRDefault="00E25F5B"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25F5B" w:rsidRPr="003F7CF1" w:rsidRDefault="00E25F5B"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25F5B" w:rsidRPr="003F7CF1" w:rsidRDefault="00E25F5B"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25F5B" w:rsidRPr="003F7CF1" w:rsidRDefault="00E25F5B"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25F5B" w:rsidRPr="003F7CF1" w:rsidRDefault="00E25F5B"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25F5B" w:rsidRPr="003F7CF1" w:rsidRDefault="00E25F5B"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25F5B" w:rsidRPr="003F7CF1" w:rsidRDefault="00E25F5B"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25F5B" w:rsidRPr="003F7CF1" w:rsidRDefault="00E25F5B"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25F5B" w:rsidRPr="003F7CF1" w:rsidRDefault="00E25F5B"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25F5B" w:rsidRPr="003F7CF1" w:rsidRDefault="00E25F5B"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25F5B" w:rsidRPr="003F7CF1" w:rsidRDefault="00E25F5B"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25F5B" w:rsidRPr="003F7CF1" w:rsidRDefault="00E25F5B"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25F5B" w:rsidRPr="003F7CF1" w:rsidRDefault="00E25F5B"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25F5B" w:rsidRPr="003F7CF1" w:rsidRDefault="00E25F5B"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25F5B" w:rsidRPr="003F7CF1" w:rsidRDefault="00E25F5B"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25F5B" w:rsidRPr="003F7CF1" w:rsidRDefault="00E25F5B"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25F5B" w:rsidRPr="003F7CF1" w:rsidRDefault="00E25F5B"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25F5B" w:rsidRPr="003F7CF1" w:rsidRDefault="00E25F5B"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25F5B" w:rsidRPr="003F7CF1" w:rsidRDefault="00E25F5B"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25F5B" w:rsidRPr="003F7CF1" w:rsidRDefault="00E25F5B"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25F5B" w:rsidRPr="003F7CF1" w:rsidRDefault="00E25F5B"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25F5B" w:rsidRPr="003F7CF1" w:rsidRDefault="00E25F5B"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25F5B" w:rsidRPr="003F7CF1" w:rsidRDefault="00E25F5B"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pt" o:ole="" fillcolor="window">
            <v:imagedata r:id="rId16" o:title=""/>
          </v:shape>
          <o:OLEObject Type="Embed" ProgID="Equation.3" ShapeID="_x0000_i1029" DrawAspect="Content" ObjectID="_166427749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277500"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27750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25F5B" w:rsidRPr="003F7CF1" w:rsidRDefault="00E25F5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25F5B" w:rsidRPr="003F7CF1" w:rsidRDefault="00E25F5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25F5B" w:rsidRPr="003F7CF1" w:rsidRDefault="00E25F5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25F5B" w:rsidRPr="003F7CF1" w:rsidRDefault="00E25F5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25F5B" w:rsidRPr="003F7CF1" w:rsidRDefault="00E25F5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25F5B" w:rsidRPr="003F7CF1" w:rsidRDefault="00E25F5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25F5B" w:rsidRPr="003F7CF1" w:rsidRDefault="00E25F5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25F5B" w:rsidRPr="003F7CF1" w:rsidRDefault="00E25F5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25F5B" w:rsidRPr="003F7CF1" w:rsidRDefault="00E25F5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25F5B" w:rsidRPr="003F7CF1" w:rsidRDefault="00E25F5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25F5B" w:rsidRPr="003F7CF1" w:rsidRDefault="00E25F5B"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25F5B" w:rsidRPr="003F7CF1" w:rsidRDefault="00E25F5B"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25F5B" w:rsidRPr="003F7CF1" w:rsidRDefault="00E25F5B"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25F5B" w:rsidRPr="003F7CF1" w:rsidRDefault="00E25F5B"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25F5B" w:rsidRPr="003F7CF1" w:rsidRDefault="00E25F5B"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25F5B" w:rsidRPr="003F7CF1" w:rsidRDefault="00E25F5B"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25F5B" w:rsidRPr="003F7CF1" w:rsidRDefault="00E25F5B"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25F5B" w:rsidRPr="003F7CF1" w:rsidRDefault="00E25F5B"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25F5B" w:rsidRPr="003F7CF1" w:rsidRDefault="00E25F5B"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25F5B" w:rsidRPr="003F7CF1" w:rsidRDefault="00E25F5B"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25F5B" w:rsidRPr="003F7CF1" w:rsidRDefault="00E25F5B"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25F5B" w:rsidRPr="003F7CF1" w:rsidRDefault="00E25F5B"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25F5B" w:rsidRPr="003F7CF1" w:rsidRDefault="00E25F5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25F5B" w:rsidRPr="003F7CF1" w:rsidRDefault="00E25F5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25F5B" w:rsidRPr="003F7CF1" w:rsidRDefault="00E25F5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25F5B" w:rsidRPr="003F7CF1" w:rsidRDefault="00E25F5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25F5B" w:rsidRPr="003F7CF1" w:rsidRDefault="00E25F5B" w:rsidP="00E80032">
                              <w:pPr>
                                <w:pStyle w:val="SourceCodeBoxText"/>
                                <w:rPr>
                                  <w:sz w:val="19"/>
                                  <w:szCs w:val="19"/>
                                  <w:lang w:val="en-US"/>
                                </w:rPr>
                              </w:pPr>
                              <w:r w:rsidRPr="003F7CF1">
                                <w:rPr>
                                  <w:sz w:val="19"/>
                                  <w:szCs w:val="19"/>
                                  <w:lang w:val="en-US"/>
                                </w:rPr>
                                <w:t>push 1</w:t>
                              </w:r>
                            </w:p>
                            <w:p w14:paraId="3C159322" w14:textId="77777777" w:rsidR="00E25F5B" w:rsidRPr="003F7CF1" w:rsidRDefault="00E25F5B" w:rsidP="00E80032">
                              <w:pPr>
                                <w:pStyle w:val="SourceCodeBoxText"/>
                                <w:rPr>
                                  <w:sz w:val="19"/>
                                  <w:szCs w:val="19"/>
                                  <w:lang w:val="en-US"/>
                                </w:rPr>
                              </w:pPr>
                              <w:r w:rsidRPr="003F7CF1">
                                <w:rPr>
                                  <w:sz w:val="19"/>
                                  <w:szCs w:val="19"/>
                                  <w:lang w:val="en-US"/>
                                </w:rPr>
                                <w:t>push 2</w:t>
                              </w:r>
                            </w:p>
                            <w:p w14:paraId="22BA48C9" w14:textId="77777777" w:rsidR="00E25F5B" w:rsidRPr="003F7CF1" w:rsidRDefault="00E25F5B" w:rsidP="00E80032">
                              <w:pPr>
                                <w:pStyle w:val="SourceCodeBoxText"/>
                                <w:rPr>
                                  <w:sz w:val="19"/>
                                  <w:szCs w:val="19"/>
                                  <w:lang w:val="en-US"/>
                                </w:rPr>
                              </w:pPr>
                              <w:r w:rsidRPr="003F7CF1">
                                <w:rPr>
                                  <w:sz w:val="19"/>
                                  <w:szCs w:val="19"/>
                                  <w:lang w:val="en-US"/>
                                </w:rPr>
                                <w:t>push 3</w:t>
                              </w:r>
                            </w:p>
                            <w:p w14:paraId="5F86FACB"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25F5B" w:rsidRPr="003F7CF1" w:rsidRDefault="00E25F5B"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25F5B" w:rsidRPr="003F7CF1" w:rsidRDefault="00E25F5B"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25F5B" w:rsidRPr="003F7CF1" w:rsidRDefault="00E25F5B"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25F5B" w:rsidRPr="003F7CF1" w:rsidRDefault="00E25F5B" w:rsidP="00E80032">
                        <w:pPr>
                          <w:pStyle w:val="SourceCodeBoxText"/>
                          <w:rPr>
                            <w:sz w:val="19"/>
                            <w:szCs w:val="19"/>
                            <w:lang w:val="en-US"/>
                          </w:rPr>
                        </w:pPr>
                        <w:r w:rsidRPr="003F7CF1">
                          <w:rPr>
                            <w:sz w:val="19"/>
                            <w:szCs w:val="19"/>
                            <w:lang w:val="en-US"/>
                          </w:rPr>
                          <w:t>push 1</w:t>
                        </w:r>
                      </w:p>
                      <w:p w14:paraId="3C159322" w14:textId="77777777" w:rsidR="00E25F5B" w:rsidRPr="003F7CF1" w:rsidRDefault="00E25F5B" w:rsidP="00E80032">
                        <w:pPr>
                          <w:pStyle w:val="SourceCodeBoxText"/>
                          <w:rPr>
                            <w:sz w:val="19"/>
                            <w:szCs w:val="19"/>
                            <w:lang w:val="en-US"/>
                          </w:rPr>
                        </w:pPr>
                        <w:r w:rsidRPr="003F7CF1">
                          <w:rPr>
                            <w:sz w:val="19"/>
                            <w:szCs w:val="19"/>
                            <w:lang w:val="en-US"/>
                          </w:rPr>
                          <w:t>push 2</w:t>
                        </w:r>
                      </w:p>
                      <w:p w14:paraId="22BA48C9" w14:textId="77777777" w:rsidR="00E25F5B" w:rsidRPr="003F7CF1" w:rsidRDefault="00E25F5B" w:rsidP="00E80032">
                        <w:pPr>
                          <w:pStyle w:val="SourceCodeBoxText"/>
                          <w:rPr>
                            <w:sz w:val="19"/>
                            <w:szCs w:val="19"/>
                            <w:lang w:val="en-US"/>
                          </w:rPr>
                        </w:pPr>
                        <w:r w:rsidRPr="003F7CF1">
                          <w:rPr>
                            <w:sz w:val="19"/>
                            <w:szCs w:val="19"/>
                            <w:lang w:val="en-US"/>
                          </w:rPr>
                          <w:t>push 3</w:t>
                        </w:r>
                      </w:p>
                      <w:p w14:paraId="5F86FACB" w14:textId="77777777" w:rsidR="00E25F5B" w:rsidRPr="003F7CF1" w:rsidRDefault="00E25F5B"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25F5B" w:rsidRPr="003F7CF1" w:rsidRDefault="00E25F5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25F5B" w:rsidRPr="003F7CF1" w:rsidRDefault="00E25F5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25F5B" w:rsidRPr="003F7CF1" w:rsidRDefault="00E25F5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25F5B" w:rsidRPr="003F7CF1" w:rsidRDefault="00E25F5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25F5B" w:rsidRPr="003F7CF1" w:rsidRDefault="00E25F5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25F5B" w:rsidRPr="003F7CF1" w:rsidRDefault="00E25F5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25F5B" w:rsidRPr="003F7CF1" w:rsidRDefault="00E25F5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25F5B" w:rsidRPr="003F7CF1" w:rsidRDefault="00E25F5B"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25F5B" w:rsidRPr="003F7CF1" w:rsidRDefault="00E25F5B"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25F5B" w:rsidRPr="003F7CF1" w:rsidRDefault="00E25F5B"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25F5B" w:rsidRPr="003F7CF1" w:rsidRDefault="00E25F5B"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25F5B" w:rsidRPr="003F7CF1" w:rsidRDefault="00E25F5B"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25F5B" w:rsidRPr="003F7CF1" w:rsidRDefault="00E25F5B"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25F5B" w:rsidRPr="003F7CF1" w:rsidRDefault="00E25F5B"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25F5B" w:rsidRPr="003F7CF1" w:rsidRDefault="00E25F5B"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25F5B" w:rsidRPr="003F7CF1" w:rsidRDefault="00E25F5B"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25F5B" w:rsidRPr="003F7CF1" w:rsidRDefault="00E25F5B"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25F5B" w:rsidRPr="003F7CF1" w:rsidRDefault="00E25F5B"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25F5B" w:rsidRPr="003F7CF1" w:rsidRDefault="00E25F5B"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25F5B" w:rsidRPr="003F7CF1" w:rsidRDefault="00E25F5B"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25F5B" w:rsidRPr="003F7CF1" w:rsidRDefault="00E25F5B"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25F5B" w:rsidRPr="003F7CF1" w:rsidRDefault="00E25F5B"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25F5B" w:rsidRPr="003F7CF1" w:rsidRDefault="00E25F5B"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25F5B" w:rsidRPr="003F7CF1" w:rsidRDefault="00E25F5B"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25F5B" w:rsidRPr="003F7CF1" w:rsidRDefault="00E25F5B"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25F5B" w:rsidRPr="003F7CF1" w:rsidRDefault="00E25F5B"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25F5B" w:rsidRPr="003F7CF1" w:rsidRDefault="00E25F5B" w:rsidP="00E80032">
                              <w:pPr>
                                <w:pStyle w:val="SourceCodeBoxText"/>
                                <w:rPr>
                                  <w:sz w:val="19"/>
                                  <w:szCs w:val="19"/>
                                  <w:lang w:val="en-US"/>
                                </w:rPr>
                              </w:pPr>
                              <w:r w:rsidRPr="003F7CF1">
                                <w:rPr>
                                  <w:sz w:val="19"/>
                                  <w:szCs w:val="19"/>
                                  <w:lang w:val="en-US"/>
                                </w:rPr>
                                <w:t>3</w:t>
                              </w:r>
                            </w:p>
                            <w:p w14:paraId="40F6D3AC" w14:textId="77777777" w:rsidR="00E25F5B" w:rsidRPr="003F7CF1" w:rsidRDefault="00E25F5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25F5B" w:rsidRPr="003F7CF1" w:rsidRDefault="00E25F5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25F5B" w:rsidRPr="003F7CF1" w:rsidRDefault="00E25F5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25F5B" w:rsidRPr="003F7CF1" w:rsidRDefault="00E25F5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25F5B" w:rsidRPr="003F7CF1" w:rsidRDefault="00E25F5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25F5B" w:rsidRPr="003F7CF1" w:rsidRDefault="00E25F5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25F5B" w:rsidRPr="003F7CF1" w:rsidRDefault="00E25F5B"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25F5B" w:rsidRPr="003F7CF1" w:rsidRDefault="00E25F5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25F5B" w:rsidRPr="003F7CF1" w:rsidRDefault="00E25F5B"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25F5B" w:rsidRPr="003F7CF1" w:rsidRDefault="00E25F5B" w:rsidP="00E80032">
                        <w:pPr>
                          <w:pStyle w:val="SourceCodeBoxText"/>
                          <w:rPr>
                            <w:sz w:val="19"/>
                            <w:szCs w:val="19"/>
                            <w:lang w:val="en-US"/>
                          </w:rPr>
                        </w:pPr>
                        <w:r w:rsidRPr="003F7CF1">
                          <w:rPr>
                            <w:sz w:val="19"/>
                            <w:szCs w:val="19"/>
                            <w:lang w:val="en-US"/>
                          </w:rPr>
                          <w:t>3</w:t>
                        </w:r>
                      </w:p>
                      <w:p w14:paraId="40F6D3AC" w14:textId="77777777" w:rsidR="00E25F5B" w:rsidRPr="003F7CF1" w:rsidRDefault="00E25F5B"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25F5B" w:rsidRPr="003F7CF1" w:rsidRDefault="00E25F5B"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25F5B" w:rsidRPr="003F7CF1" w:rsidRDefault="00E25F5B"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25F5B" w:rsidRPr="003F7CF1" w:rsidRDefault="00E25F5B"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25F5B" w:rsidRPr="003F7CF1" w:rsidRDefault="00E25F5B"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25F5B" w:rsidRPr="003F7CF1" w:rsidRDefault="00E25F5B"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25F5B" w:rsidRPr="003F7CF1" w:rsidRDefault="00E25F5B"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25F5B" w:rsidRPr="003F7CF1" w:rsidRDefault="00E25F5B"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25F5B" w:rsidRPr="003F7CF1" w:rsidRDefault="00E25F5B"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25F5B" w:rsidRPr="003F7CF1" w:rsidRDefault="00E25F5B"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25F5B" w:rsidRPr="003F7CF1" w:rsidRDefault="00E25F5B"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25F5B" w:rsidRPr="003F7CF1" w:rsidRDefault="00E25F5B"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25F5B" w:rsidRPr="003F7CF1" w:rsidRDefault="00E25F5B"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r w:rsidRPr="00EC76D5">
              <w:rPr>
                <w:b/>
                <w:sz w:val="21"/>
                <w:szCs w:val="21"/>
              </w:rPr>
              <w:t>Isalnum</w:t>
            </w:r>
            <w:commentRangeEnd w:id="881"/>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25F5B" w:rsidRDefault="00E25F5B" w:rsidP="005F7461">
                              <w:pPr>
                                <w:spacing w:before="60" w:after="0"/>
                                <w:jc w:val="center"/>
                                <w:rPr>
                                  <w:lang w:val="sv-SE"/>
                                </w:rPr>
                              </w:pPr>
                              <w:r>
                                <w:rPr>
                                  <w:lang w:val="sv-SE"/>
                                </w:rPr>
                                <w:t>Preprocessor</w:t>
                              </w:r>
                            </w:p>
                            <w:p w14:paraId="04F32221" w14:textId="77777777" w:rsidR="00E25F5B" w:rsidRPr="00C7380D" w:rsidRDefault="00E25F5B"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25F5B" w:rsidRPr="008541FD" w:rsidRDefault="00E25F5B" w:rsidP="005F7461">
                              <w:pPr>
                                <w:spacing w:before="60" w:after="0"/>
                                <w:jc w:val="center"/>
                              </w:pPr>
                              <w:r w:rsidRPr="008541FD">
                                <w:t>Source</w:t>
                              </w:r>
                              <w:r>
                                <w:t xml:space="preserve"> </w:t>
                              </w:r>
                              <w:r w:rsidRPr="008541FD">
                                <w:t>Code</w:t>
                              </w:r>
                            </w:p>
                            <w:p w14:paraId="4FCEAC5C" w14:textId="77777777" w:rsidR="00E25F5B" w:rsidRDefault="00E25F5B"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25F5B" w:rsidRDefault="00E25F5B"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25F5B" w:rsidRDefault="00E25F5B" w:rsidP="005F7461">
                              <w:pPr>
                                <w:pStyle w:val="Normalwebb"/>
                                <w:spacing w:before="60" w:line="256" w:lineRule="auto"/>
                                <w:jc w:val="center"/>
                              </w:pPr>
                              <w:r>
                                <w:rPr>
                                  <w:rFonts w:eastAsia="Calibri"/>
                                  <w:sz w:val="22"/>
                                  <w:szCs w:val="22"/>
                                  <w:lang w:val="en-US"/>
                                </w:rPr>
                                <w:t>Processed Code</w:t>
                              </w:r>
                            </w:p>
                            <w:p w14:paraId="14142DBC" w14:textId="77777777" w:rsidR="00E25F5B" w:rsidRDefault="00E25F5B"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25F5B" w:rsidRDefault="00E25F5B"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25F5B" w:rsidRDefault="00E25F5B" w:rsidP="005F7461">
                              <w:pPr>
                                <w:pStyle w:val="Normalwebb"/>
                                <w:spacing w:before="60" w:line="254" w:lineRule="auto"/>
                                <w:jc w:val="center"/>
                              </w:pPr>
                              <w:r>
                                <w:rPr>
                                  <w:rFonts w:eastAsia="Calibri"/>
                                  <w:sz w:val="22"/>
                                  <w:szCs w:val="22"/>
                                  <w:lang w:val="en-US"/>
                                </w:rPr>
                                <w:t>Syntax Tree</w:t>
                              </w:r>
                            </w:p>
                            <w:p w14:paraId="070DB26E" w14:textId="77777777" w:rsidR="00E25F5B" w:rsidRDefault="00E25F5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25F5B" w:rsidRDefault="00E25F5B"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25F5B" w:rsidRDefault="00E25F5B" w:rsidP="005F7461">
                              <w:pPr>
                                <w:pStyle w:val="Normalwebb"/>
                                <w:spacing w:before="60" w:line="252" w:lineRule="auto"/>
                                <w:jc w:val="center"/>
                              </w:pPr>
                              <w:r>
                                <w:rPr>
                                  <w:rFonts w:eastAsia="Calibri"/>
                                  <w:sz w:val="22"/>
                                  <w:szCs w:val="22"/>
                                  <w:lang w:val="en-US"/>
                                </w:rPr>
                                <w:t>Optimized Syntax Tree</w:t>
                              </w:r>
                            </w:p>
                            <w:p w14:paraId="3315953C" w14:textId="77777777" w:rsidR="00E25F5B" w:rsidRDefault="00E25F5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25F5B" w:rsidRDefault="00E25F5B"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25F5B" w:rsidRDefault="00E25F5B" w:rsidP="005F7461">
                              <w:pPr>
                                <w:pStyle w:val="Normalwebb"/>
                                <w:spacing w:before="60" w:line="252" w:lineRule="auto"/>
                                <w:jc w:val="center"/>
                              </w:pPr>
                              <w:r>
                                <w:rPr>
                                  <w:rFonts w:eastAsia="Calibri"/>
                                  <w:sz w:val="22"/>
                                  <w:szCs w:val="22"/>
                                  <w:lang w:val="en-US"/>
                                </w:rPr>
                                <w:t>Middle Code List</w:t>
                              </w:r>
                            </w:p>
                            <w:p w14:paraId="321C1BE9" w14:textId="77777777" w:rsidR="00E25F5B" w:rsidRDefault="00E25F5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25F5B" w:rsidRDefault="00E25F5B" w:rsidP="005F7461">
                              <w:pPr>
                                <w:pStyle w:val="Normalwebb"/>
                                <w:spacing w:before="60" w:line="252" w:lineRule="auto"/>
                                <w:jc w:val="center"/>
                              </w:pPr>
                              <w:r>
                                <w:rPr>
                                  <w:rFonts w:eastAsia="Calibri"/>
                                  <w:sz w:val="22"/>
                                  <w:szCs w:val="22"/>
                                  <w:lang w:val="en-US"/>
                                </w:rPr>
                                <w:t>Optimized Middle Code List</w:t>
                              </w:r>
                            </w:p>
                            <w:p w14:paraId="4CF9CB98" w14:textId="77777777" w:rsidR="00E25F5B" w:rsidRDefault="00E25F5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25F5B" w:rsidRDefault="00E25F5B"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25F5B" w:rsidRDefault="00E25F5B"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25F5B" w:rsidRDefault="00E25F5B" w:rsidP="005F7461">
                        <w:pPr>
                          <w:spacing w:before="60" w:after="0"/>
                          <w:jc w:val="center"/>
                          <w:rPr>
                            <w:lang w:val="sv-SE"/>
                          </w:rPr>
                        </w:pPr>
                        <w:r>
                          <w:rPr>
                            <w:lang w:val="sv-SE"/>
                          </w:rPr>
                          <w:t>Preprocessor</w:t>
                        </w:r>
                      </w:p>
                      <w:p w14:paraId="04F32221" w14:textId="77777777" w:rsidR="00E25F5B" w:rsidRPr="00C7380D" w:rsidRDefault="00E25F5B"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25F5B" w:rsidRPr="008541FD" w:rsidRDefault="00E25F5B" w:rsidP="005F7461">
                        <w:pPr>
                          <w:spacing w:before="60" w:after="0"/>
                          <w:jc w:val="center"/>
                        </w:pPr>
                        <w:r w:rsidRPr="008541FD">
                          <w:t>Source</w:t>
                        </w:r>
                        <w:r>
                          <w:t xml:space="preserve"> </w:t>
                        </w:r>
                        <w:r w:rsidRPr="008541FD">
                          <w:t>Code</w:t>
                        </w:r>
                      </w:p>
                      <w:p w14:paraId="4FCEAC5C" w14:textId="77777777" w:rsidR="00E25F5B" w:rsidRDefault="00E25F5B"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25F5B" w:rsidRDefault="00E25F5B"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25F5B" w:rsidRDefault="00E25F5B" w:rsidP="005F7461">
                        <w:pPr>
                          <w:pStyle w:val="Normalwebb"/>
                          <w:spacing w:before="60" w:line="256" w:lineRule="auto"/>
                          <w:jc w:val="center"/>
                        </w:pPr>
                        <w:r>
                          <w:rPr>
                            <w:rFonts w:eastAsia="Calibri"/>
                            <w:sz w:val="22"/>
                            <w:szCs w:val="22"/>
                            <w:lang w:val="en-US"/>
                          </w:rPr>
                          <w:t>Processed Code</w:t>
                        </w:r>
                      </w:p>
                      <w:p w14:paraId="14142DBC" w14:textId="77777777" w:rsidR="00E25F5B" w:rsidRDefault="00E25F5B"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25F5B" w:rsidRDefault="00E25F5B"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25F5B" w:rsidRDefault="00E25F5B" w:rsidP="005F7461">
                        <w:pPr>
                          <w:pStyle w:val="Normalwebb"/>
                          <w:spacing w:before="60" w:line="254" w:lineRule="auto"/>
                          <w:jc w:val="center"/>
                        </w:pPr>
                        <w:r>
                          <w:rPr>
                            <w:rFonts w:eastAsia="Calibri"/>
                            <w:sz w:val="22"/>
                            <w:szCs w:val="22"/>
                            <w:lang w:val="en-US"/>
                          </w:rPr>
                          <w:t>Syntax Tree</w:t>
                        </w:r>
                      </w:p>
                      <w:p w14:paraId="070DB26E" w14:textId="77777777" w:rsidR="00E25F5B" w:rsidRDefault="00E25F5B"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25F5B" w:rsidRDefault="00E25F5B"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25F5B" w:rsidRDefault="00E25F5B" w:rsidP="005F7461">
                        <w:pPr>
                          <w:pStyle w:val="Normalwebb"/>
                          <w:spacing w:before="60" w:line="252" w:lineRule="auto"/>
                          <w:jc w:val="center"/>
                        </w:pPr>
                        <w:r>
                          <w:rPr>
                            <w:rFonts w:eastAsia="Calibri"/>
                            <w:sz w:val="22"/>
                            <w:szCs w:val="22"/>
                            <w:lang w:val="en-US"/>
                          </w:rPr>
                          <w:t>Optimized Syntax Tree</w:t>
                        </w:r>
                      </w:p>
                      <w:p w14:paraId="3315953C" w14:textId="77777777" w:rsidR="00E25F5B" w:rsidRDefault="00E25F5B"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25F5B" w:rsidRDefault="00E25F5B"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25F5B" w:rsidRDefault="00E25F5B" w:rsidP="005F7461">
                        <w:pPr>
                          <w:pStyle w:val="Normalwebb"/>
                          <w:spacing w:before="60" w:line="252" w:lineRule="auto"/>
                          <w:jc w:val="center"/>
                        </w:pPr>
                        <w:r>
                          <w:rPr>
                            <w:rFonts w:eastAsia="Calibri"/>
                            <w:sz w:val="22"/>
                            <w:szCs w:val="22"/>
                            <w:lang w:val="en-US"/>
                          </w:rPr>
                          <w:t>Middle Code List</w:t>
                        </w:r>
                      </w:p>
                      <w:p w14:paraId="321C1BE9" w14:textId="77777777" w:rsidR="00E25F5B" w:rsidRDefault="00E25F5B"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25F5B" w:rsidRDefault="00E25F5B" w:rsidP="005F7461">
                        <w:pPr>
                          <w:pStyle w:val="Normalwebb"/>
                          <w:spacing w:before="60" w:line="252" w:lineRule="auto"/>
                          <w:jc w:val="center"/>
                        </w:pPr>
                        <w:r>
                          <w:rPr>
                            <w:rFonts w:eastAsia="Calibri"/>
                            <w:sz w:val="22"/>
                            <w:szCs w:val="22"/>
                            <w:lang w:val="en-US"/>
                          </w:rPr>
                          <w:t>Optimized Middle Code List</w:t>
                        </w:r>
                      </w:p>
                      <w:p w14:paraId="4CF9CB98" w14:textId="77777777" w:rsidR="00E25F5B" w:rsidRDefault="00E25F5B"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25F5B" w:rsidRDefault="00E25F5B"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25F5B" w:rsidRDefault="00E25F5B"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25F5B" w:rsidRDefault="00E25F5B" w:rsidP="006F14D0">
                              <w:pPr>
                                <w:spacing w:before="60" w:after="0"/>
                                <w:jc w:val="center"/>
                                <w:rPr>
                                  <w:lang w:val="sv-SE"/>
                                </w:rPr>
                              </w:pPr>
                              <w:r>
                                <w:rPr>
                                  <w:lang w:val="sv-SE"/>
                                </w:rPr>
                                <w:t>Preprocessor</w:t>
                              </w:r>
                            </w:p>
                            <w:p w14:paraId="2CD90E0F" w14:textId="77777777" w:rsidR="00E25F5B" w:rsidRPr="00C7380D" w:rsidRDefault="00E25F5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25F5B" w:rsidRPr="008541FD" w:rsidRDefault="00E25F5B" w:rsidP="006F14D0">
                              <w:pPr>
                                <w:spacing w:before="60" w:after="0"/>
                                <w:jc w:val="center"/>
                              </w:pPr>
                              <w:r w:rsidRPr="008541FD">
                                <w:t>Source</w:t>
                              </w:r>
                              <w:r>
                                <w:t xml:space="preserve"> </w:t>
                              </w:r>
                              <w:r w:rsidRPr="008541FD">
                                <w:t>Code</w:t>
                              </w:r>
                            </w:p>
                            <w:p w14:paraId="1314F231" w14:textId="77777777" w:rsidR="00E25F5B" w:rsidRDefault="00E25F5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25F5B" w:rsidRDefault="00E25F5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25F5B" w:rsidRDefault="00E25F5B" w:rsidP="006F14D0">
                              <w:pPr>
                                <w:pStyle w:val="Normalwebb"/>
                                <w:spacing w:before="60" w:line="256" w:lineRule="auto"/>
                                <w:jc w:val="center"/>
                              </w:pPr>
                              <w:r>
                                <w:rPr>
                                  <w:rFonts w:eastAsia="Calibri"/>
                                  <w:sz w:val="22"/>
                                  <w:szCs w:val="22"/>
                                  <w:lang w:val="en-US"/>
                                </w:rPr>
                                <w:t>Processed Code</w:t>
                              </w:r>
                            </w:p>
                            <w:p w14:paraId="705B7689" w14:textId="77777777" w:rsidR="00E25F5B" w:rsidRDefault="00E25F5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25F5B" w:rsidRDefault="00E25F5B"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25F5B" w:rsidRDefault="00E25F5B" w:rsidP="006F14D0">
                              <w:pPr>
                                <w:pStyle w:val="Normalwebb"/>
                                <w:spacing w:before="60" w:line="254" w:lineRule="auto"/>
                                <w:jc w:val="center"/>
                              </w:pPr>
                              <w:r>
                                <w:rPr>
                                  <w:rFonts w:eastAsia="Calibri"/>
                                  <w:sz w:val="22"/>
                                  <w:szCs w:val="22"/>
                                  <w:lang w:val="en-US"/>
                                </w:rPr>
                                <w:t>Syntax Tree</w:t>
                              </w:r>
                            </w:p>
                            <w:p w14:paraId="20988EE2" w14:textId="77777777" w:rsidR="00E25F5B" w:rsidRDefault="00E25F5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25F5B" w:rsidRDefault="00E25F5B"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25F5B" w:rsidRDefault="00E25F5B" w:rsidP="006F14D0">
                              <w:pPr>
                                <w:pStyle w:val="Normalwebb"/>
                                <w:spacing w:before="60" w:line="252" w:lineRule="auto"/>
                                <w:jc w:val="center"/>
                              </w:pPr>
                              <w:r>
                                <w:rPr>
                                  <w:rFonts w:eastAsia="Calibri"/>
                                  <w:sz w:val="22"/>
                                  <w:szCs w:val="22"/>
                                  <w:lang w:val="en-US"/>
                                </w:rPr>
                                <w:t>Optimized Syntax Tree</w:t>
                              </w:r>
                            </w:p>
                            <w:p w14:paraId="35223DB0" w14:textId="77777777" w:rsidR="00E25F5B" w:rsidRDefault="00E25F5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25F5B" w:rsidRDefault="00E25F5B"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25F5B" w:rsidRDefault="00E25F5B" w:rsidP="006F14D0">
                              <w:pPr>
                                <w:pStyle w:val="Normalwebb"/>
                                <w:spacing w:before="60" w:line="252" w:lineRule="auto"/>
                                <w:jc w:val="center"/>
                              </w:pPr>
                              <w:r>
                                <w:rPr>
                                  <w:rFonts w:eastAsia="Calibri"/>
                                  <w:sz w:val="22"/>
                                  <w:szCs w:val="22"/>
                                  <w:lang w:val="en-US"/>
                                </w:rPr>
                                <w:t>Middle Code List</w:t>
                              </w:r>
                            </w:p>
                            <w:p w14:paraId="5410A942" w14:textId="77777777" w:rsidR="00E25F5B" w:rsidRDefault="00E25F5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25F5B" w:rsidRDefault="00E25F5B" w:rsidP="006F14D0">
                              <w:pPr>
                                <w:pStyle w:val="Normalwebb"/>
                                <w:spacing w:before="60" w:line="252" w:lineRule="auto"/>
                                <w:jc w:val="center"/>
                              </w:pPr>
                              <w:r>
                                <w:rPr>
                                  <w:rFonts w:eastAsia="Calibri"/>
                                  <w:sz w:val="22"/>
                                  <w:szCs w:val="22"/>
                                  <w:lang w:val="en-US"/>
                                </w:rPr>
                                <w:t>Optimized Middle Code List</w:t>
                              </w:r>
                            </w:p>
                            <w:p w14:paraId="36F7A1DE" w14:textId="77777777" w:rsidR="00E25F5B" w:rsidRDefault="00E25F5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25F5B" w:rsidRDefault="00E25F5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25F5B" w:rsidRDefault="00E25F5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25F5B" w:rsidRDefault="00E25F5B" w:rsidP="006F14D0">
                        <w:pPr>
                          <w:spacing w:before="60" w:after="0"/>
                          <w:jc w:val="center"/>
                          <w:rPr>
                            <w:lang w:val="sv-SE"/>
                          </w:rPr>
                        </w:pPr>
                        <w:r>
                          <w:rPr>
                            <w:lang w:val="sv-SE"/>
                          </w:rPr>
                          <w:t>Preprocessor</w:t>
                        </w:r>
                      </w:p>
                      <w:p w14:paraId="2CD90E0F" w14:textId="77777777" w:rsidR="00E25F5B" w:rsidRPr="00C7380D" w:rsidRDefault="00E25F5B"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25F5B" w:rsidRPr="008541FD" w:rsidRDefault="00E25F5B" w:rsidP="006F14D0">
                        <w:pPr>
                          <w:spacing w:before="60" w:after="0"/>
                          <w:jc w:val="center"/>
                        </w:pPr>
                        <w:r w:rsidRPr="008541FD">
                          <w:t>Source</w:t>
                        </w:r>
                        <w:r>
                          <w:t xml:space="preserve"> </w:t>
                        </w:r>
                        <w:r w:rsidRPr="008541FD">
                          <w:t>Code</w:t>
                        </w:r>
                      </w:p>
                      <w:p w14:paraId="1314F231" w14:textId="77777777" w:rsidR="00E25F5B" w:rsidRDefault="00E25F5B"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25F5B" w:rsidRDefault="00E25F5B"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25F5B" w:rsidRDefault="00E25F5B" w:rsidP="006F14D0">
                        <w:pPr>
                          <w:pStyle w:val="Normalwebb"/>
                          <w:spacing w:before="60" w:line="256" w:lineRule="auto"/>
                          <w:jc w:val="center"/>
                        </w:pPr>
                        <w:r>
                          <w:rPr>
                            <w:rFonts w:eastAsia="Calibri"/>
                            <w:sz w:val="22"/>
                            <w:szCs w:val="22"/>
                            <w:lang w:val="en-US"/>
                          </w:rPr>
                          <w:t>Processed Code</w:t>
                        </w:r>
                      </w:p>
                      <w:p w14:paraId="705B7689" w14:textId="77777777" w:rsidR="00E25F5B" w:rsidRDefault="00E25F5B"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25F5B" w:rsidRDefault="00E25F5B"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25F5B" w:rsidRDefault="00E25F5B" w:rsidP="006F14D0">
                        <w:pPr>
                          <w:pStyle w:val="Normalwebb"/>
                          <w:spacing w:before="60" w:line="254" w:lineRule="auto"/>
                          <w:jc w:val="center"/>
                        </w:pPr>
                        <w:r>
                          <w:rPr>
                            <w:rFonts w:eastAsia="Calibri"/>
                            <w:sz w:val="22"/>
                            <w:szCs w:val="22"/>
                            <w:lang w:val="en-US"/>
                          </w:rPr>
                          <w:t>Syntax Tree</w:t>
                        </w:r>
                      </w:p>
                      <w:p w14:paraId="20988EE2" w14:textId="77777777" w:rsidR="00E25F5B" w:rsidRDefault="00E25F5B"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25F5B" w:rsidRDefault="00E25F5B"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25F5B" w:rsidRDefault="00E25F5B" w:rsidP="006F14D0">
                        <w:pPr>
                          <w:pStyle w:val="Normalwebb"/>
                          <w:spacing w:before="60" w:line="252" w:lineRule="auto"/>
                          <w:jc w:val="center"/>
                        </w:pPr>
                        <w:r>
                          <w:rPr>
                            <w:rFonts w:eastAsia="Calibri"/>
                            <w:sz w:val="22"/>
                            <w:szCs w:val="22"/>
                            <w:lang w:val="en-US"/>
                          </w:rPr>
                          <w:t>Optimized Syntax Tree</w:t>
                        </w:r>
                      </w:p>
                      <w:p w14:paraId="35223DB0" w14:textId="77777777" w:rsidR="00E25F5B" w:rsidRDefault="00E25F5B"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25F5B" w:rsidRDefault="00E25F5B"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25F5B" w:rsidRDefault="00E25F5B" w:rsidP="006F14D0">
                        <w:pPr>
                          <w:pStyle w:val="Normalwebb"/>
                          <w:spacing w:before="60" w:line="252" w:lineRule="auto"/>
                          <w:jc w:val="center"/>
                        </w:pPr>
                        <w:r>
                          <w:rPr>
                            <w:rFonts w:eastAsia="Calibri"/>
                            <w:sz w:val="22"/>
                            <w:szCs w:val="22"/>
                            <w:lang w:val="en-US"/>
                          </w:rPr>
                          <w:t>Middle Code List</w:t>
                        </w:r>
                      </w:p>
                      <w:p w14:paraId="5410A942" w14:textId="77777777" w:rsidR="00E25F5B" w:rsidRDefault="00E25F5B"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25F5B" w:rsidRDefault="00E25F5B" w:rsidP="006F14D0">
                        <w:pPr>
                          <w:pStyle w:val="Normalwebb"/>
                          <w:spacing w:before="60" w:line="252" w:lineRule="auto"/>
                          <w:jc w:val="center"/>
                        </w:pPr>
                        <w:r>
                          <w:rPr>
                            <w:rFonts w:eastAsia="Calibri"/>
                            <w:sz w:val="22"/>
                            <w:szCs w:val="22"/>
                            <w:lang w:val="en-US"/>
                          </w:rPr>
                          <w:t>Optimized Middle Code List</w:t>
                        </w:r>
                      </w:p>
                      <w:p w14:paraId="36F7A1DE" w14:textId="77777777" w:rsidR="00E25F5B" w:rsidRDefault="00E25F5B"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25F5B" w:rsidRDefault="00E25F5B"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25F5B" w:rsidRDefault="00E25F5B"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E25F5B" w:rsidRDefault="00E25F5B">
      <w:pPr>
        <w:pStyle w:val="Kommentarer"/>
      </w:pPr>
      <w:r>
        <w:rPr>
          <w:rStyle w:val="Kommentarsreferens"/>
        </w:rPr>
        <w:annotationRef/>
      </w:r>
    </w:p>
    <w:p w14:paraId="01C1DAD9" w14:textId="77777777" w:rsidR="00E25F5B" w:rsidRDefault="00E25F5B">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B=&#10;" annotation="t"/>
          </v:shape>
        </w:pict>
      </w:r>
    </w:p>
  </w:comment>
  <w:comment w:id="882" w:author="Stefan Bjornander" w:date="2015-05-23T17:42:00Z" w:initials="SB">
    <w:p w14:paraId="04F55807" w14:textId="77777777" w:rsidR="00E25F5B" w:rsidRDefault="00E25F5B">
      <w:pPr>
        <w:pStyle w:val="Kommentarer"/>
      </w:pPr>
      <w:r>
        <w:rPr>
          <w:rStyle w:val="Kommentarsreferens"/>
        </w:rPr>
        <w:annotationRef/>
      </w:r>
    </w:p>
    <w:p w14:paraId="533EC9EE" w14:textId="77777777" w:rsidR="00E25F5B" w:rsidRDefault="00E25F5B">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25F5B" w:rsidRDefault="00E25F5B" w:rsidP="006C7309">
      <w:pPr>
        <w:spacing w:line="240" w:lineRule="auto"/>
      </w:pPr>
      <w:r>
        <w:separator/>
      </w:r>
    </w:p>
  </w:endnote>
  <w:endnote w:type="continuationSeparator" w:id="0">
    <w:p w14:paraId="0DD18C9D" w14:textId="77777777" w:rsidR="00E25F5B" w:rsidRDefault="00E25F5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25F5B" w:rsidRDefault="00E25F5B" w:rsidP="006C7309">
      <w:pPr>
        <w:spacing w:line="240" w:lineRule="auto"/>
      </w:pPr>
      <w:r>
        <w:separator/>
      </w:r>
    </w:p>
  </w:footnote>
  <w:footnote w:type="continuationSeparator" w:id="0">
    <w:p w14:paraId="0BA3DA21" w14:textId="77777777" w:rsidR="00E25F5B" w:rsidRDefault="00E25F5B" w:rsidP="006C7309">
      <w:pPr>
        <w:spacing w:line="240" w:lineRule="auto"/>
      </w:pPr>
      <w:r>
        <w:continuationSeparator/>
      </w:r>
    </w:p>
  </w:footnote>
  <w:footnote w:id="1">
    <w:p w14:paraId="1F73F94F" w14:textId="77777777" w:rsidR="00E25F5B" w:rsidRPr="007E20F3" w:rsidRDefault="00E25F5B"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E25F5B" w:rsidRPr="002D6FCA" w:rsidRDefault="00E25F5B">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E25F5B" w:rsidRPr="00DB458B" w:rsidRDefault="00E25F5B"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E25F5B" w:rsidRDefault="00E25F5B"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25F5B" w:rsidRPr="00DB458B" w:rsidRDefault="00E25F5B">
      <w:pPr>
        <w:pStyle w:val="Fotnotstext"/>
      </w:pPr>
    </w:p>
  </w:footnote>
  <w:footnote w:id="5">
    <w:p w14:paraId="3057005F" w14:textId="77777777" w:rsidR="00E25F5B" w:rsidRPr="00304E17" w:rsidRDefault="00E25F5B"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E25F5B" w:rsidRPr="00725EAE" w:rsidRDefault="00E25F5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E25F5B" w:rsidRPr="00B4576D" w:rsidRDefault="00E25F5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E25F5B" w:rsidRPr="00080A22" w:rsidRDefault="00E25F5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E25F5B" w:rsidRDefault="00E25F5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E25F5B" w:rsidRDefault="00E25F5B" w:rsidP="00E80032">
      <w:pPr>
        <w:pStyle w:val="Code"/>
      </w:pPr>
      <w:r>
        <w:t>#define BOOL int</w:t>
      </w:r>
    </w:p>
    <w:p w14:paraId="5A8A6026" w14:textId="77777777" w:rsidR="00E25F5B" w:rsidRDefault="00E25F5B" w:rsidP="00E80032">
      <w:pPr>
        <w:pStyle w:val="Code"/>
      </w:pPr>
      <w:r>
        <w:t>#define TRUE 1</w:t>
      </w:r>
    </w:p>
    <w:p w14:paraId="09976B6C" w14:textId="77777777" w:rsidR="00E25F5B" w:rsidRPr="00BF232B" w:rsidRDefault="00E25F5B" w:rsidP="00E80032">
      <w:pPr>
        <w:pStyle w:val="Code"/>
      </w:pPr>
      <w:r>
        <w:t>#define FALSE 0</w:t>
      </w:r>
    </w:p>
  </w:footnote>
  <w:footnote w:id="10">
    <w:p w14:paraId="1100CB01" w14:textId="77777777" w:rsidR="00E25F5B" w:rsidRDefault="00E25F5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E25F5B" w:rsidRDefault="00E25F5B" w:rsidP="00E80032">
      <w:r>
        <w:rPr>
          <w:rStyle w:val="Fotnotsreferens"/>
        </w:rPr>
        <w:footnoteRef/>
      </w:r>
      <w:r>
        <w:t xml:space="preserve"> Depending of the compiler and its warning level settings.</w:t>
      </w:r>
    </w:p>
  </w:footnote>
  <w:footnote w:id="12">
    <w:p w14:paraId="3D554D37" w14:textId="77777777" w:rsidR="00E25F5B" w:rsidRPr="004679D4" w:rsidRDefault="00E25F5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E25F5B" w:rsidRPr="00C03AB7" w:rsidRDefault="00E25F5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E25F5B" w:rsidRPr="000C5114" w:rsidRDefault="00E25F5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E25F5B" w:rsidRPr="002343ED" w:rsidRDefault="00E25F5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E25F5B" w:rsidRDefault="00E25F5B" w:rsidP="00E80032">
      <w:r>
        <w:rPr>
          <w:rStyle w:val="Fotnotsreferens"/>
        </w:rPr>
        <w:footnoteRef/>
      </w:r>
      <w:r>
        <w:t xml:space="preserve"> However, we have no knowledge about the actual address; it may be 10,000 or anything else.</w:t>
      </w:r>
    </w:p>
  </w:footnote>
  <w:footnote w:id="17">
    <w:p w14:paraId="575EFDCD" w14:textId="77777777" w:rsidR="00E25F5B" w:rsidRPr="009B0162" w:rsidRDefault="00E25F5B"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E25F5B" w:rsidRDefault="00E25F5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E25F5B" w:rsidRDefault="00E25F5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E25F5B" w:rsidRPr="00E554CC" w:rsidRDefault="00E25F5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E25F5B" w:rsidRPr="00391B01" w:rsidRDefault="00E25F5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E25F5B" w:rsidRDefault="00E25F5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E25F5B" w:rsidRDefault="00E25F5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E25F5B" w:rsidRDefault="00E25F5B" w:rsidP="00E80032">
      <w:r>
        <w:rPr>
          <w:rStyle w:val="Fotnotsreferens"/>
        </w:rPr>
        <w:footnoteRef/>
      </w:r>
      <w:r>
        <w:t xml:space="preserve"> There is no rational explanation, just accept it.</w:t>
      </w:r>
    </w:p>
  </w:footnote>
  <w:footnote w:id="25">
    <w:p w14:paraId="0B9FD0C4" w14:textId="77777777" w:rsidR="00E25F5B" w:rsidRDefault="00E25F5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E25F5B" w:rsidRPr="00EF01A1" w:rsidRDefault="00E25F5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E25F5B" w:rsidRPr="008655EC" w:rsidRDefault="00E25F5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86B"/>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3</TotalTime>
  <Pages>472</Pages>
  <Words>143906</Words>
  <Characters>762707</Characters>
  <Application>Microsoft Office Word</Application>
  <DocSecurity>0</DocSecurity>
  <Lines>6355</Lines>
  <Paragraphs>180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44</cp:revision>
  <cp:lastPrinted>2017-05-07T13:41:00Z</cp:lastPrinted>
  <dcterms:created xsi:type="dcterms:W3CDTF">2020-09-25T11:56:00Z</dcterms:created>
  <dcterms:modified xsi:type="dcterms:W3CDTF">2020-10-15T12:31:00Z</dcterms:modified>
</cp:coreProperties>
</file>